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D38C1" w14:textId="71EAA0C3" w:rsidR="00B23532" w:rsidRPr="007F6FE4" w:rsidRDefault="00AE68DE" w:rsidP="00165796">
      <w:pPr>
        <w:widowControl w:val="0"/>
        <w:ind w:right="567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D</w:t>
      </w:r>
    </w:p>
    <w:p w14:paraId="641E47BB" w14:textId="78B2B389" w:rsidR="00C25E60" w:rsidRPr="00C25E60" w:rsidRDefault="00C25E60" w:rsidP="00C25E60">
      <w:pPr>
        <w:spacing w:after="0" w:line="600" w:lineRule="exact"/>
        <w:ind w:firstLine="708"/>
        <w:rPr>
          <w:rFonts w:asciiTheme="minorBidi" w:hAnsiTheme="minorBidi" w:cstheme="minorBidi"/>
          <w:caps/>
          <w:color w:val="0D0D0D"/>
          <w:spacing w:val="90"/>
          <w:position w:val="1"/>
          <w:sz w:val="24"/>
          <w:szCs w:val="24"/>
        </w:rPr>
      </w:pPr>
      <w:r w:rsidRPr="007F6FE4">
        <w:rPr>
          <w:rFonts w:asciiTheme="minorBidi" w:hAnsiTheme="minorBidi" w:cstheme="minorBidi"/>
          <w:caps/>
          <w:color w:val="0D0D0D"/>
          <w:spacing w:val="90"/>
          <w:position w:val="1"/>
          <w:sz w:val="56"/>
          <w:szCs w:val="56"/>
        </w:rPr>
        <w:t>EDUARD</w:t>
      </w:r>
      <w:r>
        <w:rPr>
          <w:rFonts w:asciiTheme="minorBidi" w:hAnsiTheme="minorBidi" w:cstheme="minorBidi"/>
          <w:caps/>
          <w:color w:val="0D0D0D"/>
          <w:spacing w:val="90"/>
          <w:position w:val="1"/>
          <w:sz w:val="56"/>
          <w:szCs w:val="56"/>
        </w:rPr>
        <w:t xml:space="preserve"> </w:t>
      </w:r>
      <w:r w:rsidRPr="007F6FE4">
        <w:rPr>
          <w:rFonts w:asciiTheme="minorBidi" w:hAnsiTheme="minorBidi" w:cstheme="minorBidi"/>
          <w:caps/>
          <w:color w:val="0D0D0D"/>
          <w:spacing w:val="90"/>
          <w:position w:val="1"/>
          <w:sz w:val="56"/>
          <w:szCs w:val="56"/>
        </w:rPr>
        <w:t>KLEINER</w:t>
      </w:r>
    </w:p>
    <w:p w14:paraId="3667F896" w14:textId="15A5EB57" w:rsidR="00165796" w:rsidRPr="00C6239E" w:rsidRDefault="00C6239E" w:rsidP="00A07FC6">
      <w:pPr>
        <w:spacing w:before="240" w:after="0" w:line="360" w:lineRule="auto"/>
        <w:ind w:left="708" w:right="567"/>
        <w:rPr>
          <w:rFonts w:asciiTheme="minorBidi" w:hAnsiTheme="minorBidi" w:cstheme="minorBidi"/>
          <w:caps/>
          <w:color w:val="7A7A7A"/>
          <w:spacing w:val="50"/>
          <w:sz w:val="32"/>
          <w:szCs w:val="36"/>
        </w:rPr>
      </w:pPr>
      <w:r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>MARKETING</w:t>
      </w:r>
      <w:r w:rsidR="00165796"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 xml:space="preserve"> </w:t>
      </w:r>
      <w:r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>EXPERT</w:t>
      </w:r>
      <w:r w:rsidR="00C3079C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 xml:space="preserve"> &amp;</w:t>
      </w:r>
      <w:r w:rsidR="00165796"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br/>
      </w:r>
      <w:r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>FULL</w:t>
      </w:r>
      <w:r w:rsidR="00165796"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>-</w:t>
      </w:r>
      <w:r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>STACK DEVELOPER</w:t>
      </w:r>
      <w:r>
        <w:rPr>
          <w:rFonts w:asciiTheme="minorBidi" w:hAnsiTheme="minorBidi" w:cstheme="minorBidi"/>
          <w:caps/>
          <w:color w:val="7A7A7A"/>
          <w:spacing w:val="50"/>
          <w:sz w:val="32"/>
          <w:szCs w:val="36"/>
        </w:rPr>
        <w:br/>
      </w:r>
      <w:r w:rsidR="00165796">
        <w:rPr>
          <w:rFonts w:asciiTheme="minorBidi" w:hAnsiTheme="minorBidi" w:cstheme="minorBidi"/>
        </w:rPr>
        <w:t>____________________________________________________________________________________</w:t>
      </w:r>
      <w:r w:rsidR="00165796">
        <w:rPr>
          <w:rFonts w:asciiTheme="minorBidi" w:hAnsiTheme="minorBidi" w:cstheme="minorBidi"/>
        </w:rPr>
        <w:br/>
      </w:r>
    </w:p>
    <w:p w14:paraId="797D957B" w14:textId="434FDA17" w:rsidR="00165796" w:rsidRPr="00165796" w:rsidRDefault="00165796" w:rsidP="00165796">
      <w:pPr>
        <w:ind w:right="567"/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</w:pP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CONTACT</w:t>
      </w:r>
    </w:p>
    <w:p w14:paraId="7F1B3194" w14:textId="2BB652F4" w:rsidR="00165796" w:rsidRPr="00490812" w:rsidRDefault="00165796" w:rsidP="00165796">
      <w:pPr>
        <w:spacing w:after="0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</w:rPr>
        <w:tab/>
      </w: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Address</w:t>
      </w:r>
      <w:r w:rsid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 w:rsidRPr="005F6E00">
        <w:rPr>
          <w:rFonts w:asciiTheme="minorBidi" w:hAnsiTheme="minorBidi" w:cstheme="minorBidi"/>
          <w:color w:val="7A7A7A"/>
          <w:sz w:val="24"/>
          <w:szCs w:val="24"/>
        </w:rPr>
        <w:t xml:space="preserve"> </w:t>
      </w:r>
      <w:r w:rsidRPr="00490812">
        <w:rPr>
          <w:rFonts w:asciiTheme="minorBidi" w:hAnsiTheme="minorBidi" w:cstheme="minorBidi"/>
          <w:color w:val="7A7A7A"/>
          <w:sz w:val="20"/>
          <w:szCs w:val="20"/>
        </w:rPr>
        <w:t>Ramat-Gan, Israel</w:t>
      </w:r>
      <w:r>
        <w:rPr>
          <w:rFonts w:asciiTheme="minorBidi" w:hAnsiTheme="minorBidi" w:cstheme="minorBidi"/>
          <w:color w:val="7A7A7A"/>
          <w:sz w:val="24"/>
          <w:szCs w:val="24"/>
        </w:rPr>
        <w:tab/>
      </w:r>
      <w:r>
        <w:rPr>
          <w:rFonts w:asciiTheme="minorBidi" w:hAnsiTheme="minorBidi" w:cstheme="minorBidi"/>
          <w:color w:val="7A7A7A"/>
          <w:sz w:val="24"/>
          <w:szCs w:val="24"/>
        </w:rPr>
        <w:tab/>
      </w: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Telephone.</w:t>
      </w:r>
      <w:r w:rsidRPr="005F6E00">
        <w:rPr>
          <w:rFonts w:asciiTheme="minorBidi" w:hAnsiTheme="minorBidi" w:cstheme="minorBidi"/>
          <w:color w:val="777777"/>
          <w:sz w:val="24"/>
          <w:szCs w:val="24"/>
        </w:rPr>
        <w:t xml:space="preserve"> </w:t>
      </w:r>
      <w:r w:rsidRPr="00490812">
        <w:rPr>
          <w:rFonts w:asciiTheme="minorBidi" w:hAnsiTheme="minorBidi" w:cstheme="minorBidi"/>
          <w:color w:val="7A7A7A"/>
          <w:sz w:val="20"/>
          <w:szCs w:val="20"/>
        </w:rPr>
        <w:t>+972-52-543-6090</w:t>
      </w:r>
    </w:p>
    <w:p w14:paraId="5149E936" w14:textId="4BC0FDAF" w:rsidR="00165796" w:rsidRPr="005F6E00" w:rsidRDefault="00165796" w:rsidP="00165796">
      <w:pPr>
        <w:spacing w:after="0" w:line="288" w:lineRule="auto"/>
        <w:ind w:left="708"/>
        <w:rPr>
          <w:rFonts w:asciiTheme="minorBidi" w:hAnsiTheme="minorBidi" w:cstheme="minorBidi"/>
          <w:color w:val="7A7A7A"/>
          <w:sz w:val="24"/>
          <w:szCs w:val="24"/>
        </w:rPr>
      </w:pP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e-mail.</w:t>
      </w:r>
      <w:r w:rsid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Pr="00165796"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hyperlink r:id="rId8" w:history="1">
        <w:r w:rsidR="00490812" w:rsidRPr="00D471AA">
          <w:rPr>
            <w:rStyle w:val="Hyperlink"/>
            <w:sz w:val="20"/>
            <w:szCs w:val="20"/>
          </w:rPr>
          <w:t>eddiekleiner@gmail.com</w:t>
        </w:r>
      </w:hyperlink>
      <w:r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r w:rsidR="00490812"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LinkedIn.</w:t>
      </w:r>
      <w:r w:rsid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hyperlink r:id="rId9" w:history="1">
        <w:r w:rsidR="00490812" w:rsidRPr="00490812">
          <w:rPr>
            <w:rStyle w:val="Hyperlink"/>
          </w:rPr>
          <w:t>linkedin.com/in/eduard-</w:t>
        </w:r>
        <w:proofErr w:type="spellStart"/>
        <w:r w:rsidR="00490812" w:rsidRPr="00490812">
          <w:rPr>
            <w:rStyle w:val="Hyperlink"/>
          </w:rPr>
          <w:t>kleiner</w:t>
        </w:r>
        <w:proofErr w:type="spellEnd"/>
      </w:hyperlink>
      <w:r w:rsidR="00490812">
        <w:rPr>
          <w:rStyle w:val="Hyperlink"/>
        </w:rPr>
        <w:t xml:space="preserve"> </w:t>
      </w:r>
    </w:p>
    <w:p w14:paraId="1A7D6914" w14:textId="2AAC15A8" w:rsidR="00165796" w:rsidRDefault="00165796" w:rsidP="00165796">
      <w:pPr>
        <w:ind w:right="567"/>
        <w:rPr>
          <w:rFonts w:asciiTheme="minorBidi" w:hAnsiTheme="minorBidi" w:cstheme="minorBidi"/>
        </w:rPr>
      </w:pPr>
    </w:p>
    <w:p w14:paraId="26C7A15A" w14:textId="508A3280" w:rsidR="00165796" w:rsidRDefault="00165796" w:rsidP="007003D2">
      <w:pPr>
        <w:ind w:right="567"/>
        <w:rPr>
          <w:lang w:val="en-GB"/>
        </w:rPr>
      </w:pPr>
      <w:r>
        <w:tab/>
      </w:r>
      <w:r w:rsidR="00490812" w:rsidRPr="007003D2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PROFILE SUMMARY</w:t>
      </w:r>
    </w:p>
    <w:p w14:paraId="7F5C0F22" w14:textId="785CADE4" w:rsidR="00440726" w:rsidRDefault="00506044" w:rsidP="00270B6A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>A p</w:t>
      </w:r>
      <w:r w:rsidR="003E4ABE" w:rsidRPr="003E4ABE">
        <w:rPr>
          <w:rFonts w:asciiTheme="minorBidi" w:hAnsiTheme="minorBidi" w:cstheme="minorBidi"/>
          <w:color w:val="7A7A7A"/>
          <w:sz w:val="20"/>
          <w:szCs w:val="20"/>
        </w:rPr>
        <w:t xml:space="preserve">assionate and creative </w:t>
      </w:r>
      <w:r w:rsidR="003E4ABE" w:rsidRPr="00F53B47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rketing expert </w:t>
      </w:r>
      <w:r w:rsidR="003E4ABE">
        <w:rPr>
          <w:rFonts w:asciiTheme="minorBidi" w:hAnsiTheme="minorBidi" w:cstheme="minorBidi"/>
          <w:color w:val="7A7A7A"/>
          <w:sz w:val="20"/>
          <w:szCs w:val="20"/>
        </w:rPr>
        <w:t xml:space="preserve">with over 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>1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>2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 xml:space="preserve"> years of experience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, creating superior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rketing </w:t>
      </w:r>
      <w:r w:rsidR="00270B6A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materials</w:t>
      </w:r>
      <w:r w:rsidR="00270B6A">
        <w:rPr>
          <w:rFonts w:asciiTheme="minorBidi" w:hAnsiTheme="minorBidi" w:cstheme="minorBidi"/>
          <w:color w:val="7A7A7A"/>
          <w:sz w:val="20"/>
          <w:szCs w:val="20"/>
        </w:rPr>
        <w:t xml:space="preserve"> using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data-driven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creative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,</w:t>
      </w:r>
      <w:r w:rsid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="00440726" w:rsidRPr="00440726">
        <w:rPr>
          <w:rFonts w:asciiTheme="minorBidi" w:hAnsiTheme="minorBidi" w:cstheme="minorBidi"/>
          <w:color w:val="7A7A7A"/>
          <w:sz w:val="20"/>
          <w:szCs w:val="20"/>
        </w:rPr>
        <w:t>and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technologically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 advanced techniques aimed at delivering a distinct competitive edge in marketing campaigns and product launches.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</w:p>
    <w:p w14:paraId="2CA7A038" w14:textId="70C3FCC3" w:rsidR="00845416" w:rsidRDefault="00845416" w:rsidP="00845416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 xml:space="preserve">A combination of </w:t>
      </w:r>
      <w:r w:rsidRPr="00845416">
        <w:rPr>
          <w:rFonts w:asciiTheme="minorBidi" w:hAnsiTheme="minorBidi" w:cstheme="minorBidi"/>
          <w:b/>
          <w:bCs/>
          <w:color w:val="7A7A7A"/>
          <w:sz w:val="20"/>
          <w:szCs w:val="20"/>
        </w:rPr>
        <w:t>marketing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,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Pr="00E71F64">
        <w:rPr>
          <w:rFonts w:asciiTheme="minorBidi" w:hAnsiTheme="minorBidi" w:cstheme="minorBidi"/>
          <w:b/>
          <w:bCs/>
          <w:color w:val="7A7A7A"/>
          <w:sz w:val="20"/>
          <w:szCs w:val="20"/>
        </w:rPr>
        <w:t>product management</w:t>
      </w:r>
      <w:r w:rsidR="00506044">
        <w:rPr>
          <w:rFonts w:asciiTheme="minorBidi" w:hAnsiTheme="minorBidi" w:cstheme="minorBidi"/>
          <w:b/>
          <w:bCs/>
          <w:color w:val="7A7A7A"/>
          <w:sz w:val="20"/>
          <w:szCs w:val="20"/>
        </w:rPr>
        <w:t>,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and </w:t>
      </w:r>
      <w:r w:rsidRPr="00E71F64">
        <w:rPr>
          <w:rFonts w:asciiTheme="minorBidi" w:hAnsiTheme="minorBidi" w:cstheme="minorBidi"/>
          <w:b/>
          <w:bCs/>
          <w:color w:val="7A7A7A"/>
          <w:sz w:val="20"/>
          <w:szCs w:val="20"/>
        </w:rPr>
        <w:t>Full-Stack developer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skills, provide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a unique insight 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in</w:t>
      </w:r>
      <w:r>
        <w:rPr>
          <w:rFonts w:asciiTheme="minorBidi" w:hAnsiTheme="minorBidi" w:cstheme="minorBidi"/>
          <w:color w:val="7A7A7A"/>
          <w:sz w:val="20"/>
          <w:szCs w:val="20"/>
        </w:rPr>
        <w:t>to all aspects of a product life cycle</w:t>
      </w:r>
      <w:r w:rsidRPr="00490812">
        <w:rPr>
          <w:rFonts w:asciiTheme="minorBidi" w:hAnsiTheme="minorBidi" w:cstheme="minorBidi"/>
          <w:color w:val="7A7A7A"/>
          <w:sz w:val="20"/>
          <w:szCs w:val="20"/>
        </w:rPr>
        <w:t>.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</w:p>
    <w:p w14:paraId="0F86A2BB" w14:textId="444A0592" w:rsidR="00440726" w:rsidRDefault="00440726" w:rsidP="00440726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>C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reating brands </w:t>
      </w:r>
      <w:r w:rsidR="00845416">
        <w:rPr>
          <w:rFonts w:asciiTheme="minorBidi" w:hAnsiTheme="minorBidi" w:cstheme="minorBidi"/>
          <w:color w:val="7A7A7A"/>
          <w:sz w:val="20"/>
          <w:szCs w:val="20"/>
        </w:rPr>
        <w:t xml:space="preserve">&amp; products 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>from scratch,</w:t>
      </w:r>
      <w:r w:rsidR="00845416">
        <w:rPr>
          <w:rFonts w:asciiTheme="minorBidi" w:hAnsiTheme="minorBidi" w:cstheme="minorBidi"/>
          <w:color w:val="7A7A7A"/>
          <w:sz w:val="20"/>
          <w:szCs w:val="20"/>
        </w:rPr>
        <w:t xml:space="preserve"> from </w:t>
      </w:r>
      <w:r w:rsidR="00845416" w:rsidRPr="00270B6A">
        <w:rPr>
          <w:rFonts w:asciiTheme="minorBidi" w:hAnsiTheme="minorBidi" w:cstheme="minorBidi"/>
          <w:b/>
          <w:bCs/>
          <w:color w:val="7A7A7A"/>
          <w:sz w:val="20"/>
          <w:szCs w:val="20"/>
        </w:rPr>
        <w:t>successful POC</w:t>
      </w:r>
      <w:r w:rsidR="00845416">
        <w:rPr>
          <w:rFonts w:asciiTheme="minorBidi" w:hAnsiTheme="minorBidi" w:cstheme="minorBidi"/>
          <w:color w:val="7A7A7A"/>
          <w:sz w:val="20"/>
          <w:szCs w:val="20"/>
        </w:rPr>
        <w:t xml:space="preserve"> launches, all the way to </w:t>
      </w:r>
      <w:r w:rsidR="00845416" w:rsidRPr="00270B6A">
        <w:rPr>
          <w:rFonts w:asciiTheme="minorBidi" w:hAnsiTheme="minorBidi" w:cstheme="minorBidi"/>
          <w:b/>
          <w:bCs/>
          <w:color w:val="7A7A7A"/>
          <w:sz w:val="20"/>
          <w:szCs w:val="20"/>
        </w:rPr>
        <w:t>large</w:t>
      </w:r>
      <w:r w:rsidR="00506044">
        <w:rPr>
          <w:rFonts w:asciiTheme="minorBidi" w:hAnsiTheme="minorBidi" w:cstheme="minorBidi"/>
          <w:b/>
          <w:bCs/>
          <w:color w:val="7A7A7A"/>
          <w:sz w:val="20"/>
          <w:szCs w:val="20"/>
        </w:rPr>
        <w:t>-</w:t>
      </w:r>
      <w:r w:rsidR="00845416" w:rsidRPr="00270B6A">
        <w:rPr>
          <w:rFonts w:asciiTheme="minorBidi" w:hAnsiTheme="minorBidi" w:cstheme="minorBidi"/>
          <w:b/>
          <w:bCs/>
          <w:color w:val="7A7A7A"/>
          <w:sz w:val="20"/>
          <w:szCs w:val="20"/>
        </w:rPr>
        <w:t>scale marketing campaigns</w:t>
      </w:r>
      <w:r w:rsidR="00845416">
        <w:rPr>
          <w:rFonts w:asciiTheme="minorBidi" w:hAnsiTheme="minorBidi" w:cstheme="minorBidi"/>
          <w:color w:val="7A7A7A"/>
          <w:sz w:val="20"/>
          <w:szCs w:val="20"/>
        </w:rPr>
        <w:t>,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 managing </w:t>
      </w:r>
      <w:r w:rsidR="00F53B47" w:rsidRPr="00845416">
        <w:rPr>
          <w:rFonts w:asciiTheme="minorBidi" w:hAnsiTheme="minorBidi" w:cstheme="minorBidi"/>
          <w:b/>
          <w:bCs/>
          <w:color w:val="7A7A7A"/>
          <w:sz w:val="20"/>
          <w:szCs w:val="20"/>
        </w:rPr>
        <w:t>hands-on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F53B47" w:rsidRPr="00E71F64">
        <w:rPr>
          <w:rFonts w:asciiTheme="minorBidi" w:hAnsiTheme="minorBidi" w:cstheme="minorBidi"/>
          <w:b/>
          <w:bCs/>
          <w:color w:val="7A7A7A"/>
          <w:sz w:val="20"/>
          <w:szCs w:val="20"/>
        </w:rPr>
        <w:t>ROI</w:t>
      </w:r>
      <w:r w:rsidR="00506044">
        <w:rPr>
          <w:rFonts w:asciiTheme="minorBidi" w:hAnsiTheme="minorBidi" w:cstheme="minorBidi"/>
          <w:b/>
          <w:bCs/>
          <w:color w:val="7A7A7A"/>
          <w:sz w:val="20"/>
          <w:szCs w:val="20"/>
        </w:rPr>
        <w:t>-</w:t>
      </w:r>
      <w:r w:rsidR="00F53B47" w:rsidRPr="00E71F64">
        <w:rPr>
          <w:rFonts w:asciiTheme="minorBidi" w:hAnsiTheme="minorBidi" w:cstheme="minorBidi"/>
          <w:b/>
          <w:bCs/>
          <w:color w:val="7A7A7A"/>
          <w:sz w:val="20"/>
          <w:szCs w:val="20"/>
        </w:rPr>
        <w:t>driven marketing campaigns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 and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 xml:space="preserve"> filling </w:t>
      </w:r>
      <w:r w:rsidR="00490812" w:rsidRPr="00E71F64">
        <w:rPr>
          <w:rFonts w:asciiTheme="minorBidi" w:hAnsiTheme="minorBidi" w:cstheme="minorBidi"/>
          <w:b/>
          <w:bCs/>
          <w:color w:val="7A7A7A"/>
          <w:sz w:val="20"/>
          <w:szCs w:val="20"/>
        </w:rPr>
        <w:t>managerial positions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 xml:space="preserve"> in industry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-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>leading online companies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 in </w:t>
      </w:r>
      <w:r w:rsidR="00F53B47" w:rsidRPr="00270B6A">
        <w:rPr>
          <w:rFonts w:asciiTheme="minorBidi" w:hAnsiTheme="minorBidi" w:cstheme="minorBidi"/>
          <w:b/>
          <w:bCs/>
          <w:color w:val="7A7A7A"/>
          <w:sz w:val="20"/>
          <w:szCs w:val="20"/>
        </w:rPr>
        <w:t>extremely competitive markets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</w:p>
    <w:p w14:paraId="66A8A7F9" w14:textId="00B8BC89" w:rsidR="00B23532" w:rsidRPr="00165796" w:rsidRDefault="00A4711E" w:rsidP="00165796">
      <w:pPr>
        <w:ind w:right="567"/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</w:pPr>
      <w:r>
        <w:rPr>
          <w:rFonts w:asciiTheme="minorBidi" w:hAnsiTheme="minorBidi" w:cstheme="minorBidi"/>
        </w:rPr>
        <w:br/>
      </w:r>
      <w:r w:rsidR="00165796">
        <w:rPr>
          <w:rFonts w:asciiTheme="minorBidi" w:hAnsiTheme="minorBidi" w:cstheme="minorBidi"/>
        </w:rPr>
        <w:tab/>
      </w:r>
      <w:bookmarkStart w:id="0" w:name="test"/>
      <w:r w:rsidR="00C25E60" w:rsidRPr="007003D2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RECENT</w:t>
      </w:r>
      <w:r w:rsidR="00C25E60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 xml:space="preserve"> W</w:t>
      </w:r>
      <w:r w:rsidR="00165796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 xml:space="preserve">ORK </w:t>
      </w:r>
      <w:r w:rsidR="00165796" w:rsidRPr="007F6FE4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EXPERIENCE</w:t>
      </w:r>
      <w:bookmarkEnd w:id="0"/>
    </w:p>
    <w:p w14:paraId="2E4BCB1D" w14:textId="2CBBD79A" w:rsidR="00165796" w:rsidRDefault="00165796" w:rsidP="00165796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165796">
        <w:rPr>
          <w:rFonts w:asciiTheme="minorBidi" w:hAnsiTheme="minorBidi" w:cstheme="minorBidi"/>
          <w:b/>
          <w:bCs/>
          <w:color w:val="5E5E5E"/>
          <w:u w:val="single"/>
        </w:rPr>
        <w:t>Affilomania Ltd</w:t>
      </w:r>
      <w:r w:rsidRPr="00165796">
        <w:rPr>
          <w:rFonts w:asciiTheme="minorBidi" w:hAnsiTheme="minorBidi" w:cstheme="minorBidi"/>
          <w:color w:val="5E5E5E"/>
          <w:u w:val="single"/>
        </w:rPr>
        <w:t xml:space="preserve">. </w:t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  <w:t xml:space="preserve">         </w:t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>Ramat Gan, Israel</w:t>
      </w:r>
    </w:p>
    <w:p w14:paraId="32DE6963" w14:textId="23905110" w:rsidR="00165796" w:rsidRDefault="00271367" w:rsidP="0082337A">
      <w:pPr>
        <w:spacing w:after="0" w:line="360" w:lineRule="auto"/>
        <w:ind w:left="851" w:right="567" w:hanging="142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CMO &amp; Full Stack Developer</w:t>
      </w:r>
      <w:r w:rsidR="0082337A">
        <w:rPr>
          <w:rFonts w:asciiTheme="minorBidi" w:hAnsiTheme="minorBidi" w:cstheme="minorBidi"/>
          <w:b/>
          <w:bCs/>
          <w:color w:val="7A7A7A"/>
          <w:sz w:val="20"/>
          <w:szCs w:val="20"/>
        </w:rPr>
        <w:tab/>
      </w:r>
      <w:r w:rsidR="00165796" w:rsidRPr="007F6FE4">
        <w:rPr>
          <w:rFonts w:asciiTheme="minorBidi" w:hAnsiTheme="minorBidi" w:cstheme="minorBidi"/>
          <w:color w:val="0D0D0D"/>
          <w:spacing w:val="5"/>
        </w:rPr>
        <w:tab/>
      </w:r>
      <w:r w:rsidR="00165796" w:rsidRPr="007F6FE4">
        <w:rPr>
          <w:rFonts w:asciiTheme="minorBidi" w:hAnsiTheme="minorBidi" w:cstheme="minorBidi"/>
          <w:color w:val="0D0D0D"/>
          <w:spacing w:val="5"/>
        </w:rPr>
        <w:tab/>
      </w:r>
      <w:r w:rsidR="00165796"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</w:t>
      </w:r>
      <w:r w:rsidR="00165796">
        <w:rPr>
          <w:rFonts w:asciiTheme="minorBidi" w:hAnsiTheme="minorBidi" w:cstheme="minorBidi"/>
          <w:color w:val="0D0D0D"/>
          <w:spacing w:val="5"/>
        </w:rPr>
        <w:t xml:space="preserve">          </w:t>
      </w:r>
      <w:r w:rsidR="00165796" w:rsidRPr="007F6FE4">
        <w:rPr>
          <w:rFonts w:asciiTheme="minorBidi" w:hAnsiTheme="minorBidi" w:cstheme="minorBidi"/>
          <w:color w:val="0D0D0D"/>
          <w:spacing w:val="5"/>
        </w:rPr>
        <w:t xml:space="preserve"> </w:t>
      </w:r>
      <w:r w:rsidR="00C6239E">
        <w:rPr>
          <w:rFonts w:asciiTheme="minorBidi" w:hAnsiTheme="minorBidi" w:cstheme="minorBidi"/>
          <w:color w:val="0D0D0D"/>
          <w:spacing w:val="5"/>
        </w:rPr>
        <w:tab/>
        <w:t xml:space="preserve">      </w:t>
      </w:r>
      <w:r w:rsidR="00165796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</w:t>
      </w:r>
      <w:r w:rsidR="00165796">
        <w:rPr>
          <w:rFonts w:asciiTheme="minorBidi" w:hAnsiTheme="minorBidi" w:cstheme="minorBidi"/>
          <w:b/>
          <w:bCs/>
          <w:color w:val="7A7A7A"/>
          <w:sz w:val="20"/>
          <w:szCs w:val="20"/>
        </w:rPr>
        <w:t>9</w:t>
      </w:r>
      <w:r w:rsidR="00165796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</w:t>
      </w:r>
      <w:r w:rsidR="00C6239E">
        <w:rPr>
          <w:rFonts w:asciiTheme="minorBidi" w:hAnsiTheme="minorBidi" w:cstheme="minorBidi"/>
          <w:b/>
          <w:bCs/>
          <w:color w:val="7A7A7A"/>
          <w:sz w:val="20"/>
          <w:szCs w:val="20"/>
        </w:rPr>
        <w:t>Present</w:t>
      </w:r>
      <w:r w:rsidR="00165796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br/>
      </w:r>
      <w:r w:rsidR="00165796">
        <w:rPr>
          <w:rFonts w:asciiTheme="minorBidi" w:hAnsiTheme="minorBidi" w:cstheme="minorBidi"/>
          <w:color w:val="7A7A7A"/>
          <w:sz w:val="20"/>
          <w:szCs w:val="20"/>
        </w:rPr>
        <w:t xml:space="preserve">A </w:t>
      </w:r>
      <w:r w:rsidR="00165796" w:rsidRPr="00103D08">
        <w:rPr>
          <w:rFonts w:asciiTheme="minorBidi" w:hAnsiTheme="minorBidi" w:cstheme="minorBidi"/>
          <w:color w:val="7A7A7A"/>
          <w:sz w:val="20"/>
          <w:szCs w:val="20"/>
        </w:rPr>
        <w:t>B2B &amp; B2C Online marketing SaaS</w:t>
      </w:r>
      <w:r w:rsidR="00165796">
        <w:rPr>
          <w:rFonts w:asciiTheme="minorBidi" w:hAnsiTheme="minorBidi" w:cstheme="minorBidi"/>
          <w:color w:val="7A7A7A"/>
          <w:sz w:val="20"/>
          <w:szCs w:val="20"/>
        </w:rPr>
        <w:t xml:space="preserve"> company. 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>Created from scratch several client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-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 xml:space="preserve">facing products including product design, UI/UX, detailed </w:t>
      </w:r>
      <w:r w:rsidR="00225E34" w:rsidRPr="007F6FE4">
        <w:rPr>
          <w:rFonts w:asciiTheme="minorBidi" w:hAnsiTheme="minorBidi" w:cstheme="minorBidi"/>
          <w:color w:val="7A7A7A"/>
          <w:sz w:val="20"/>
          <w:szCs w:val="20"/>
        </w:rPr>
        <w:t>Marketing Plan, and marketing executions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 xml:space="preserve"> - from product conception, through hands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-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>on development, all the way to driving the product to scale. M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anaged 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 xml:space="preserve">a team of </w:t>
      </w:r>
      <w:r w:rsidR="00EB7F8A">
        <w:rPr>
          <w:rFonts w:asciiTheme="minorBidi" w:hAnsiTheme="minorBidi" w:cstheme="minorBidi"/>
          <w:color w:val="7A7A7A"/>
          <w:sz w:val="20"/>
          <w:szCs w:val="20"/>
        </w:rPr>
        <w:t>5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 xml:space="preserve"> marketing professionals – SEO, PPC, media buyers &amp; copywriters</w:t>
      </w:r>
      <w:r w:rsidR="008649E6">
        <w:rPr>
          <w:rFonts w:asciiTheme="minorBidi" w:hAnsiTheme="minorBidi" w:cstheme="minorBidi"/>
          <w:color w:val="7A7A7A"/>
          <w:sz w:val="20"/>
          <w:szCs w:val="20"/>
        </w:rPr>
        <w:t>, as well as 3 front-end developers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>. Created multiple data-driven marketing automation r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etention 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 xml:space="preserve">plans using various media channels such as 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mailers, 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>remarketing PPC f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>unnels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>, opt-in SMS, Robo-calls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,</w:t>
      </w:r>
      <w:r w:rsidR="00225E34">
        <w:rPr>
          <w:rFonts w:asciiTheme="minorBidi" w:hAnsiTheme="minorBidi" w:cstheme="minorBidi"/>
          <w:color w:val="7A7A7A"/>
          <w:sz w:val="20"/>
          <w:szCs w:val="20"/>
        </w:rPr>
        <w:t xml:space="preserve"> and mailers providing high deliverability and measurable success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>. Development from scratch of all assets, Inc. the brands, servers, Technological stack, and more.</w:t>
      </w:r>
      <w:r w:rsidR="00165796">
        <w:rPr>
          <w:rFonts w:asciiTheme="minorBidi" w:hAnsiTheme="minorBidi" w:cstheme="minorBidi"/>
          <w:color w:val="7A7A7A"/>
          <w:sz w:val="20"/>
          <w:szCs w:val="20"/>
        </w:rPr>
        <w:br/>
      </w:r>
    </w:p>
    <w:p w14:paraId="3A4B175D" w14:textId="6DCC2B4A" w:rsidR="00165796" w:rsidRDefault="00165796" w:rsidP="00165796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165796">
        <w:rPr>
          <w:rFonts w:asciiTheme="minorBidi" w:hAnsiTheme="minorBidi" w:cstheme="minorBidi"/>
          <w:b/>
          <w:bCs/>
          <w:color w:val="5E5E5E"/>
          <w:u w:val="single"/>
        </w:rPr>
        <w:t>Sardine Online Ltd.</w:t>
      </w:r>
      <w:r w:rsidRPr="00165796">
        <w:rPr>
          <w:rFonts w:asciiTheme="minorBidi" w:hAnsiTheme="minorBidi" w:cstheme="minorBidi"/>
          <w:color w:val="5E5E5E"/>
          <w:u w:val="single"/>
        </w:rPr>
        <w:t xml:space="preserve"> </w:t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  <w:t xml:space="preserve">   </w:t>
      </w:r>
      <w:r>
        <w:rPr>
          <w:rFonts w:asciiTheme="minorBidi" w:hAnsiTheme="minorBidi" w:cstheme="minorBidi"/>
          <w:color w:val="5E5E5E"/>
          <w:u w:val="single"/>
        </w:rPr>
        <w:t xml:space="preserve"> </w:t>
      </w:r>
      <w:r w:rsidRPr="00165796">
        <w:rPr>
          <w:rFonts w:asciiTheme="minorBidi" w:hAnsiTheme="minorBidi" w:cstheme="minorBidi"/>
          <w:color w:val="5E5E5E"/>
          <w:u w:val="single"/>
        </w:rPr>
        <w:t xml:space="preserve"> Herzliya, Israel</w:t>
      </w:r>
    </w:p>
    <w:p w14:paraId="110B3D22" w14:textId="4091EB05" w:rsidR="007003D2" w:rsidRPr="00A4711E" w:rsidRDefault="00165796" w:rsidP="00A4711E">
      <w:pPr>
        <w:spacing w:line="360" w:lineRule="auto"/>
        <w:ind w:left="851" w:right="567" w:hanging="142"/>
        <w:rPr>
          <w:rFonts w:asciiTheme="minorBidi" w:hAnsiTheme="minorBidi" w:cstheme="minorBidi"/>
          <w:color w:val="7A7A7A"/>
          <w:sz w:val="20"/>
          <w:szCs w:val="20"/>
        </w:rPr>
      </w:pP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CMO</w:t>
      </w:r>
      <w:r w:rsidR="00C74697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&amp; CTO</w:t>
      </w:r>
      <w:r w:rsidRPr="007F6FE4">
        <w:rPr>
          <w:rFonts w:asciiTheme="minorBidi" w:hAnsiTheme="minorBidi" w:cstheme="minorBidi"/>
          <w:b/>
          <w:bCs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>
        <w:rPr>
          <w:rFonts w:asciiTheme="minorBidi" w:hAnsiTheme="minorBidi" w:cstheme="minorBidi"/>
          <w:color w:val="0D0D0D"/>
          <w:spacing w:val="5"/>
        </w:rPr>
        <w:tab/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                                     </w:t>
      </w:r>
      <w:r>
        <w:rPr>
          <w:rFonts w:asciiTheme="minorBidi" w:hAnsiTheme="minorBidi" w:cstheme="minorBidi"/>
          <w:color w:val="0D0D0D"/>
          <w:spacing w:val="5"/>
        </w:rPr>
        <w:t xml:space="preserve">         </w:t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7 – 2019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 </w:t>
      </w:r>
      <w:r w:rsidRPr="007C1330">
        <w:rPr>
          <w:rFonts w:asciiTheme="minorBidi" w:hAnsiTheme="minorBidi" w:cstheme="minorBidi"/>
          <w:color w:val="7A7A7A"/>
          <w:sz w:val="20"/>
          <w:szCs w:val="20"/>
        </w:rPr>
        <w:t>B2C Online Casino Startup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Fully hands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-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on created and managed several online Casino Brands. Inc. P&amp;L, UI\UX, B2B negotiations, Marketing Plan, and marketing executions, as well as media buying &amp; PPC, Retention (mailers, Funnels). Development from scratch of all assets, Inc. the brands, servers, Technological stack, and more. Also, in charge of HR, Design, CRM &amp; Strategy.</w:t>
      </w:r>
    </w:p>
    <w:p w14:paraId="5AB66BB0" w14:textId="77777777" w:rsidR="00425C14" w:rsidRPr="007003D2" w:rsidRDefault="007D19A4" w:rsidP="00425C14">
      <w:pPr>
        <w:spacing w:line="360" w:lineRule="auto"/>
        <w:ind w:left="851" w:right="567" w:hanging="142"/>
        <w:jc w:val="center"/>
        <w:rPr>
          <w:rFonts w:asciiTheme="minorBidi" w:hAnsiTheme="minorBidi" w:cstheme="minorBidi"/>
          <w:b/>
          <w:bCs/>
          <w:color w:val="5E5E5E"/>
        </w:rPr>
      </w:pPr>
      <w:hyperlink w:anchor="ADDITIONAL_WORK_EXPERIENCE" w:history="1">
        <w:r w:rsidR="00425C14">
          <w:rPr>
            <w:rStyle w:val="Hyperlink"/>
            <w:rFonts w:asciiTheme="minorBidi" w:hAnsiTheme="minorBidi" w:cstheme="minorBidi"/>
            <w:b/>
            <w:bCs/>
          </w:rPr>
          <w:t>Scroll down for a</w:t>
        </w:r>
        <w:r w:rsidR="00425C14" w:rsidRPr="007003D2">
          <w:rPr>
            <w:rStyle w:val="Hyperlink"/>
            <w:rFonts w:asciiTheme="minorBidi" w:hAnsiTheme="minorBidi" w:cstheme="minorBidi"/>
            <w:b/>
            <w:bCs/>
          </w:rPr>
          <w:t>dditional work experience</w:t>
        </w:r>
      </w:hyperlink>
    </w:p>
    <w:p w14:paraId="3CC000B5" w14:textId="0D907FEE" w:rsidR="007C1330" w:rsidRDefault="007C1330" w:rsidP="00165796">
      <w:pPr>
        <w:ind w:right="567"/>
        <w:rPr>
          <w:rFonts w:asciiTheme="minorBidi" w:hAnsiTheme="minorBidi" w:cstheme="minorBidi"/>
        </w:rPr>
      </w:pPr>
    </w:p>
    <w:p w14:paraId="2527BFFF" w14:textId="77777777" w:rsidR="007003D2" w:rsidRDefault="007003D2" w:rsidP="00C25E60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1A853B28" w14:textId="54217913" w:rsidR="007C0155" w:rsidRPr="00C25E60" w:rsidRDefault="00C25E60" w:rsidP="00C25E60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MARKETING</w:t>
      </w:r>
      <w:r w:rsidR="00D20442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 &amp; Business</w:t>
      </w: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 SKILLS</w:t>
      </w:r>
      <w:r w:rsidR="00A4711E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br/>
      </w:r>
      <w:r w:rsidR="00A4711E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br/>
      </w:r>
      <w:r w:rsidR="00052E82" w:rsidRPr="007F6FE4">
        <w:rPr>
          <w:rFonts w:asciiTheme="minorBidi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820544" behindDoc="0" locked="0" layoutInCell="1" allowOverlap="1" wp14:anchorId="3CB8AE77" wp14:editId="1E3CEC15">
                <wp:simplePos x="0" y="0"/>
                <wp:positionH relativeFrom="column">
                  <wp:posOffset>4958080</wp:posOffset>
                </wp:positionH>
                <wp:positionV relativeFrom="paragraph">
                  <wp:posOffset>10160</wp:posOffset>
                </wp:positionV>
                <wp:extent cx="68580" cy="64770"/>
                <wp:effectExtent l="0" t="0" r="7620" b="0"/>
                <wp:wrapThrough wrapText="bothSides">
                  <wp:wrapPolygon edited="0">
                    <wp:start x="0" y="0"/>
                    <wp:lineTo x="0" y="12706"/>
                    <wp:lineTo x="18000" y="12706"/>
                    <wp:lineTo x="18000" y="6353"/>
                    <wp:lineTo x="12000" y="0"/>
                    <wp:lineTo x="0" y="0"/>
                  </wp:wrapPolygon>
                </wp:wrapThrough>
                <wp:docPr id="58" name="Freeform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8580" cy="64770"/>
                        </a:xfrm>
                        <a:custGeom>
                          <a:avLst/>
                          <a:gdLst>
                            <a:gd name="T0" fmla="*/ 37 w 199"/>
                            <a:gd name="T1" fmla="*/ 3 h 187"/>
                            <a:gd name="T2" fmla="*/ 47 w 199"/>
                            <a:gd name="T3" fmla="*/ 12 h 187"/>
                            <a:gd name="T4" fmla="*/ 48 w 199"/>
                            <a:gd name="T5" fmla="*/ 15 h 187"/>
                            <a:gd name="T6" fmla="*/ 49 w 199"/>
                            <a:gd name="T7" fmla="*/ 18 h 187"/>
                            <a:gd name="T8" fmla="*/ 48 w 199"/>
                            <a:gd name="T9" fmla="*/ 28 h 187"/>
                            <a:gd name="T10" fmla="*/ 45 w 199"/>
                            <a:gd name="T11" fmla="*/ 35 h 187"/>
                            <a:gd name="T12" fmla="*/ 41 w 199"/>
                            <a:gd name="T13" fmla="*/ 38 h 187"/>
                            <a:gd name="T14" fmla="*/ 39 w 199"/>
                            <a:gd name="T15" fmla="*/ 40 h 187"/>
                            <a:gd name="T16" fmla="*/ 38 w 199"/>
                            <a:gd name="T17" fmla="*/ 42 h 187"/>
                            <a:gd name="T18" fmla="*/ 23 w 199"/>
                            <a:gd name="T19" fmla="*/ 44 h 187"/>
                            <a:gd name="T20" fmla="*/ 5 w 199"/>
                            <a:gd name="T21" fmla="*/ 36 h 187"/>
                            <a:gd name="T22" fmla="*/ 0 w 199"/>
                            <a:gd name="T23" fmla="*/ 22 h 187"/>
                            <a:gd name="T24" fmla="*/ 2 w 199"/>
                            <a:gd name="T25" fmla="*/ 13 h 187"/>
                            <a:gd name="T26" fmla="*/ 6 w 199"/>
                            <a:gd name="T27" fmla="*/ 8 h 187"/>
                            <a:gd name="T28" fmla="*/ 8 w 199"/>
                            <a:gd name="T29" fmla="*/ 5 h 187"/>
                            <a:gd name="T30" fmla="*/ 10 w 199"/>
                            <a:gd name="T31" fmla="*/ 4 h 187"/>
                            <a:gd name="T32" fmla="*/ 13 w 199"/>
                            <a:gd name="T33" fmla="*/ 3 h 187"/>
                            <a:gd name="T34" fmla="*/ 15 w 199"/>
                            <a:gd name="T35" fmla="*/ 2 h 187"/>
                            <a:gd name="T36" fmla="*/ 19 w 199"/>
                            <a:gd name="T37" fmla="*/ 1 h 187"/>
                            <a:gd name="T38" fmla="*/ 30 w 199"/>
                            <a:gd name="T39" fmla="*/ 1 h 187"/>
                            <a:gd name="T40" fmla="*/ 46 w 199"/>
                            <a:gd name="T41" fmla="*/ 187 h 187"/>
                            <a:gd name="T42" fmla="*/ 2 w 199"/>
                            <a:gd name="T43" fmla="*/ 179 h 187"/>
                            <a:gd name="T44" fmla="*/ 2 w 199"/>
                            <a:gd name="T45" fmla="*/ 157 h 187"/>
                            <a:gd name="T46" fmla="*/ 2 w 199"/>
                            <a:gd name="T47" fmla="*/ 61 h 187"/>
                            <a:gd name="T48" fmla="*/ 155 w 199"/>
                            <a:gd name="T49" fmla="*/ 187 h 187"/>
                            <a:gd name="T50" fmla="*/ 155 w 199"/>
                            <a:gd name="T51" fmla="*/ 124 h 187"/>
                            <a:gd name="T52" fmla="*/ 154 w 199"/>
                            <a:gd name="T53" fmla="*/ 107 h 187"/>
                            <a:gd name="T54" fmla="*/ 151 w 199"/>
                            <a:gd name="T55" fmla="*/ 100 h 187"/>
                            <a:gd name="T56" fmla="*/ 150 w 199"/>
                            <a:gd name="T57" fmla="*/ 98 h 187"/>
                            <a:gd name="T58" fmla="*/ 146 w 199"/>
                            <a:gd name="T59" fmla="*/ 96 h 187"/>
                            <a:gd name="T60" fmla="*/ 145 w 199"/>
                            <a:gd name="T61" fmla="*/ 94 h 187"/>
                            <a:gd name="T62" fmla="*/ 134 w 199"/>
                            <a:gd name="T63" fmla="*/ 91 h 187"/>
                            <a:gd name="T64" fmla="*/ 124 w 199"/>
                            <a:gd name="T65" fmla="*/ 94 h 187"/>
                            <a:gd name="T66" fmla="*/ 117 w 199"/>
                            <a:gd name="T67" fmla="*/ 99 h 187"/>
                            <a:gd name="T68" fmla="*/ 113 w 199"/>
                            <a:gd name="T69" fmla="*/ 101 h 187"/>
                            <a:gd name="T70" fmla="*/ 110 w 199"/>
                            <a:gd name="T71" fmla="*/ 115 h 187"/>
                            <a:gd name="T72" fmla="*/ 109 w 199"/>
                            <a:gd name="T73" fmla="*/ 132 h 187"/>
                            <a:gd name="T74" fmla="*/ 67 w 199"/>
                            <a:gd name="T75" fmla="*/ 187 h 187"/>
                            <a:gd name="T76" fmla="*/ 109 w 199"/>
                            <a:gd name="T77" fmla="*/ 61 h 187"/>
                            <a:gd name="T78" fmla="*/ 110 w 199"/>
                            <a:gd name="T79" fmla="*/ 78 h 187"/>
                            <a:gd name="T80" fmla="*/ 135 w 199"/>
                            <a:gd name="T81" fmla="*/ 59 h 187"/>
                            <a:gd name="T82" fmla="*/ 151 w 199"/>
                            <a:gd name="T83" fmla="*/ 58 h 187"/>
                            <a:gd name="T84" fmla="*/ 172 w 199"/>
                            <a:gd name="T85" fmla="*/ 63 h 187"/>
                            <a:gd name="T86" fmla="*/ 184 w 199"/>
                            <a:gd name="T87" fmla="*/ 73 h 187"/>
                            <a:gd name="T88" fmla="*/ 188 w 199"/>
                            <a:gd name="T89" fmla="*/ 76 h 187"/>
                            <a:gd name="T90" fmla="*/ 189 w 199"/>
                            <a:gd name="T91" fmla="*/ 78 h 187"/>
                            <a:gd name="T92" fmla="*/ 190 w 199"/>
                            <a:gd name="T93" fmla="*/ 81 h 187"/>
                            <a:gd name="T94" fmla="*/ 192 w 199"/>
                            <a:gd name="T95" fmla="*/ 84 h 187"/>
                            <a:gd name="T96" fmla="*/ 194 w 199"/>
                            <a:gd name="T97" fmla="*/ 87 h 187"/>
                            <a:gd name="T98" fmla="*/ 196 w 199"/>
                            <a:gd name="T99" fmla="*/ 94 h 187"/>
                            <a:gd name="T100" fmla="*/ 198 w 199"/>
                            <a:gd name="T101" fmla="*/ 112 h 187"/>
                            <a:gd name="T102" fmla="*/ 199 w 199"/>
                            <a:gd name="T103" fmla="*/ 187 h 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99" h="187">
                              <a:moveTo>
                                <a:pt x="30" y="1"/>
                              </a:moveTo>
                              <a:cubicBezTo>
                                <a:pt x="32" y="1"/>
                                <a:pt x="35" y="2"/>
                                <a:pt x="37" y="3"/>
                              </a:cubicBezTo>
                              <a:cubicBezTo>
                                <a:pt x="39" y="4"/>
                                <a:pt x="41" y="5"/>
                                <a:pt x="43" y="7"/>
                              </a:cubicBezTo>
                              <a:cubicBezTo>
                                <a:pt x="45" y="8"/>
                                <a:pt x="46" y="10"/>
                                <a:pt x="47" y="12"/>
                              </a:cubicBezTo>
                              <a:cubicBezTo>
                                <a:pt x="47" y="15"/>
                                <a:pt x="47" y="15"/>
                                <a:pt x="47" y="15"/>
                              </a:cubicBezTo>
                              <a:cubicBezTo>
                                <a:pt x="48" y="15"/>
                                <a:pt x="48" y="15"/>
                                <a:pt x="48" y="15"/>
                              </a:cubicBezTo>
                              <a:cubicBezTo>
                                <a:pt x="48" y="18"/>
                                <a:pt x="48" y="18"/>
                                <a:pt x="48" y="18"/>
                              </a:cubicBezTo>
                              <a:cubicBezTo>
                                <a:pt x="49" y="18"/>
                                <a:pt x="49" y="18"/>
                                <a:pt x="49" y="18"/>
                              </a:cubicBezTo>
                              <a:cubicBezTo>
                                <a:pt x="50" y="19"/>
                                <a:pt x="50" y="21"/>
                                <a:pt x="49" y="22"/>
                              </a:cubicBezTo>
                              <a:cubicBezTo>
                                <a:pt x="49" y="24"/>
                                <a:pt x="49" y="26"/>
                                <a:pt x="48" y="28"/>
                              </a:cubicBezTo>
                              <a:cubicBezTo>
                                <a:pt x="48" y="29"/>
                                <a:pt x="47" y="31"/>
                                <a:pt x="47" y="32"/>
                              </a:cubicBezTo>
                              <a:cubicBezTo>
                                <a:pt x="46" y="34"/>
                                <a:pt x="45" y="35"/>
                                <a:pt x="45" y="35"/>
                              </a:cubicBezTo>
                              <a:cubicBezTo>
                                <a:pt x="44" y="36"/>
                                <a:pt x="44" y="36"/>
                                <a:pt x="43" y="37"/>
                              </a:cubicBezTo>
                              <a:cubicBezTo>
                                <a:pt x="42" y="37"/>
                                <a:pt x="42" y="38"/>
                                <a:pt x="41" y="38"/>
                              </a:cubicBezTo>
                              <a:cubicBezTo>
                                <a:pt x="41" y="40"/>
                                <a:pt x="41" y="40"/>
                                <a:pt x="41" y="40"/>
                              </a:cubicBezTo>
                              <a:cubicBezTo>
                                <a:pt x="39" y="40"/>
                                <a:pt x="39" y="40"/>
                                <a:pt x="39" y="40"/>
                              </a:cubicBezTo>
                              <a:cubicBezTo>
                                <a:pt x="39" y="40"/>
                                <a:pt x="38" y="40"/>
                                <a:pt x="38" y="41"/>
                              </a:cubicBezTo>
                              <a:cubicBezTo>
                                <a:pt x="38" y="41"/>
                                <a:pt x="38" y="41"/>
                                <a:pt x="38" y="42"/>
                              </a:cubicBezTo>
                              <a:cubicBezTo>
                                <a:pt x="35" y="42"/>
                                <a:pt x="35" y="42"/>
                                <a:pt x="35" y="42"/>
                              </a:cubicBezTo>
                              <a:cubicBezTo>
                                <a:pt x="31" y="43"/>
                                <a:pt x="27" y="44"/>
                                <a:pt x="23" y="44"/>
                              </a:cubicBezTo>
                              <a:cubicBezTo>
                                <a:pt x="19" y="44"/>
                                <a:pt x="16" y="43"/>
                                <a:pt x="13" y="42"/>
                              </a:cubicBezTo>
                              <a:cubicBezTo>
                                <a:pt x="10" y="40"/>
                                <a:pt x="7" y="38"/>
                                <a:pt x="5" y="36"/>
                              </a:cubicBezTo>
                              <a:cubicBezTo>
                                <a:pt x="3" y="33"/>
                                <a:pt x="1" y="30"/>
                                <a:pt x="0" y="27"/>
                              </a:cubicBezTo>
                              <a:cubicBezTo>
                                <a:pt x="0" y="25"/>
                                <a:pt x="0" y="24"/>
                                <a:pt x="0" y="22"/>
                              </a:cubicBezTo>
                              <a:cubicBezTo>
                                <a:pt x="0" y="20"/>
                                <a:pt x="0" y="19"/>
                                <a:pt x="1" y="17"/>
                              </a:cubicBezTo>
                              <a:cubicBezTo>
                                <a:pt x="1" y="16"/>
                                <a:pt x="2" y="14"/>
                                <a:pt x="2" y="13"/>
                              </a:cubicBezTo>
                              <a:cubicBezTo>
                                <a:pt x="3" y="12"/>
                                <a:pt x="3" y="11"/>
                                <a:pt x="3" y="9"/>
                              </a:cubicBezTo>
                              <a:cubicBezTo>
                                <a:pt x="4" y="9"/>
                                <a:pt x="5" y="8"/>
                                <a:pt x="6" y="8"/>
                              </a:cubicBezTo>
                              <a:cubicBezTo>
                                <a:pt x="6" y="7"/>
                                <a:pt x="7" y="7"/>
                                <a:pt x="8" y="6"/>
                              </a:cubicBezTo>
                              <a:cubicBezTo>
                                <a:pt x="8" y="5"/>
                                <a:pt x="8" y="5"/>
                                <a:pt x="8" y="5"/>
                              </a:cubicBezTo>
                              <a:cubicBezTo>
                                <a:pt x="10" y="5"/>
                                <a:pt x="10" y="5"/>
                                <a:pt x="10" y="5"/>
                              </a:cubicBezTo>
                              <a:cubicBezTo>
                                <a:pt x="10" y="5"/>
                                <a:pt x="10" y="5"/>
                                <a:pt x="10" y="4"/>
                              </a:cubicBezTo>
                              <a:cubicBezTo>
                                <a:pt x="10" y="4"/>
                                <a:pt x="11" y="4"/>
                                <a:pt x="11" y="3"/>
                              </a:cubicBezTo>
                              <a:cubicBezTo>
                                <a:pt x="13" y="3"/>
                                <a:pt x="13" y="3"/>
                                <a:pt x="13" y="3"/>
                              </a:cubicBezTo>
                              <a:cubicBezTo>
                                <a:pt x="13" y="2"/>
                                <a:pt x="13" y="2"/>
                                <a:pt x="13" y="2"/>
                              </a:cubicBezTo>
                              <a:cubicBezTo>
                                <a:pt x="13" y="2"/>
                                <a:pt x="14" y="2"/>
                                <a:pt x="15" y="2"/>
                              </a:cubicBezTo>
                              <a:cubicBezTo>
                                <a:pt x="16" y="1"/>
                                <a:pt x="16" y="1"/>
                                <a:pt x="17" y="1"/>
                              </a:cubicBezTo>
                              <a:cubicBezTo>
                                <a:pt x="18" y="1"/>
                                <a:pt x="19" y="1"/>
                                <a:pt x="19" y="1"/>
                              </a:cubicBezTo>
                              <a:cubicBezTo>
                                <a:pt x="20" y="1"/>
                                <a:pt x="21" y="1"/>
                                <a:pt x="21" y="0"/>
                              </a:cubicBezTo>
                              <a:cubicBezTo>
                                <a:pt x="24" y="0"/>
                                <a:pt x="27" y="0"/>
                                <a:pt x="30" y="1"/>
                              </a:cubicBezTo>
                              <a:close/>
                              <a:moveTo>
                                <a:pt x="46" y="61"/>
                              </a:moveTo>
                              <a:cubicBezTo>
                                <a:pt x="46" y="187"/>
                                <a:pt x="46" y="187"/>
                                <a:pt x="46" y="187"/>
                              </a:cubicBezTo>
                              <a:cubicBezTo>
                                <a:pt x="3" y="187"/>
                                <a:pt x="3" y="187"/>
                                <a:pt x="3" y="187"/>
                              </a:cubicBezTo>
                              <a:cubicBezTo>
                                <a:pt x="3" y="185"/>
                                <a:pt x="2" y="182"/>
                                <a:pt x="2" y="179"/>
                              </a:cubicBezTo>
                              <a:cubicBezTo>
                                <a:pt x="2" y="175"/>
                                <a:pt x="2" y="172"/>
                                <a:pt x="2" y="168"/>
                              </a:cubicBezTo>
                              <a:cubicBezTo>
                                <a:pt x="2" y="164"/>
                                <a:pt x="2" y="161"/>
                                <a:pt x="2" y="157"/>
                              </a:cubicBezTo>
                              <a:cubicBezTo>
                                <a:pt x="2" y="153"/>
                                <a:pt x="2" y="150"/>
                                <a:pt x="2" y="148"/>
                              </a:cubicBezTo>
                              <a:cubicBezTo>
                                <a:pt x="2" y="61"/>
                                <a:pt x="2" y="61"/>
                                <a:pt x="2" y="61"/>
                              </a:cubicBezTo>
                              <a:lnTo>
                                <a:pt x="46" y="61"/>
                              </a:lnTo>
                              <a:close/>
                              <a:moveTo>
                                <a:pt x="155" y="187"/>
                              </a:moveTo>
                              <a:cubicBezTo>
                                <a:pt x="155" y="133"/>
                                <a:pt x="155" y="133"/>
                                <a:pt x="155" y="133"/>
                              </a:cubicBezTo>
                              <a:cubicBezTo>
                                <a:pt x="155" y="130"/>
                                <a:pt x="155" y="127"/>
                                <a:pt x="155" y="124"/>
                              </a:cubicBezTo>
                              <a:cubicBezTo>
                                <a:pt x="155" y="121"/>
                                <a:pt x="155" y="118"/>
                                <a:pt x="155" y="115"/>
                              </a:cubicBezTo>
                              <a:cubicBezTo>
                                <a:pt x="155" y="112"/>
                                <a:pt x="155" y="110"/>
                                <a:pt x="154" y="107"/>
                              </a:cubicBezTo>
                              <a:cubicBezTo>
                                <a:pt x="154" y="105"/>
                                <a:pt x="153" y="102"/>
                                <a:pt x="152" y="101"/>
                              </a:cubicBezTo>
                              <a:cubicBezTo>
                                <a:pt x="151" y="101"/>
                                <a:pt x="151" y="100"/>
                                <a:pt x="151" y="100"/>
                              </a:cubicBezTo>
                              <a:cubicBezTo>
                                <a:pt x="151" y="100"/>
                                <a:pt x="150" y="100"/>
                                <a:pt x="150" y="100"/>
                              </a:cubicBezTo>
                              <a:cubicBezTo>
                                <a:pt x="150" y="98"/>
                                <a:pt x="150" y="98"/>
                                <a:pt x="150" y="98"/>
                              </a:cubicBezTo>
                              <a:cubicBezTo>
                                <a:pt x="148" y="96"/>
                                <a:pt x="148" y="96"/>
                                <a:pt x="148" y="96"/>
                              </a:cubicBezTo>
                              <a:cubicBezTo>
                                <a:pt x="146" y="96"/>
                                <a:pt x="146" y="96"/>
                                <a:pt x="146" y="96"/>
                              </a:cubicBezTo>
                              <a:cubicBezTo>
                                <a:pt x="146" y="95"/>
                                <a:pt x="145" y="95"/>
                                <a:pt x="145" y="94"/>
                              </a:cubicBezTo>
                              <a:cubicBezTo>
                                <a:pt x="145" y="94"/>
                                <a:pt x="145" y="94"/>
                                <a:pt x="145" y="94"/>
                              </a:cubicBezTo>
                              <a:cubicBezTo>
                                <a:pt x="144" y="93"/>
                                <a:pt x="142" y="92"/>
                                <a:pt x="140" y="92"/>
                              </a:cubicBezTo>
                              <a:cubicBezTo>
                                <a:pt x="138" y="92"/>
                                <a:pt x="136" y="91"/>
                                <a:pt x="134" y="91"/>
                              </a:cubicBezTo>
                              <a:cubicBezTo>
                                <a:pt x="132" y="91"/>
                                <a:pt x="130" y="91"/>
                                <a:pt x="128" y="92"/>
                              </a:cubicBezTo>
                              <a:cubicBezTo>
                                <a:pt x="126" y="92"/>
                                <a:pt x="125" y="93"/>
                                <a:pt x="124" y="94"/>
                              </a:cubicBezTo>
                              <a:cubicBezTo>
                                <a:pt x="122" y="94"/>
                                <a:pt x="121" y="95"/>
                                <a:pt x="120" y="96"/>
                              </a:cubicBezTo>
                              <a:cubicBezTo>
                                <a:pt x="119" y="96"/>
                                <a:pt x="118" y="98"/>
                                <a:pt x="117" y="99"/>
                              </a:cubicBezTo>
                              <a:cubicBezTo>
                                <a:pt x="116" y="99"/>
                                <a:pt x="116" y="99"/>
                                <a:pt x="115" y="100"/>
                              </a:cubicBezTo>
                              <a:cubicBezTo>
                                <a:pt x="114" y="100"/>
                                <a:pt x="114" y="100"/>
                                <a:pt x="113" y="101"/>
                              </a:cubicBezTo>
                              <a:cubicBezTo>
                                <a:pt x="112" y="103"/>
                                <a:pt x="111" y="105"/>
                                <a:pt x="111" y="107"/>
                              </a:cubicBezTo>
                              <a:cubicBezTo>
                                <a:pt x="110" y="109"/>
                                <a:pt x="110" y="112"/>
                                <a:pt x="110" y="115"/>
                              </a:cubicBezTo>
                              <a:cubicBezTo>
                                <a:pt x="109" y="117"/>
                                <a:pt x="109" y="120"/>
                                <a:pt x="109" y="123"/>
                              </a:cubicBezTo>
                              <a:cubicBezTo>
                                <a:pt x="109" y="126"/>
                                <a:pt x="109" y="129"/>
                                <a:pt x="109" y="132"/>
                              </a:cubicBezTo>
                              <a:cubicBezTo>
                                <a:pt x="109" y="187"/>
                                <a:pt x="109" y="187"/>
                                <a:pt x="109" y="187"/>
                              </a:cubicBezTo>
                              <a:cubicBezTo>
                                <a:pt x="67" y="187"/>
                                <a:pt x="67" y="187"/>
                                <a:pt x="67" y="187"/>
                              </a:cubicBezTo>
                              <a:cubicBezTo>
                                <a:pt x="67" y="61"/>
                                <a:pt x="67" y="61"/>
                                <a:pt x="67" y="61"/>
                              </a:cubicBezTo>
                              <a:cubicBezTo>
                                <a:pt x="109" y="61"/>
                                <a:pt x="109" y="61"/>
                                <a:pt x="109" y="61"/>
                              </a:cubicBezTo>
                              <a:cubicBezTo>
                                <a:pt x="109" y="78"/>
                                <a:pt x="109" y="78"/>
                                <a:pt x="109" y="78"/>
                              </a:cubicBezTo>
                              <a:cubicBezTo>
                                <a:pt x="110" y="78"/>
                                <a:pt x="110" y="78"/>
                                <a:pt x="110" y="78"/>
                              </a:cubicBezTo>
                              <a:cubicBezTo>
                                <a:pt x="113" y="73"/>
                                <a:pt x="116" y="70"/>
                                <a:pt x="121" y="67"/>
                              </a:cubicBezTo>
                              <a:cubicBezTo>
                                <a:pt x="125" y="63"/>
                                <a:pt x="130" y="61"/>
                                <a:pt x="135" y="59"/>
                              </a:cubicBezTo>
                              <a:cubicBezTo>
                                <a:pt x="140" y="59"/>
                                <a:pt x="140" y="59"/>
                                <a:pt x="140" y="59"/>
                              </a:cubicBezTo>
                              <a:cubicBezTo>
                                <a:pt x="144" y="58"/>
                                <a:pt x="147" y="58"/>
                                <a:pt x="151" y="58"/>
                              </a:cubicBezTo>
                              <a:cubicBezTo>
                                <a:pt x="155" y="58"/>
                                <a:pt x="158" y="59"/>
                                <a:pt x="162" y="59"/>
                              </a:cubicBezTo>
                              <a:cubicBezTo>
                                <a:pt x="165" y="60"/>
                                <a:pt x="169" y="61"/>
                                <a:pt x="172" y="63"/>
                              </a:cubicBezTo>
                              <a:cubicBezTo>
                                <a:pt x="175" y="64"/>
                                <a:pt x="177" y="65"/>
                                <a:pt x="179" y="66"/>
                              </a:cubicBezTo>
                              <a:cubicBezTo>
                                <a:pt x="184" y="73"/>
                                <a:pt x="184" y="73"/>
                                <a:pt x="184" y="73"/>
                              </a:cubicBezTo>
                              <a:cubicBezTo>
                                <a:pt x="185" y="73"/>
                                <a:pt x="185" y="74"/>
                                <a:pt x="186" y="74"/>
                              </a:cubicBezTo>
                              <a:cubicBezTo>
                                <a:pt x="187" y="75"/>
                                <a:pt x="188" y="75"/>
                                <a:pt x="188" y="76"/>
                              </a:cubicBezTo>
                              <a:cubicBezTo>
                                <a:pt x="188" y="78"/>
                                <a:pt x="188" y="78"/>
                                <a:pt x="188" y="78"/>
                              </a:cubicBezTo>
                              <a:cubicBezTo>
                                <a:pt x="189" y="78"/>
                                <a:pt x="189" y="78"/>
                                <a:pt x="189" y="78"/>
                              </a:cubicBezTo>
                              <a:cubicBezTo>
                                <a:pt x="190" y="79"/>
                                <a:pt x="190" y="79"/>
                                <a:pt x="190" y="79"/>
                              </a:cubicBezTo>
                              <a:cubicBezTo>
                                <a:pt x="190" y="81"/>
                                <a:pt x="190" y="81"/>
                                <a:pt x="190" y="81"/>
                              </a:cubicBezTo>
                              <a:cubicBezTo>
                                <a:pt x="191" y="81"/>
                                <a:pt x="191" y="81"/>
                                <a:pt x="191" y="81"/>
                              </a:cubicBezTo>
                              <a:cubicBezTo>
                                <a:pt x="192" y="82"/>
                                <a:pt x="192" y="83"/>
                                <a:pt x="192" y="84"/>
                              </a:cubicBezTo>
                              <a:cubicBezTo>
                                <a:pt x="193" y="85"/>
                                <a:pt x="193" y="86"/>
                                <a:pt x="193" y="87"/>
                              </a:cubicBezTo>
                              <a:cubicBezTo>
                                <a:pt x="194" y="87"/>
                                <a:pt x="194" y="87"/>
                                <a:pt x="194" y="87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9"/>
                                <a:pt x="196" y="99"/>
                                <a:pt x="196" y="99"/>
                              </a:cubicBezTo>
                              <a:cubicBezTo>
                                <a:pt x="198" y="103"/>
                                <a:pt x="198" y="107"/>
                                <a:pt x="198" y="112"/>
                              </a:cubicBezTo>
                              <a:cubicBezTo>
                                <a:pt x="198" y="117"/>
                                <a:pt x="199" y="122"/>
                                <a:pt x="199" y="128"/>
                              </a:cubicBezTo>
                              <a:cubicBezTo>
                                <a:pt x="199" y="187"/>
                                <a:pt x="199" y="187"/>
                                <a:pt x="199" y="187"/>
                              </a:cubicBezTo>
                              <a:lnTo>
                                <a:pt x="155" y="18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09BB2" id="Freeform 132" o:spid="_x0000_s1026" style="position:absolute;margin-left:390.4pt;margin-top:.8pt;width:5.4pt;height:5.1pt;z-index:2518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99,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" path="m30,1v2,,5,1,7,2c39,4,41,5,43,7v2,1,3,3,4,5c47,15,47,15,47,15v1,,1,,1,c48,18,48,18,48,18v1,,1,,1,c50,19,50,21,49,22v,2,,4,-1,6c48,29,47,31,47,32v-1,2,-2,3,-2,3c44,36,44,36,43,37v-1,,-1,1,-2,1c41,40,41,40,41,40v-2,,-2,,-2,c39,40,38,40,38,41v,,,,,1c35,42,35,42,35,42v-4,1,-8,2,-12,2c19,44,16,43,13,42,10,40,7,38,5,36,3,33,1,30,,27,,25,,24,,22,,20,,19,1,17v,-1,1,-3,1,-4c3,12,3,11,3,9,4,9,5,8,6,8,6,7,7,7,8,6,8,5,8,5,8,5v2,,2,,2,c10,5,10,5,10,4v,,1,,1,-1c13,3,13,3,13,3v,-1,,-1,,-1c13,2,14,2,15,2,16,1,16,1,17,1v1,,2,,2,c20,1,21,1,21,v3,,6,,9,1xm46,61v,126,,126,,126c3,187,3,187,3,187v,-2,-1,-5,-1,-8c2,175,2,172,2,168v,-4,,-7,,-11c2,153,2,150,2,148,2,61,2,61,2,61r44,xm155,187v,-54,,-54,,-54c155,130,155,127,155,124v,-3,,-6,,-9c155,112,155,110,154,107v,-2,-1,-5,-2,-6c151,101,151,100,151,100v,,-1,,-1,c150,98,150,98,150,98v-2,-2,-2,-2,-2,-2c146,96,146,96,146,96v,-1,-1,-1,-1,-2c145,94,145,94,145,94v-1,-1,-3,-2,-5,-2c138,92,136,91,134,91v-2,,-4,,-6,1c126,92,125,93,124,94v-2,,-3,1,-4,2c119,96,118,98,117,99v-1,,-1,,-2,1c114,100,114,100,113,101v-1,2,-2,4,-2,6c110,109,110,112,110,115v-1,2,-1,5,-1,8c109,126,109,129,109,132v,55,,55,,55c67,187,67,187,67,187,67,61,67,61,67,61v42,,42,,42,c109,78,109,78,109,78v1,,1,,1,c113,73,116,70,121,67v4,-4,9,-6,14,-8c140,59,140,59,140,59v4,-1,7,-1,11,-1c155,58,158,59,162,59v3,1,7,2,10,4c175,64,177,65,179,66v5,7,5,7,5,7c185,73,185,74,186,74v1,1,2,1,2,2c188,78,188,78,188,78v1,,1,,1,c190,79,190,79,190,79v,2,,2,,2c191,81,191,81,191,81v1,1,1,2,1,3c193,85,193,86,193,87v1,,1,,1,c196,94,196,94,196,94v,,,,,c196,99,196,99,196,99v2,4,2,8,2,13c198,117,199,122,199,128v,59,,59,,59l155,187xe" fillcolor="white [3212]" stroked="f">
                <v:path arrowok="t" o:connecttype="custom" o:connectlocs="12751,1039;16197,4156;16542,5195;16887,6235;16542,9698;15508,12123;14130,13162;13440,13855;13096,14547;7926,15240;1723,12469;0,7620;689,4503;2068,2771;2757,1732;3446,1385;4480,1039;5169,693;6548,346;10339,346;15853,64770;689,61999;689,54379;689,21128;53417,64770;53417,42949;53072,37061;52038,34636;51693,33944;50315,33251;49970,32558;46179,31519;42733,32558;40321,34290;38942,34983;37909,39832;37564,45720;23090,64770;37564,21128;37909,27016;46524,20435;52038,20089;59275,21821;63411,25285;64789,26324;65134,27016;65478,28055;66168,29095;66857,30134;67546,32558;68235,38793;68580,64770" o:connectangles="0,0,0,0,0,0,0,0,0,0,0,0,0,0,0,0,0,0,0,0,0,0,0,0,0,0,0,0,0,0,0,0,0,0,0,0,0,0,0,0,0,0,0,0,0,0,0,0,0,0,0,0"/>
                <o:lock v:ext="edit" verticies="t"/>
                <w10:wrap type="through"/>
              </v:shape>
            </w:pict>
          </mc:Fallback>
        </mc:AlternateContent>
      </w:r>
    </w:p>
    <w:tbl>
      <w:tblPr>
        <w:tblStyle w:val="TableGrid"/>
        <w:tblW w:w="0" w:type="auto"/>
        <w:tblInd w:w="973" w:type="dxa"/>
        <w:tblLook w:val="04A0" w:firstRow="1" w:lastRow="0" w:firstColumn="1" w:lastColumn="0" w:noHBand="0" w:noVBand="1"/>
      </w:tblPr>
      <w:tblGrid>
        <w:gridCol w:w="4833"/>
        <w:gridCol w:w="4833"/>
      </w:tblGrid>
      <w:tr w:rsidR="00C25E60" w14:paraId="158302E2" w14:textId="77777777" w:rsidTr="00C25E60">
        <w:tc>
          <w:tcPr>
            <w:tcW w:w="4833" w:type="dxa"/>
          </w:tcPr>
          <w:p w14:paraId="2239A0F2" w14:textId="77777777" w:rsidR="00C25E60" w:rsidRPr="00B8033D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Traffic Generation</w:t>
            </w:r>
          </w:p>
          <w:p w14:paraId="17E02A0D" w14:textId="77777777" w:rsidR="00C25E60" w:rsidRPr="00B8033D" w:rsidRDefault="00C25E60" w:rsidP="00FB5F8B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PPC Marke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ng (Google Ads, FB, Etc.)</w:t>
            </w:r>
          </w:p>
          <w:p w14:paraId="0DB9E8CD" w14:textId="62CD62AA" w:rsidR="00C25E60" w:rsidRPr="00B8033D" w:rsidRDefault="00C25E60" w:rsidP="00FB5F8B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Display Media Buying (Direct, RTB, </w:t>
            </w:r>
            <w:r w:rsidR="00506044">
              <w:rPr>
                <w:rFonts w:asciiTheme="minorBidi" w:hAnsiTheme="minorBidi" w:cstheme="minorBidi"/>
                <w:color w:val="7A7A7A"/>
              </w:rPr>
              <w:t>e</w:t>
            </w:r>
            <w:r w:rsidRPr="00B8033D">
              <w:rPr>
                <w:rFonts w:asciiTheme="minorBidi" w:hAnsiTheme="minorBidi" w:cstheme="minorBidi"/>
                <w:color w:val="7A7A7A"/>
              </w:rPr>
              <w:t>tc.)</w:t>
            </w:r>
          </w:p>
          <w:p w14:paraId="3024BD2A" w14:textId="77777777" w:rsidR="00C25E60" w:rsidRPr="00B8033D" w:rsidRDefault="00C25E60" w:rsidP="00FB5F8B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Affiliate Management (Hunt, Deals)</w:t>
            </w:r>
          </w:p>
          <w:p w14:paraId="0C79D30C" w14:textId="77777777" w:rsidR="00C25E60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833" w:type="dxa"/>
          </w:tcPr>
          <w:p w14:paraId="38A21E38" w14:textId="27A84035" w:rsidR="00C25E60" w:rsidRPr="00B8033D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Online</w:t>
            </w:r>
            <w:r w:rsidR="00FF1331">
              <w:rPr>
                <w:rFonts w:asciiTheme="minorBidi" w:hAnsiTheme="minorBidi" w:cstheme="minorBidi"/>
                <w:b/>
                <w:bCs/>
                <w:color w:val="7A7A7A"/>
              </w:rPr>
              <w:t xml:space="preserve"> &amp; Offline</w:t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 xml:space="preserve"> Marke</w:t>
            </w:r>
            <w:r w:rsidRPr="00B8033D">
              <w:rPr>
                <w:rFonts w:asciiTheme="minorBidi" w:eastAsia="Lato" w:hAnsiTheme="minorBidi" w:cstheme="minorBidi"/>
                <w:b/>
                <w:bCs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ng</w:t>
            </w:r>
          </w:p>
          <w:p w14:paraId="3E6E2049" w14:textId="77777777" w:rsidR="00C25E60" w:rsidRPr="00B8033D" w:rsidRDefault="00C25E60" w:rsidP="00FB5F8B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Crea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ng Brands from Scratch</w:t>
            </w:r>
          </w:p>
          <w:p w14:paraId="21D97779" w14:textId="7CB3F762" w:rsidR="00C25E60" w:rsidRDefault="00C25E60" w:rsidP="00FB5F8B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Writing PR Communica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ons</w:t>
            </w:r>
          </w:p>
          <w:p w14:paraId="1E4E3CA4" w14:textId="77777777" w:rsidR="00AE68DE" w:rsidRDefault="00AE68DE" w:rsidP="00FB5F8B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AE68DE">
              <w:rPr>
                <w:rFonts w:asciiTheme="minorBidi" w:hAnsiTheme="minorBidi" w:cstheme="minorBidi"/>
                <w:color w:val="7A7A7A"/>
              </w:rPr>
              <w:t>Guerilla-Marketing</w:t>
            </w:r>
          </w:p>
          <w:p w14:paraId="1F266B68" w14:textId="4DDC7A57" w:rsidR="00FF1331" w:rsidRDefault="00FF1331" w:rsidP="00FB5F8B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Creative </w:t>
            </w:r>
            <w:r w:rsidR="00F572F6">
              <w:rPr>
                <w:rFonts w:asciiTheme="minorBidi" w:hAnsiTheme="minorBidi" w:cstheme="minorBidi"/>
                <w:color w:val="7A7A7A"/>
              </w:rPr>
              <w:t xml:space="preserve">direct </w:t>
            </w:r>
            <w:proofErr w:type="spellStart"/>
            <w:r w:rsidR="00F572F6">
              <w:rPr>
                <w:rFonts w:asciiTheme="minorBidi" w:hAnsiTheme="minorBidi" w:cstheme="minorBidi"/>
                <w:color w:val="7A7A7A"/>
              </w:rPr>
              <w:t>p</w:t>
            </w:r>
            <w:r>
              <w:rPr>
                <w:rFonts w:asciiTheme="minorBidi" w:hAnsiTheme="minorBidi" w:cstheme="minorBidi"/>
                <w:color w:val="7A7A7A"/>
              </w:rPr>
              <w:t>ostals</w:t>
            </w:r>
            <w:proofErr w:type="spellEnd"/>
            <w:r>
              <w:rPr>
                <w:rFonts w:asciiTheme="minorBidi" w:hAnsiTheme="minorBidi" w:cstheme="minorBidi"/>
                <w:color w:val="7A7A7A"/>
              </w:rPr>
              <w:t xml:space="preserve"> to targeted audience</w:t>
            </w:r>
          </w:p>
          <w:p w14:paraId="7FA41B36" w14:textId="749D17A7" w:rsidR="00FF1331" w:rsidRPr="00B8033D" w:rsidRDefault="002E6668" w:rsidP="00FB5F8B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Targeted m</w:t>
            </w:r>
            <w:r w:rsidR="00FF1331">
              <w:rPr>
                <w:rFonts w:asciiTheme="minorBidi" w:hAnsiTheme="minorBidi" w:cstheme="minorBidi"/>
                <w:color w:val="7A7A7A"/>
              </w:rPr>
              <w:t>agazine ad</w:t>
            </w:r>
            <w:r>
              <w:rPr>
                <w:rFonts w:asciiTheme="minorBidi" w:hAnsiTheme="minorBidi" w:cstheme="minorBidi"/>
                <w:color w:val="7A7A7A"/>
              </w:rPr>
              <w:t xml:space="preserve"> placements</w:t>
            </w:r>
            <w:r w:rsidR="00FF1331">
              <w:rPr>
                <w:rFonts w:asciiTheme="minorBidi" w:hAnsiTheme="minorBidi" w:cstheme="minorBidi"/>
                <w:color w:val="7A7A7A"/>
              </w:rPr>
              <w:t xml:space="preserve"> &amp; inserts</w:t>
            </w:r>
          </w:p>
          <w:p w14:paraId="2EC92677" w14:textId="53CBC6FC" w:rsidR="00C25E60" w:rsidRPr="00B8033D" w:rsidRDefault="003F115D" w:rsidP="00FB5F8B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Data-driven </w:t>
            </w:r>
            <w:r w:rsidR="00C25E60" w:rsidRPr="00B8033D">
              <w:rPr>
                <w:rFonts w:asciiTheme="minorBidi" w:hAnsiTheme="minorBidi" w:cstheme="minorBidi"/>
                <w:color w:val="7A7A7A"/>
              </w:rPr>
              <w:t>Market Penetra</w:t>
            </w:r>
            <w:r w:rsidR="00C25E60"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="00C25E60" w:rsidRPr="00B8033D">
              <w:rPr>
                <w:rFonts w:asciiTheme="minorBidi" w:hAnsiTheme="minorBidi" w:cstheme="minorBidi"/>
                <w:color w:val="7A7A7A"/>
              </w:rPr>
              <w:t>on Strategy</w:t>
            </w:r>
          </w:p>
          <w:p w14:paraId="75D55DF9" w14:textId="77777777" w:rsidR="00C25E60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C25E60" w:rsidRPr="00B8033D" w14:paraId="66EF6935" w14:textId="77777777" w:rsidTr="00C25E60">
        <w:tc>
          <w:tcPr>
            <w:tcW w:w="4833" w:type="dxa"/>
          </w:tcPr>
          <w:p w14:paraId="5E126174" w14:textId="3374AC1F" w:rsidR="00C25E60" w:rsidRPr="00B8033D" w:rsidRDefault="00C25E60" w:rsidP="00D73A0E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="009D2600">
              <w:rPr>
                <w:rFonts w:asciiTheme="minorBidi" w:hAnsiTheme="minorBidi" w:cstheme="minorBidi"/>
                <w:b/>
                <w:bCs/>
                <w:color w:val="7A7A7A"/>
              </w:rPr>
              <w:t xml:space="preserve">Marketing Automation &amp; </w:t>
            </w:r>
            <w:r w:rsidR="00D73A0E">
              <w:rPr>
                <w:rFonts w:asciiTheme="minorBidi" w:hAnsiTheme="minorBidi" w:cstheme="minorBidi"/>
                <w:b/>
                <w:bCs/>
                <w:color w:val="7A7A7A"/>
              </w:rPr>
              <w:t xml:space="preserve">User </w:t>
            </w:r>
            <w:r w:rsidR="0029138E">
              <w:rPr>
                <w:rFonts w:asciiTheme="minorBidi" w:hAnsiTheme="minorBidi" w:cstheme="minorBidi"/>
                <w:b/>
                <w:bCs/>
                <w:color w:val="7A7A7A"/>
              </w:rPr>
              <w:t>R</w:t>
            </w:r>
            <w:r w:rsidR="00D73A0E">
              <w:rPr>
                <w:rFonts w:asciiTheme="minorBidi" w:hAnsiTheme="minorBidi" w:cstheme="minorBidi"/>
                <w:b/>
                <w:bCs/>
                <w:color w:val="7A7A7A"/>
              </w:rPr>
              <w:t>etention</w:t>
            </w:r>
          </w:p>
          <w:p w14:paraId="41963919" w14:textId="4B94A409" w:rsidR="009D2600" w:rsidRDefault="009D2600" w:rsidP="00FB5F8B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Extensive copywriting experience for ROI</w:t>
            </w:r>
            <w:r w:rsidR="00506044">
              <w:rPr>
                <w:rFonts w:asciiTheme="minorBidi" w:hAnsiTheme="minorBidi" w:cstheme="minorBidi"/>
                <w:color w:val="7A7A7A"/>
              </w:rPr>
              <w:t>-</w:t>
            </w:r>
            <w:r>
              <w:rPr>
                <w:rFonts w:asciiTheme="minorBidi" w:hAnsiTheme="minorBidi" w:cstheme="minorBidi"/>
                <w:color w:val="7A7A7A"/>
              </w:rPr>
              <w:t>based ads, websites</w:t>
            </w:r>
            <w:r w:rsidR="00506044">
              <w:rPr>
                <w:rFonts w:asciiTheme="minorBidi" w:hAnsiTheme="minorBidi" w:cstheme="minorBidi"/>
                <w:color w:val="7A7A7A"/>
              </w:rPr>
              <w:t>,</w:t>
            </w:r>
            <w:r>
              <w:rPr>
                <w:rFonts w:asciiTheme="minorBidi" w:hAnsiTheme="minorBidi" w:cstheme="minorBidi"/>
                <w:color w:val="7A7A7A"/>
              </w:rPr>
              <w:t xml:space="preserve"> and other marketing materials.</w:t>
            </w:r>
          </w:p>
          <w:p w14:paraId="023198AE" w14:textId="34D58504" w:rsidR="00C25E60" w:rsidRPr="00B8033D" w:rsidRDefault="00C25E60" w:rsidP="00FB5F8B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DB Segmenta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 xml:space="preserve">on, </w:t>
            </w:r>
            <w:r w:rsidR="009D2600">
              <w:rPr>
                <w:rFonts w:asciiTheme="minorBidi" w:hAnsiTheme="minorBidi" w:cstheme="minorBidi"/>
                <w:color w:val="7A7A7A"/>
              </w:rPr>
              <w:t>Triggers</w:t>
            </w:r>
            <w:r w:rsidRPr="00B8033D">
              <w:rPr>
                <w:rFonts w:asciiTheme="minorBidi" w:hAnsiTheme="minorBidi" w:cstheme="minorBidi"/>
                <w:color w:val="7A7A7A"/>
              </w:rPr>
              <w:t xml:space="preserve"> &amp; Ac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ons</w:t>
            </w:r>
          </w:p>
          <w:p w14:paraId="43BAF027" w14:textId="23F1191A" w:rsidR="00C25E60" w:rsidRPr="00B8033D" w:rsidRDefault="009D2600" w:rsidP="00FB5F8B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User life c</w:t>
            </w:r>
            <w:r w:rsidR="00C25E60" w:rsidRPr="00B8033D">
              <w:rPr>
                <w:rFonts w:asciiTheme="minorBidi" w:hAnsiTheme="minorBidi" w:cstheme="minorBidi"/>
                <w:color w:val="7A7A7A"/>
              </w:rPr>
              <w:t xml:space="preserve">ycles &amp; Funnel </w:t>
            </w:r>
            <w:r>
              <w:rPr>
                <w:rFonts w:asciiTheme="minorBidi" w:hAnsiTheme="minorBidi" w:cstheme="minorBidi"/>
                <w:color w:val="7A7A7A"/>
              </w:rPr>
              <w:t xml:space="preserve">based </w:t>
            </w:r>
            <w:r w:rsidR="00C25E60" w:rsidRPr="00B8033D">
              <w:rPr>
                <w:rFonts w:asciiTheme="minorBidi" w:hAnsiTheme="minorBidi" w:cstheme="minorBidi"/>
                <w:color w:val="7A7A7A"/>
              </w:rPr>
              <w:t>Communications</w:t>
            </w:r>
          </w:p>
          <w:p w14:paraId="3BA63CA4" w14:textId="2065D9B1" w:rsidR="00C25E60" w:rsidRDefault="00C25E60" w:rsidP="00FB5F8B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Live Chat, Push, Call &amp; SMS Strategy</w:t>
            </w:r>
            <w:r w:rsidR="009D2600">
              <w:rPr>
                <w:rFonts w:asciiTheme="minorBidi" w:hAnsiTheme="minorBidi" w:cstheme="minorBidi"/>
                <w:color w:val="7A7A7A"/>
              </w:rPr>
              <w:t>, copy</w:t>
            </w:r>
            <w:r w:rsidR="00506044">
              <w:rPr>
                <w:rFonts w:asciiTheme="minorBidi" w:hAnsiTheme="minorBidi" w:cstheme="minorBidi"/>
                <w:color w:val="7A7A7A"/>
              </w:rPr>
              <w:t>,</w:t>
            </w:r>
            <w:r w:rsidR="009D2600">
              <w:rPr>
                <w:rFonts w:asciiTheme="minorBidi" w:hAnsiTheme="minorBidi" w:cstheme="minorBidi"/>
                <w:color w:val="7A7A7A"/>
              </w:rPr>
              <w:t xml:space="preserve"> and implementation</w:t>
            </w:r>
            <w:r>
              <w:rPr>
                <w:rFonts w:asciiTheme="minorBidi" w:hAnsiTheme="minorBidi" w:cstheme="minorBidi"/>
                <w:color w:val="7A7A7A"/>
              </w:rPr>
              <w:t>.</w:t>
            </w:r>
          </w:p>
          <w:p w14:paraId="759BD0B3" w14:textId="6CE22B5B" w:rsidR="001368FD" w:rsidRPr="00B8033D" w:rsidRDefault="001368FD" w:rsidP="001368FD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color w:val="7A7A7A"/>
              </w:rPr>
            </w:pPr>
          </w:p>
        </w:tc>
        <w:tc>
          <w:tcPr>
            <w:tcW w:w="4833" w:type="dxa"/>
          </w:tcPr>
          <w:p w14:paraId="75A24D46" w14:textId="77777777" w:rsidR="00C25E60" w:rsidRPr="00B8033D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Business Management</w:t>
            </w:r>
          </w:p>
          <w:p w14:paraId="6E7B6625" w14:textId="77777777" w:rsidR="00C25E60" w:rsidRPr="00B8033D" w:rsidRDefault="00C25E60" w:rsidP="00FB5F8B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Project Management.</w:t>
            </w:r>
          </w:p>
          <w:p w14:paraId="0F0A930E" w14:textId="77777777" w:rsidR="00C25E60" w:rsidRPr="00B8033D" w:rsidRDefault="00C25E60" w:rsidP="00FB5F8B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B2B Nego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ations.</w:t>
            </w:r>
          </w:p>
          <w:p w14:paraId="23B82C12" w14:textId="77777777" w:rsidR="00C25E60" w:rsidRPr="00B8033D" w:rsidRDefault="00C25E60" w:rsidP="00FB5F8B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Budget Management.</w:t>
            </w:r>
          </w:p>
          <w:p w14:paraId="6B7F79EA" w14:textId="433CBC30" w:rsidR="00C25E60" w:rsidRDefault="00C25E60" w:rsidP="00FB5F8B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Talent Recruitment.</w:t>
            </w:r>
          </w:p>
          <w:p w14:paraId="0C0C5C13" w14:textId="50CE87E2" w:rsidR="009D2600" w:rsidRPr="00B8033D" w:rsidRDefault="009D2600" w:rsidP="00FB5F8B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Rapid testing of POC’s and results-based business pivotable-agility.</w:t>
            </w:r>
          </w:p>
          <w:p w14:paraId="1474FBDF" w14:textId="77777777" w:rsidR="00C25E60" w:rsidRPr="00B8033D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C25E60" w:rsidRPr="0008047B" w14:paraId="46A2B662" w14:textId="77777777" w:rsidTr="00C25E60">
        <w:tc>
          <w:tcPr>
            <w:tcW w:w="4833" w:type="dxa"/>
          </w:tcPr>
          <w:p w14:paraId="09A4163C" w14:textId="77777777" w:rsidR="00C25E60" w:rsidRPr="00B8033D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  <w:t>Technical Online Marketing</w:t>
            </w:r>
          </w:p>
          <w:p w14:paraId="76F5B890" w14:textId="77777777" w:rsidR="00C25E60" w:rsidRPr="0008047B" w:rsidRDefault="00C25E60" w:rsidP="00FB5F8B">
            <w:pPr>
              <w:pStyle w:val="ListParagraph"/>
              <w:numPr>
                <w:ilvl w:val="0"/>
                <w:numId w:val="12"/>
              </w:numPr>
              <w:spacing w:after="0"/>
              <w:ind w:left="174" w:hanging="142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M</w:t>
            </w:r>
            <w:r w:rsidRPr="0008047B">
              <w:rPr>
                <w:rFonts w:asciiTheme="minorBidi" w:hAnsiTheme="minorBidi" w:cstheme="minorBidi"/>
                <w:color w:val="7A7A7A"/>
              </w:rPr>
              <w:t xml:space="preserve">astery of the following </w:t>
            </w:r>
            <w:r>
              <w:rPr>
                <w:rFonts w:asciiTheme="minorBidi" w:hAnsiTheme="minorBidi" w:cstheme="minorBidi"/>
                <w:color w:val="7A7A7A"/>
              </w:rPr>
              <w:t xml:space="preserve">SaaS </w:t>
            </w:r>
            <w:r w:rsidRPr="0008047B">
              <w:rPr>
                <w:rFonts w:asciiTheme="minorBidi" w:hAnsiTheme="minorBidi" w:cstheme="minorBidi"/>
                <w:color w:val="7A7A7A"/>
              </w:rPr>
              <w:t xml:space="preserve">services: Twilio, MailChimp, Various Live-Chat SaaS, SendGrid, Autopilot, various CRMs, A/B Testing tools, </w:t>
            </w:r>
            <w:r>
              <w:rPr>
                <w:rFonts w:asciiTheme="minorBidi" w:hAnsiTheme="minorBidi" w:cstheme="minorBidi"/>
                <w:color w:val="7A7A7A"/>
              </w:rPr>
              <w:br/>
            </w:r>
          </w:p>
        </w:tc>
        <w:tc>
          <w:tcPr>
            <w:tcW w:w="4833" w:type="dxa"/>
          </w:tcPr>
          <w:p w14:paraId="4BB65211" w14:textId="77777777" w:rsidR="00C25E60" w:rsidRPr="00B8033D" w:rsidRDefault="00C25E60" w:rsidP="00FB5F8B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  <w:t xml:space="preserve">Tools of the trade </w:t>
            </w:r>
          </w:p>
          <w:p w14:paraId="3C203F9F" w14:textId="77777777" w:rsidR="00C25E60" w:rsidRPr="000038C3" w:rsidRDefault="00C25E60" w:rsidP="000038C3">
            <w:pPr>
              <w:pStyle w:val="ListParagraph"/>
              <w:numPr>
                <w:ilvl w:val="0"/>
                <w:numId w:val="11"/>
              </w:numPr>
              <w:spacing w:after="0"/>
              <w:ind w:left="153" w:hanging="141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Mastery of Excel (Pivots, functions, dashboards, Visual Basic Scripts) and all other relevant office suite software.</w:t>
            </w:r>
          </w:p>
          <w:p w14:paraId="7196F0D9" w14:textId="465DFF7F" w:rsidR="000038C3" w:rsidRPr="00B83C53" w:rsidRDefault="000038C3" w:rsidP="00B83C53">
            <w:pPr>
              <w:pStyle w:val="ListParagraph"/>
              <w:numPr>
                <w:ilvl w:val="0"/>
                <w:numId w:val="11"/>
              </w:numPr>
              <w:spacing w:after="0"/>
              <w:ind w:left="153" w:hanging="141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Photoshop, DSLR photography, Video Photography, lightroom editing, Adobe After effects &amp; Adobe Premiere</w:t>
            </w:r>
            <w:r w:rsidRPr="00B83C53">
              <w:rPr>
                <w:rFonts w:asciiTheme="minorBidi" w:hAnsiTheme="minorBidi" w:cstheme="minorBidi"/>
                <w:color w:val="7A7A7A"/>
              </w:rPr>
              <w:br/>
            </w:r>
          </w:p>
        </w:tc>
      </w:tr>
    </w:tbl>
    <w:p w14:paraId="7F1F4AC9" w14:textId="77777777" w:rsidR="00C25E60" w:rsidRDefault="00C25E60" w:rsidP="000038C3">
      <w:pP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177F5C13" w14:textId="3E577AC7" w:rsidR="00165796" w:rsidRDefault="00165796" w:rsidP="00165796">
      <w:pPr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</w:pPr>
      <w:r w:rsidRPr="00B8033D"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LANGUAGES</w:t>
      </w:r>
    </w:p>
    <w:p w14:paraId="6A18D2EE" w14:textId="7228A2E0" w:rsidR="00165796" w:rsidRPr="00B8033D" w:rsidRDefault="00165796" w:rsidP="00F558AB">
      <w:pPr>
        <w:spacing w:after="0" w:line="360" w:lineRule="auto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ENGLISH </w:t>
      </w:r>
      <w:r>
        <w:rPr>
          <w:rFonts w:asciiTheme="minorBidi" w:hAnsiTheme="minorBidi" w:cstheme="minorBidi"/>
          <w:color w:val="7A7A7A"/>
        </w:rPr>
        <w:t xml:space="preserve">– IELTS overall score 8 of possible 9, </w:t>
      </w:r>
      <w:r w:rsidR="00F558AB">
        <w:rPr>
          <w:rFonts w:asciiTheme="minorBidi" w:hAnsiTheme="minorBidi" w:cstheme="minorBidi"/>
          <w:color w:val="7A7A7A"/>
          <w:lang w:bidi="he-IL"/>
        </w:rPr>
        <w:t xml:space="preserve">date taken </w:t>
      </w:r>
      <w:r w:rsidR="00255CEB">
        <w:rPr>
          <w:rFonts w:asciiTheme="minorBidi" w:hAnsiTheme="minorBidi" w:cstheme="minorBidi"/>
          <w:color w:val="7A7A7A"/>
        </w:rPr>
        <w:t>7</w:t>
      </w:r>
      <w:r w:rsidR="00255CEB" w:rsidRPr="00255CEB">
        <w:rPr>
          <w:rFonts w:asciiTheme="minorBidi" w:hAnsiTheme="minorBidi" w:cstheme="minorBidi"/>
          <w:color w:val="7A7A7A"/>
          <w:vertAlign w:val="superscript"/>
        </w:rPr>
        <w:t>th</w:t>
      </w:r>
      <w:r w:rsidR="00255CEB">
        <w:rPr>
          <w:rFonts w:asciiTheme="minorBidi" w:hAnsiTheme="minorBidi" w:cstheme="minorBidi"/>
          <w:color w:val="7A7A7A"/>
        </w:rPr>
        <w:t xml:space="preserve"> of May </w:t>
      </w:r>
      <w:r>
        <w:rPr>
          <w:rFonts w:asciiTheme="minorBidi" w:hAnsiTheme="minorBidi" w:cstheme="minorBidi"/>
          <w:color w:val="7A7A7A"/>
        </w:rPr>
        <w:t>2021</w:t>
      </w:r>
    </w:p>
    <w:p w14:paraId="3CF001EC" w14:textId="69DC5E27" w:rsidR="00165796" w:rsidRPr="00165796" w:rsidRDefault="00165796" w:rsidP="00165796">
      <w:pPr>
        <w:spacing w:after="0"/>
        <w:ind w:left="708" w:right="567"/>
        <w:rPr>
          <w:rFonts w:asciiTheme="minorBidi" w:hAnsiTheme="minorBidi" w:cstheme="minorBidi"/>
          <w:i/>
          <w:iCs/>
          <w:color w:val="7A7A7A"/>
        </w:rPr>
      </w:pPr>
      <w:r w:rsidRPr="00165796">
        <w:rPr>
          <w:rFonts w:asciiTheme="minorBidi" w:hAnsiTheme="minorBidi" w:cstheme="minorBidi"/>
          <w:i/>
          <w:iCs/>
          <w:color w:val="7A7A7A"/>
        </w:rPr>
        <w:t xml:space="preserve">Breakdown - </w:t>
      </w:r>
      <w:r w:rsidRPr="00165796">
        <w:rPr>
          <w:rFonts w:asciiTheme="minorBidi" w:hAnsiTheme="minorBidi" w:cstheme="minorBidi"/>
          <w:i/>
          <w:iCs/>
          <w:color w:val="7A7A7A"/>
        </w:rPr>
        <w:tab/>
        <w:t>Listening 8.5 / 9   |   Reading 9 / 9   |   Speaking 8 / 9   |   Writing 7 / 9</w:t>
      </w:r>
      <w:r>
        <w:rPr>
          <w:rFonts w:asciiTheme="minorBidi" w:hAnsiTheme="minorBidi" w:cstheme="minorBidi"/>
          <w:i/>
          <w:iCs/>
          <w:color w:val="7A7A7A"/>
        </w:rPr>
        <w:br/>
      </w:r>
    </w:p>
    <w:p w14:paraId="5AC78CA8" w14:textId="151669E9" w:rsidR="00B944C0" w:rsidRDefault="00165796" w:rsidP="00E6640F">
      <w:pPr>
        <w:spacing w:line="360" w:lineRule="auto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RUSSIAN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Fluent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  <w:t>|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>
        <w:rPr>
          <w:rFonts w:asciiTheme="minorBidi" w:hAnsiTheme="minorBidi" w:cstheme="minorBidi"/>
          <w:b/>
          <w:bCs/>
          <w:color w:val="7A7A7A"/>
        </w:rPr>
        <w:t xml:space="preserve">HEBREW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Native</w:t>
      </w:r>
    </w:p>
    <w:p w14:paraId="1FE980C4" w14:textId="17E9D7CE" w:rsidR="00165796" w:rsidRPr="00616022" w:rsidRDefault="00165796" w:rsidP="00B944C0">
      <w:pPr>
        <w:spacing w:after="0" w:line="360" w:lineRule="auto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FRENCH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Basic (Learning)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  <w:t>|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>
        <w:rPr>
          <w:rFonts w:asciiTheme="minorBidi" w:hAnsiTheme="minorBidi" w:cstheme="minorBidi"/>
          <w:b/>
          <w:bCs/>
          <w:color w:val="7A7A7A"/>
        </w:rPr>
        <w:t xml:space="preserve">SPANISH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Basic (Learning)</w:t>
      </w:r>
    </w:p>
    <w:p w14:paraId="5B9B063C" w14:textId="3288D990" w:rsidR="00165796" w:rsidRPr="00616022" w:rsidRDefault="00165796" w:rsidP="00165796">
      <w:pPr>
        <w:spacing w:after="0" w:line="360" w:lineRule="auto"/>
        <w:ind w:left="708" w:right="567"/>
        <w:rPr>
          <w:rFonts w:asciiTheme="minorBidi" w:hAnsiTheme="minorBidi" w:cstheme="minorBidi"/>
          <w:color w:val="7A7A7A"/>
        </w:rPr>
      </w:pPr>
    </w:p>
    <w:p w14:paraId="111695B4" w14:textId="08AB0277" w:rsidR="007C0155" w:rsidRDefault="007C0155" w:rsidP="00165796">
      <w:pPr>
        <w:tabs>
          <w:tab w:val="left" w:pos="2085"/>
        </w:tabs>
        <w:ind w:left="709" w:right="567"/>
        <w:rPr>
          <w:rFonts w:asciiTheme="minorBidi" w:hAnsiTheme="minorBidi" w:cstheme="minorBidi"/>
        </w:rPr>
      </w:pPr>
    </w:p>
    <w:p w14:paraId="238A3692" w14:textId="7B43B178" w:rsidR="00165796" w:rsidRPr="00165796" w:rsidRDefault="00165796" w:rsidP="00165796">
      <w:pPr>
        <w:ind w:right="567" w:firstLine="708"/>
      </w:pPr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EDUCATION</w:t>
      </w:r>
    </w:p>
    <w:p w14:paraId="6CE23049" w14:textId="77777777" w:rsidR="00165796" w:rsidRPr="00B8033D" w:rsidRDefault="00165796" w:rsidP="00165796">
      <w:pPr>
        <w:spacing w:after="0" w:line="360" w:lineRule="auto"/>
        <w:ind w:left="708" w:right="567"/>
        <w:rPr>
          <w:rFonts w:asciiTheme="minorBidi" w:hAnsiTheme="minorBidi" w:cstheme="minorBidi"/>
          <w:b/>
          <w:bCs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Bachelor of Science (B.Sc.)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</w:p>
    <w:p w14:paraId="3C634DB1" w14:textId="77777777" w:rsidR="00165796" w:rsidRDefault="00165796" w:rsidP="00165796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In Electrical and Electronics Engineering</w:t>
      </w:r>
    </w:p>
    <w:p w14:paraId="48A84BCD" w14:textId="77777777" w:rsidR="00165796" w:rsidRDefault="00165796" w:rsidP="00165796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From “Holon Institute of Technology”, Holon, Israel.</w:t>
      </w:r>
    </w:p>
    <w:p w14:paraId="24B7554A" w14:textId="5AD55BF5" w:rsidR="00165796" w:rsidRPr="00616022" w:rsidRDefault="001368FD" w:rsidP="001368FD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lastRenderedPageBreak/>
        <w:br/>
      </w:r>
      <w:r w:rsidR="00165796">
        <w:rPr>
          <w:rFonts w:asciiTheme="minorBidi" w:hAnsiTheme="minorBidi" w:cstheme="minorBidi"/>
          <w:color w:val="7A7A7A"/>
        </w:rPr>
        <w:t xml:space="preserve">Total academic years studied – 4. From 2010 </w:t>
      </w:r>
      <w:r>
        <w:rPr>
          <w:rFonts w:asciiTheme="minorBidi" w:hAnsiTheme="minorBidi" w:cstheme="minorBidi"/>
          <w:color w:val="7A7A7A"/>
        </w:rPr>
        <w:t>–</w:t>
      </w:r>
      <w:r w:rsidR="00165796">
        <w:rPr>
          <w:rFonts w:asciiTheme="minorBidi" w:hAnsiTheme="minorBidi" w:cstheme="minorBidi"/>
          <w:color w:val="7A7A7A"/>
        </w:rPr>
        <w:t xml:space="preserve"> 2014</w:t>
      </w:r>
      <w:r>
        <w:rPr>
          <w:rFonts w:asciiTheme="minorBidi" w:hAnsiTheme="minorBidi" w:cstheme="minorBidi"/>
          <w:color w:val="7A7A7A"/>
        </w:rPr>
        <w:t xml:space="preserve">. </w:t>
      </w:r>
      <w:r w:rsidR="00165796">
        <w:rPr>
          <w:rFonts w:asciiTheme="minorBidi" w:hAnsiTheme="minorBidi" w:cstheme="minorBidi"/>
          <w:color w:val="7A7A7A"/>
        </w:rPr>
        <w:t>Diploma awarded June 4, 2015.</w:t>
      </w:r>
    </w:p>
    <w:p w14:paraId="48F2DB5B" w14:textId="77777777" w:rsidR="00C25E60" w:rsidRDefault="00C25E60" w:rsidP="00165796">
      <w:pPr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</w:pPr>
    </w:p>
    <w:p w14:paraId="23C0B2D8" w14:textId="50A0941B" w:rsidR="00B83C53" w:rsidRDefault="00B83C53" w:rsidP="00B83C53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FULL</w:t>
      </w:r>
      <w:r w:rsidR="00AA2897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-</w:t>
      </w: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STACK </w:t>
      </w:r>
      <w: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DEVELOPER </w:t>
      </w: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SKILLS</w:t>
      </w:r>
      <w:r w:rsidRPr="007F6FE4">
        <w:rPr>
          <w:rFonts w:asciiTheme="minorBidi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822592" behindDoc="0" locked="0" layoutInCell="1" allowOverlap="1" wp14:anchorId="1E53400E" wp14:editId="7ACD1420">
                <wp:simplePos x="0" y="0"/>
                <wp:positionH relativeFrom="column">
                  <wp:posOffset>4958080</wp:posOffset>
                </wp:positionH>
                <wp:positionV relativeFrom="paragraph">
                  <wp:posOffset>10160</wp:posOffset>
                </wp:positionV>
                <wp:extent cx="68580" cy="64770"/>
                <wp:effectExtent l="0" t="0" r="7620" b="0"/>
                <wp:wrapThrough wrapText="bothSides">
                  <wp:wrapPolygon edited="0">
                    <wp:start x="0" y="0"/>
                    <wp:lineTo x="0" y="12706"/>
                    <wp:lineTo x="18000" y="12706"/>
                    <wp:lineTo x="18000" y="6353"/>
                    <wp:lineTo x="12000" y="0"/>
                    <wp:lineTo x="0" y="0"/>
                  </wp:wrapPolygon>
                </wp:wrapThrough>
                <wp:docPr id="138" name="Freeform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8580" cy="64770"/>
                        </a:xfrm>
                        <a:custGeom>
                          <a:avLst/>
                          <a:gdLst>
                            <a:gd name="T0" fmla="*/ 37 w 199"/>
                            <a:gd name="T1" fmla="*/ 3 h 187"/>
                            <a:gd name="T2" fmla="*/ 47 w 199"/>
                            <a:gd name="T3" fmla="*/ 12 h 187"/>
                            <a:gd name="T4" fmla="*/ 48 w 199"/>
                            <a:gd name="T5" fmla="*/ 15 h 187"/>
                            <a:gd name="T6" fmla="*/ 49 w 199"/>
                            <a:gd name="T7" fmla="*/ 18 h 187"/>
                            <a:gd name="T8" fmla="*/ 48 w 199"/>
                            <a:gd name="T9" fmla="*/ 28 h 187"/>
                            <a:gd name="T10" fmla="*/ 45 w 199"/>
                            <a:gd name="T11" fmla="*/ 35 h 187"/>
                            <a:gd name="T12" fmla="*/ 41 w 199"/>
                            <a:gd name="T13" fmla="*/ 38 h 187"/>
                            <a:gd name="T14" fmla="*/ 39 w 199"/>
                            <a:gd name="T15" fmla="*/ 40 h 187"/>
                            <a:gd name="T16" fmla="*/ 38 w 199"/>
                            <a:gd name="T17" fmla="*/ 42 h 187"/>
                            <a:gd name="T18" fmla="*/ 23 w 199"/>
                            <a:gd name="T19" fmla="*/ 44 h 187"/>
                            <a:gd name="T20" fmla="*/ 5 w 199"/>
                            <a:gd name="T21" fmla="*/ 36 h 187"/>
                            <a:gd name="T22" fmla="*/ 0 w 199"/>
                            <a:gd name="T23" fmla="*/ 22 h 187"/>
                            <a:gd name="T24" fmla="*/ 2 w 199"/>
                            <a:gd name="T25" fmla="*/ 13 h 187"/>
                            <a:gd name="T26" fmla="*/ 6 w 199"/>
                            <a:gd name="T27" fmla="*/ 8 h 187"/>
                            <a:gd name="T28" fmla="*/ 8 w 199"/>
                            <a:gd name="T29" fmla="*/ 5 h 187"/>
                            <a:gd name="T30" fmla="*/ 10 w 199"/>
                            <a:gd name="T31" fmla="*/ 4 h 187"/>
                            <a:gd name="T32" fmla="*/ 13 w 199"/>
                            <a:gd name="T33" fmla="*/ 3 h 187"/>
                            <a:gd name="T34" fmla="*/ 15 w 199"/>
                            <a:gd name="T35" fmla="*/ 2 h 187"/>
                            <a:gd name="T36" fmla="*/ 19 w 199"/>
                            <a:gd name="T37" fmla="*/ 1 h 187"/>
                            <a:gd name="T38" fmla="*/ 30 w 199"/>
                            <a:gd name="T39" fmla="*/ 1 h 187"/>
                            <a:gd name="T40" fmla="*/ 46 w 199"/>
                            <a:gd name="T41" fmla="*/ 187 h 187"/>
                            <a:gd name="T42" fmla="*/ 2 w 199"/>
                            <a:gd name="T43" fmla="*/ 179 h 187"/>
                            <a:gd name="T44" fmla="*/ 2 w 199"/>
                            <a:gd name="T45" fmla="*/ 157 h 187"/>
                            <a:gd name="T46" fmla="*/ 2 w 199"/>
                            <a:gd name="T47" fmla="*/ 61 h 187"/>
                            <a:gd name="T48" fmla="*/ 155 w 199"/>
                            <a:gd name="T49" fmla="*/ 187 h 187"/>
                            <a:gd name="T50" fmla="*/ 155 w 199"/>
                            <a:gd name="T51" fmla="*/ 124 h 187"/>
                            <a:gd name="T52" fmla="*/ 154 w 199"/>
                            <a:gd name="T53" fmla="*/ 107 h 187"/>
                            <a:gd name="T54" fmla="*/ 151 w 199"/>
                            <a:gd name="T55" fmla="*/ 100 h 187"/>
                            <a:gd name="T56" fmla="*/ 150 w 199"/>
                            <a:gd name="T57" fmla="*/ 98 h 187"/>
                            <a:gd name="T58" fmla="*/ 146 w 199"/>
                            <a:gd name="T59" fmla="*/ 96 h 187"/>
                            <a:gd name="T60" fmla="*/ 145 w 199"/>
                            <a:gd name="T61" fmla="*/ 94 h 187"/>
                            <a:gd name="T62" fmla="*/ 134 w 199"/>
                            <a:gd name="T63" fmla="*/ 91 h 187"/>
                            <a:gd name="T64" fmla="*/ 124 w 199"/>
                            <a:gd name="T65" fmla="*/ 94 h 187"/>
                            <a:gd name="T66" fmla="*/ 117 w 199"/>
                            <a:gd name="T67" fmla="*/ 99 h 187"/>
                            <a:gd name="T68" fmla="*/ 113 w 199"/>
                            <a:gd name="T69" fmla="*/ 101 h 187"/>
                            <a:gd name="T70" fmla="*/ 110 w 199"/>
                            <a:gd name="T71" fmla="*/ 115 h 187"/>
                            <a:gd name="T72" fmla="*/ 109 w 199"/>
                            <a:gd name="T73" fmla="*/ 132 h 187"/>
                            <a:gd name="T74" fmla="*/ 67 w 199"/>
                            <a:gd name="T75" fmla="*/ 187 h 187"/>
                            <a:gd name="T76" fmla="*/ 109 w 199"/>
                            <a:gd name="T77" fmla="*/ 61 h 187"/>
                            <a:gd name="T78" fmla="*/ 110 w 199"/>
                            <a:gd name="T79" fmla="*/ 78 h 187"/>
                            <a:gd name="T80" fmla="*/ 135 w 199"/>
                            <a:gd name="T81" fmla="*/ 59 h 187"/>
                            <a:gd name="T82" fmla="*/ 151 w 199"/>
                            <a:gd name="T83" fmla="*/ 58 h 187"/>
                            <a:gd name="T84" fmla="*/ 172 w 199"/>
                            <a:gd name="T85" fmla="*/ 63 h 187"/>
                            <a:gd name="T86" fmla="*/ 184 w 199"/>
                            <a:gd name="T87" fmla="*/ 73 h 187"/>
                            <a:gd name="T88" fmla="*/ 188 w 199"/>
                            <a:gd name="T89" fmla="*/ 76 h 187"/>
                            <a:gd name="T90" fmla="*/ 189 w 199"/>
                            <a:gd name="T91" fmla="*/ 78 h 187"/>
                            <a:gd name="T92" fmla="*/ 190 w 199"/>
                            <a:gd name="T93" fmla="*/ 81 h 187"/>
                            <a:gd name="T94" fmla="*/ 192 w 199"/>
                            <a:gd name="T95" fmla="*/ 84 h 187"/>
                            <a:gd name="T96" fmla="*/ 194 w 199"/>
                            <a:gd name="T97" fmla="*/ 87 h 187"/>
                            <a:gd name="T98" fmla="*/ 196 w 199"/>
                            <a:gd name="T99" fmla="*/ 94 h 187"/>
                            <a:gd name="T100" fmla="*/ 198 w 199"/>
                            <a:gd name="T101" fmla="*/ 112 h 187"/>
                            <a:gd name="T102" fmla="*/ 199 w 199"/>
                            <a:gd name="T103" fmla="*/ 187 h 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99" h="187">
                              <a:moveTo>
                                <a:pt x="30" y="1"/>
                              </a:moveTo>
                              <a:cubicBezTo>
                                <a:pt x="32" y="1"/>
                                <a:pt x="35" y="2"/>
                                <a:pt x="37" y="3"/>
                              </a:cubicBezTo>
                              <a:cubicBezTo>
                                <a:pt x="39" y="4"/>
                                <a:pt x="41" y="5"/>
                                <a:pt x="43" y="7"/>
                              </a:cubicBezTo>
                              <a:cubicBezTo>
                                <a:pt x="45" y="8"/>
                                <a:pt x="46" y="10"/>
                                <a:pt x="47" y="12"/>
                              </a:cubicBezTo>
                              <a:cubicBezTo>
                                <a:pt x="47" y="15"/>
                                <a:pt x="47" y="15"/>
                                <a:pt x="47" y="15"/>
                              </a:cubicBezTo>
                              <a:cubicBezTo>
                                <a:pt x="48" y="15"/>
                                <a:pt x="48" y="15"/>
                                <a:pt x="48" y="15"/>
                              </a:cubicBezTo>
                              <a:cubicBezTo>
                                <a:pt x="48" y="18"/>
                                <a:pt x="48" y="18"/>
                                <a:pt x="48" y="18"/>
                              </a:cubicBezTo>
                              <a:cubicBezTo>
                                <a:pt x="49" y="18"/>
                                <a:pt x="49" y="18"/>
                                <a:pt x="49" y="18"/>
                              </a:cubicBezTo>
                              <a:cubicBezTo>
                                <a:pt x="50" y="19"/>
                                <a:pt x="50" y="21"/>
                                <a:pt x="49" y="22"/>
                              </a:cubicBezTo>
                              <a:cubicBezTo>
                                <a:pt x="49" y="24"/>
                                <a:pt x="49" y="26"/>
                                <a:pt x="48" y="28"/>
                              </a:cubicBezTo>
                              <a:cubicBezTo>
                                <a:pt x="48" y="29"/>
                                <a:pt x="47" y="31"/>
                                <a:pt x="47" y="32"/>
                              </a:cubicBezTo>
                              <a:cubicBezTo>
                                <a:pt x="46" y="34"/>
                                <a:pt x="45" y="35"/>
                                <a:pt x="45" y="35"/>
                              </a:cubicBezTo>
                              <a:cubicBezTo>
                                <a:pt x="44" y="36"/>
                                <a:pt x="44" y="36"/>
                                <a:pt x="43" y="37"/>
                              </a:cubicBezTo>
                              <a:cubicBezTo>
                                <a:pt x="42" y="37"/>
                                <a:pt x="42" y="38"/>
                                <a:pt x="41" y="38"/>
                              </a:cubicBezTo>
                              <a:cubicBezTo>
                                <a:pt x="41" y="40"/>
                                <a:pt x="41" y="40"/>
                                <a:pt x="41" y="40"/>
                              </a:cubicBezTo>
                              <a:cubicBezTo>
                                <a:pt x="39" y="40"/>
                                <a:pt x="39" y="40"/>
                                <a:pt x="39" y="40"/>
                              </a:cubicBezTo>
                              <a:cubicBezTo>
                                <a:pt x="39" y="40"/>
                                <a:pt x="38" y="40"/>
                                <a:pt x="38" y="41"/>
                              </a:cubicBezTo>
                              <a:cubicBezTo>
                                <a:pt x="38" y="41"/>
                                <a:pt x="38" y="41"/>
                                <a:pt x="38" y="42"/>
                              </a:cubicBezTo>
                              <a:cubicBezTo>
                                <a:pt x="35" y="42"/>
                                <a:pt x="35" y="42"/>
                                <a:pt x="35" y="42"/>
                              </a:cubicBezTo>
                              <a:cubicBezTo>
                                <a:pt x="31" y="43"/>
                                <a:pt x="27" y="44"/>
                                <a:pt x="23" y="44"/>
                              </a:cubicBezTo>
                              <a:cubicBezTo>
                                <a:pt x="19" y="44"/>
                                <a:pt x="16" y="43"/>
                                <a:pt x="13" y="42"/>
                              </a:cubicBezTo>
                              <a:cubicBezTo>
                                <a:pt x="10" y="40"/>
                                <a:pt x="7" y="38"/>
                                <a:pt x="5" y="36"/>
                              </a:cubicBezTo>
                              <a:cubicBezTo>
                                <a:pt x="3" y="33"/>
                                <a:pt x="1" y="30"/>
                                <a:pt x="0" y="27"/>
                              </a:cubicBezTo>
                              <a:cubicBezTo>
                                <a:pt x="0" y="25"/>
                                <a:pt x="0" y="24"/>
                                <a:pt x="0" y="22"/>
                              </a:cubicBezTo>
                              <a:cubicBezTo>
                                <a:pt x="0" y="20"/>
                                <a:pt x="0" y="19"/>
                                <a:pt x="1" y="17"/>
                              </a:cubicBezTo>
                              <a:cubicBezTo>
                                <a:pt x="1" y="16"/>
                                <a:pt x="2" y="14"/>
                                <a:pt x="2" y="13"/>
                              </a:cubicBezTo>
                              <a:cubicBezTo>
                                <a:pt x="3" y="12"/>
                                <a:pt x="3" y="11"/>
                                <a:pt x="3" y="9"/>
                              </a:cubicBezTo>
                              <a:cubicBezTo>
                                <a:pt x="4" y="9"/>
                                <a:pt x="5" y="8"/>
                                <a:pt x="6" y="8"/>
                              </a:cubicBezTo>
                              <a:cubicBezTo>
                                <a:pt x="6" y="7"/>
                                <a:pt x="7" y="7"/>
                                <a:pt x="8" y="6"/>
                              </a:cubicBezTo>
                              <a:cubicBezTo>
                                <a:pt x="8" y="5"/>
                                <a:pt x="8" y="5"/>
                                <a:pt x="8" y="5"/>
                              </a:cubicBezTo>
                              <a:cubicBezTo>
                                <a:pt x="10" y="5"/>
                                <a:pt x="10" y="5"/>
                                <a:pt x="10" y="5"/>
                              </a:cubicBezTo>
                              <a:cubicBezTo>
                                <a:pt x="10" y="5"/>
                                <a:pt x="10" y="5"/>
                                <a:pt x="10" y="4"/>
                              </a:cubicBezTo>
                              <a:cubicBezTo>
                                <a:pt x="10" y="4"/>
                                <a:pt x="11" y="4"/>
                                <a:pt x="11" y="3"/>
                              </a:cubicBezTo>
                              <a:cubicBezTo>
                                <a:pt x="13" y="3"/>
                                <a:pt x="13" y="3"/>
                                <a:pt x="13" y="3"/>
                              </a:cubicBezTo>
                              <a:cubicBezTo>
                                <a:pt x="13" y="2"/>
                                <a:pt x="13" y="2"/>
                                <a:pt x="13" y="2"/>
                              </a:cubicBezTo>
                              <a:cubicBezTo>
                                <a:pt x="13" y="2"/>
                                <a:pt x="14" y="2"/>
                                <a:pt x="15" y="2"/>
                              </a:cubicBezTo>
                              <a:cubicBezTo>
                                <a:pt x="16" y="1"/>
                                <a:pt x="16" y="1"/>
                                <a:pt x="17" y="1"/>
                              </a:cubicBezTo>
                              <a:cubicBezTo>
                                <a:pt x="18" y="1"/>
                                <a:pt x="19" y="1"/>
                                <a:pt x="19" y="1"/>
                              </a:cubicBezTo>
                              <a:cubicBezTo>
                                <a:pt x="20" y="1"/>
                                <a:pt x="21" y="1"/>
                                <a:pt x="21" y="0"/>
                              </a:cubicBezTo>
                              <a:cubicBezTo>
                                <a:pt x="24" y="0"/>
                                <a:pt x="27" y="0"/>
                                <a:pt x="30" y="1"/>
                              </a:cubicBezTo>
                              <a:close/>
                              <a:moveTo>
                                <a:pt x="46" y="61"/>
                              </a:moveTo>
                              <a:cubicBezTo>
                                <a:pt x="46" y="187"/>
                                <a:pt x="46" y="187"/>
                                <a:pt x="46" y="187"/>
                              </a:cubicBezTo>
                              <a:cubicBezTo>
                                <a:pt x="3" y="187"/>
                                <a:pt x="3" y="187"/>
                                <a:pt x="3" y="187"/>
                              </a:cubicBezTo>
                              <a:cubicBezTo>
                                <a:pt x="3" y="185"/>
                                <a:pt x="2" y="182"/>
                                <a:pt x="2" y="179"/>
                              </a:cubicBezTo>
                              <a:cubicBezTo>
                                <a:pt x="2" y="175"/>
                                <a:pt x="2" y="172"/>
                                <a:pt x="2" y="168"/>
                              </a:cubicBezTo>
                              <a:cubicBezTo>
                                <a:pt x="2" y="164"/>
                                <a:pt x="2" y="161"/>
                                <a:pt x="2" y="157"/>
                              </a:cubicBezTo>
                              <a:cubicBezTo>
                                <a:pt x="2" y="153"/>
                                <a:pt x="2" y="150"/>
                                <a:pt x="2" y="148"/>
                              </a:cubicBezTo>
                              <a:cubicBezTo>
                                <a:pt x="2" y="61"/>
                                <a:pt x="2" y="61"/>
                                <a:pt x="2" y="61"/>
                              </a:cubicBezTo>
                              <a:lnTo>
                                <a:pt x="46" y="61"/>
                              </a:lnTo>
                              <a:close/>
                              <a:moveTo>
                                <a:pt x="155" y="187"/>
                              </a:moveTo>
                              <a:cubicBezTo>
                                <a:pt x="155" y="133"/>
                                <a:pt x="155" y="133"/>
                                <a:pt x="155" y="133"/>
                              </a:cubicBezTo>
                              <a:cubicBezTo>
                                <a:pt x="155" y="130"/>
                                <a:pt x="155" y="127"/>
                                <a:pt x="155" y="124"/>
                              </a:cubicBezTo>
                              <a:cubicBezTo>
                                <a:pt x="155" y="121"/>
                                <a:pt x="155" y="118"/>
                                <a:pt x="155" y="115"/>
                              </a:cubicBezTo>
                              <a:cubicBezTo>
                                <a:pt x="155" y="112"/>
                                <a:pt x="155" y="110"/>
                                <a:pt x="154" y="107"/>
                              </a:cubicBezTo>
                              <a:cubicBezTo>
                                <a:pt x="154" y="105"/>
                                <a:pt x="153" y="102"/>
                                <a:pt x="152" y="101"/>
                              </a:cubicBezTo>
                              <a:cubicBezTo>
                                <a:pt x="151" y="101"/>
                                <a:pt x="151" y="100"/>
                                <a:pt x="151" y="100"/>
                              </a:cubicBezTo>
                              <a:cubicBezTo>
                                <a:pt x="151" y="100"/>
                                <a:pt x="150" y="100"/>
                                <a:pt x="150" y="100"/>
                              </a:cubicBezTo>
                              <a:cubicBezTo>
                                <a:pt x="150" y="98"/>
                                <a:pt x="150" y="98"/>
                                <a:pt x="150" y="98"/>
                              </a:cubicBezTo>
                              <a:cubicBezTo>
                                <a:pt x="148" y="96"/>
                                <a:pt x="148" y="96"/>
                                <a:pt x="148" y="96"/>
                              </a:cubicBezTo>
                              <a:cubicBezTo>
                                <a:pt x="146" y="96"/>
                                <a:pt x="146" y="96"/>
                                <a:pt x="146" y="96"/>
                              </a:cubicBezTo>
                              <a:cubicBezTo>
                                <a:pt x="146" y="95"/>
                                <a:pt x="145" y="95"/>
                                <a:pt x="145" y="94"/>
                              </a:cubicBezTo>
                              <a:cubicBezTo>
                                <a:pt x="145" y="94"/>
                                <a:pt x="145" y="94"/>
                                <a:pt x="145" y="94"/>
                              </a:cubicBezTo>
                              <a:cubicBezTo>
                                <a:pt x="144" y="93"/>
                                <a:pt x="142" y="92"/>
                                <a:pt x="140" y="92"/>
                              </a:cubicBezTo>
                              <a:cubicBezTo>
                                <a:pt x="138" y="92"/>
                                <a:pt x="136" y="91"/>
                                <a:pt x="134" y="91"/>
                              </a:cubicBezTo>
                              <a:cubicBezTo>
                                <a:pt x="132" y="91"/>
                                <a:pt x="130" y="91"/>
                                <a:pt x="128" y="92"/>
                              </a:cubicBezTo>
                              <a:cubicBezTo>
                                <a:pt x="126" y="92"/>
                                <a:pt x="125" y="93"/>
                                <a:pt x="124" y="94"/>
                              </a:cubicBezTo>
                              <a:cubicBezTo>
                                <a:pt x="122" y="94"/>
                                <a:pt x="121" y="95"/>
                                <a:pt x="120" y="96"/>
                              </a:cubicBezTo>
                              <a:cubicBezTo>
                                <a:pt x="119" y="96"/>
                                <a:pt x="118" y="98"/>
                                <a:pt x="117" y="99"/>
                              </a:cubicBezTo>
                              <a:cubicBezTo>
                                <a:pt x="116" y="99"/>
                                <a:pt x="116" y="99"/>
                                <a:pt x="115" y="100"/>
                              </a:cubicBezTo>
                              <a:cubicBezTo>
                                <a:pt x="114" y="100"/>
                                <a:pt x="114" y="100"/>
                                <a:pt x="113" y="101"/>
                              </a:cubicBezTo>
                              <a:cubicBezTo>
                                <a:pt x="112" y="103"/>
                                <a:pt x="111" y="105"/>
                                <a:pt x="111" y="107"/>
                              </a:cubicBezTo>
                              <a:cubicBezTo>
                                <a:pt x="110" y="109"/>
                                <a:pt x="110" y="112"/>
                                <a:pt x="110" y="115"/>
                              </a:cubicBezTo>
                              <a:cubicBezTo>
                                <a:pt x="109" y="117"/>
                                <a:pt x="109" y="120"/>
                                <a:pt x="109" y="123"/>
                              </a:cubicBezTo>
                              <a:cubicBezTo>
                                <a:pt x="109" y="126"/>
                                <a:pt x="109" y="129"/>
                                <a:pt x="109" y="132"/>
                              </a:cubicBezTo>
                              <a:cubicBezTo>
                                <a:pt x="109" y="187"/>
                                <a:pt x="109" y="187"/>
                                <a:pt x="109" y="187"/>
                              </a:cubicBezTo>
                              <a:cubicBezTo>
                                <a:pt x="67" y="187"/>
                                <a:pt x="67" y="187"/>
                                <a:pt x="67" y="187"/>
                              </a:cubicBezTo>
                              <a:cubicBezTo>
                                <a:pt x="67" y="61"/>
                                <a:pt x="67" y="61"/>
                                <a:pt x="67" y="61"/>
                              </a:cubicBezTo>
                              <a:cubicBezTo>
                                <a:pt x="109" y="61"/>
                                <a:pt x="109" y="61"/>
                                <a:pt x="109" y="61"/>
                              </a:cubicBezTo>
                              <a:cubicBezTo>
                                <a:pt x="109" y="78"/>
                                <a:pt x="109" y="78"/>
                                <a:pt x="109" y="78"/>
                              </a:cubicBezTo>
                              <a:cubicBezTo>
                                <a:pt x="110" y="78"/>
                                <a:pt x="110" y="78"/>
                                <a:pt x="110" y="78"/>
                              </a:cubicBezTo>
                              <a:cubicBezTo>
                                <a:pt x="113" y="73"/>
                                <a:pt x="116" y="70"/>
                                <a:pt x="121" y="67"/>
                              </a:cubicBezTo>
                              <a:cubicBezTo>
                                <a:pt x="125" y="63"/>
                                <a:pt x="130" y="61"/>
                                <a:pt x="135" y="59"/>
                              </a:cubicBezTo>
                              <a:cubicBezTo>
                                <a:pt x="140" y="59"/>
                                <a:pt x="140" y="59"/>
                                <a:pt x="140" y="59"/>
                              </a:cubicBezTo>
                              <a:cubicBezTo>
                                <a:pt x="144" y="58"/>
                                <a:pt x="147" y="58"/>
                                <a:pt x="151" y="58"/>
                              </a:cubicBezTo>
                              <a:cubicBezTo>
                                <a:pt x="155" y="58"/>
                                <a:pt x="158" y="59"/>
                                <a:pt x="162" y="59"/>
                              </a:cubicBezTo>
                              <a:cubicBezTo>
                                <a:pt x="165" y="60"/>
                                <a:pt x="169" y="61"/>
                                <a:pt x="172" y="63"/>
                              </a:cubicBezTo>
                              <a:cubicBezTo>
                                <a:pt x="175" y="64"/>
                                <a:pt x="177" y="65"/>
                                <a:pt x="179" y="66"/>
                              </a:cubicBezTo>
                              <a:cubicBezTo>
                                <a:pt x="184" y="73"/>
                                <a:pt x="184" y="73"/>
                                <a:pt x="184" y="73"/>
                              </a:cubicBezTo>
                              <a:cubicBezTo>
                                <a:pt x="185" y="73"/>
                                <a:pt x="185" y="74"/>
                                <a:pt x="186" y="74"/>
                              </a:cubicBezTo>
                              <a:cubicBezTo>
                                <a:pt x="187" y="75"/>
                                <a:pt x="188" y="75"/>
                                <a:pt x="188" y="76"/>
                              </a:cubicBezTo>
                              <a:cubicBezTo>
                                <a:pt x="188" y="78"/>
                                <a:pt x="188" y="78"/>
                                <a:pt x="188" y="78"/>
                              </a:cubicBezTo>
                              <a:cubicBezTo>
                                <a:pt x="189" y="78"/>
                                <a:pt x="189" y="78"/>
                                <a:pt x="189" y="78"/>
                              </a:cubicBezTo>
                              <a:cubicBezTo>
                                <a:pt x="190" y="79"/>
                                <a:pt x="190" y="79"/>
                                <a:pt x="190" y="79"/>
                              </a:cubicBezTo>
                              <a:cubicBezTo>
                                <a:pt x="190" y="81"/>
                                <a:pt x="190" y="81"/>
                                <a:pt x="190" y="81"/>
                              </a:cubicBezTo>
                              <a:cubicBezTo>
                                <a:pt x="191" y="81"/>
                                <a:pt x="191" y="81"/>
                                <a:pt x="191" y="81"/>
                              </a:cubicBezTo>
                              <a:cubicBezTo>
                                <a:pt x="192" y="82"/>
                                <a:pt x="192" y="83"/>
                                <a:pt x="192" y="84"/>
                              </a:cubicBezTo>
                              <a:cubicBezTo>
                                <a:pt x="193" y="85"/>
                                <a:pt x="193" y="86"/>
                                <a:pt x="193" y="87"/>
                              </a:cubicBezTo>
                              <a:cubicBezTo>
                                <a:pt x="194" y="87"/>
                                <a:pt x="194" y="87"/>
                                <a:pt x="194" y="87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9"/>
                                <a:pt x="196" y="99"/>
                                <a:pt x="196" y="99"/>
                              </a:cubicBezTo>
                              <a:cubicBezTo>
                                <a:pt x="198" y="103"/>
                                <a:pt x="198" y="107"/>
                                <a:pt x="198" y="112"/>
                              </a:cubicBezTo>
                              <a:cubicBezTo>
                                <a:pt x="198" y="117"/>
                                <a:pt x="199" y="122"/>
                                <a:pt x="199" y="128"/>
                              </a:cubicBezTo>
                              <a:cubicBezTo>
                                <a:pt x="199" y="187"/>
                                <a:pt x="199" y="187"/>
                                <a:pt x="199" y="187"/>
                              </a:cubicBezTo>
                              <a:lnTo>
                                <a:pt x="155" y="18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2AE3D" id="Freeform 132" o:spid="_x0000_s1026" style="position:absolute;margin-left:390.4pt;margin-top:.8pt;width:5.4pt;height:5.1pt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99,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" path="m30,1v2,,5,1,7,2c39,4,41,5,43,7v2,1,3,3,4,5c47,15,47,15,47,15v1,,1,,1,c48,18,48,18,48,18v1,,1,,1,c50,19,50,21,49,22v,2,,4,-1,6c48,29,47,31,47,32v-1,2,-2,3,-2,3c44,36,44,36,43,37v-1,,-1,1,-2,1c41,40,41,40,41,40v-2,,-2,,-2,c39,40,38,40,38,41v,,,,,1c35,42,35,42,35,42v-4,1,-8,2,-12,2c19,44,16,43,13,42,10,40,7,38,5,36,3,33,1,30,,27,,25,,24,,22,,20,,19,1,17v,-1,1,-3,1,-4c3,12,3,11,3,9,4,9,5,8,6,8,6,7,7,7,8,6,8,5,8,5,8,5v2,,2,,2,c10,5,10,5,10,4v,,1,,1,-1c13,3,13,3,13,3v,-1,,-1,,-1c13,2,14,2,15,2,16,1,16,1,17,1v1,,2,,2,c20,1,21,1,21,v3,,6,,9,1xm46,61v,126,,126,,126c3,187,3,187,3,187v,-2,-1,-5,-1,-8c2,175,2,172,2,168v,-4,,-7,,-11c2,153,2,150,2,148,2,61,2,61,2,61r44,xm155,187v,-54,,-54,,-54c155,130,155,127,155,124v,-3,,-6,,-9c155,112,155,110,154,107v,-2,-1,-5,-2,-6c151,101,151,100,151,100v,,-1,,-1,c150,98,150,98,150,98v-2,-2,-2,-2,-2,-2c146,96,146,96,146,96v,-1,-1,-1,-1,-2c145,94,145,94,145,94v-1,-1,-3,-2,-5,-2c138,92,136,91,134,91v-2,,-4,,-6,1c126,92,125,93,124,94v-2,,-3,1,-4,2c119,96,118,98,117,99v-1,,-1,,-2,1c114,100,114,100,113,101v-1,2,-2,4,-2,6c110,109,110,112,110,115v-1,2,-1,5,-1,8c109,126,109,129,109,132v,55,,55,,55c67,187,67,187,67,187,67,61,67,61,67,61v42,,42,,42,c109,78,109,78,109,78v1,,1,,1,c113,73,116,70,121,67v4,-4,9,-6,14,-8c140,59,140,59,140,59v4,-1,7,-1,11,-1c155,58,158,59,162,59v3,1,7,2,10,4c175,64,177,65,179,66v5,7,5,7,5,7c185,73,185,74,186,74v1,1,2,1,2,2c188,78,188,78,188,78v1,,1,,1,c190,79,190,79,190,79v,2,,2,,2c191,81,191,81,191,81v1,1,1,2,1,3c193,85,193,86,193,87v1,,1,,1,c196,94,196,94,196,94v,,,,,c196,99,196,99,196,99v2,4,2,8,2,13c198,117,199,122,199,128v,59,,59,,59l155,187xe" fillcolor="white [3212]" stroked="f">
                <v:path arrowok="t" o:connecttype="custom" o:connectlocs="12751,1039;16197,4156;16542,5195;16887,6235;16542,9698;15508,12123;14130,13162;13440,13855;13096,14547;7926,15240;1723,12469;0,7620;689,4503;2068,2771;2757,1732;3446,1385;4480,1039;5169,693;6548,346;10339,346;15853,64770;689,61999;689,54379;689,21128;53417,64770;53417,42949;53072,37061;52038,34636;51693,33944;50315,33251;49970,32558;46179,31519;42733,32558;40321,34290;38942,34983;37909,39832;37564,45720;23090,64770;37564,21128;37909,27016;46524,20435;52038,20089;59275,21821;63411,25285;64789,26324;65134,27016;65478,28055;66168,29095;66857,30134;67546,32558;68235,38793;68580,64770" o:connectangles="0,0,0,0,0,0,0,0,0,0,0,0,0,0,0,0,0,0,0,0,0,0,0,0,0,0,0,0,0,0,0,0,0,0,0,0,0,0,0,0,0,0,0,0,0,0,0,0,0,0,0,0"/>
                <o:lock v:ext="edit" verticies="t"/>
                <w10:wrap type="through"/>
              </v:shape>
            </w:pict>
          </mc:Fallback>
        </mc:AlternateContent>
      </w:r>
      <w:r w:rsidR="00A4711E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br/>
      </w:r>
      <w:r w:rsidR="00A4711E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br/>
      </w:r>
    </w:p>
    <w:tbl>
      <w:tblPr>
        <w:tblStyle w:val="TableGrid"/>
        <w:tblW w:w="0" w:type="auto"/>
        <w:tblInd w:w="887" w:type="dxa"/>
        <w:tblLook w:val="04A0" w:firstRow="1" w:lastRow="0" w:firstColumn="1" w:lastColumn="0" w:noHBand="0" w:noVBand="1"/>
      </w:tblPr>
      <w:tblGrid>
        <w:gridCol w:w="4917"/>
        <w:gridCol w:w="4918"/>
      </w:tblGrid>
      <w:tr w:rsidR="00233402" w:rsidRPr="00B8033D" w14:paraId="616C18E5" w14:textId="77777777" w:rsidTr="00FB5F8B">
        <w:tc>
          <w:tcPr>
            <w:tcW w:w="4917" w:type="dxa"/>
          </w:tcPr>
          <w:p w14:paraId="4FE65E53" w14:textId="77777777" w:rsidR="00233402" w:rsidRPr="00B8033D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Front End Development (Client-side)</w:t>
            </w:r>
          </w:p>
          <w:p w14:paraId="53BD6C78" w14:textId="77777777" w:rsidR="00233402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React (modern hooks &amp; classes) + Next.js (SSR) + Redux &amp; </w:t>
            </w:r>
            <w:r w:rsidRPr="00AE5523">
              <w:rPr>
                <w:rFonts w:asciiTheme="minorBidi" w:hAnsiTheme="minorBidi" w:cstheme="minorBidi"/>
                <w:color w:val="7A7A7A"/>
              </w:rPr>
              <w:t>Context API</w:t>
            </w:r>
            <w:r>
              <w:rPr>
                <w:rFonts w:asciiTheme="minorBidi" w:hAnsiTheme="minorBidi" w:cstheme="minorBidi"/>
                <w:color w:val="7A7A7A"/>
              </w:rPr>
              <w:t xml:space="preserve"> for state management.</w:t>
            </w:r>
          </w:p>
          <w:p w14:paraId="24F71B07" w14:textId="77777777" w:rsidR="00233402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Vue.js + </w:t>
            </w:r>
            <w:proofErr w:type="spellStart"/>
            <w:r>
              <w:rPr>
                <w:rFonts w:asciiTheme="minorBidi" w:hAnsiTheme="minorBidi" w:cstheme="minorBidi"/>
                <w:color w:val="7A7A7A"/>
              </w:rPr>
              <w:t>Vuex</w:t>
            </w:r>
            <w:proofErr w:type="spellEnd"/>
            <w:r>
              <w:rPr>
                <w:rFonts w:asciiTheme="minorBidi" w:hAnsiTheme="minorBidi" w:cstheme="minorBidi"/>
                <w:color w:val="7A7A7A"/>
              </w:rPr>
              <w:t xml:space="preserve"> + Nuxt.js (SSR)</w:t>
            </w:r>
          </w:p>
          <w:p w14:paraId="36D49071" w14:textId="77777777" w:rsidR="00233402" w:rsidRPr="00B8033D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HTML5 &amp; CSS3</w:t>
            </w:r>
          </w:p>
          <w:p w14:paraId="13B62209" w14:textId="77777777" w:rsidR="00233402" w:rsidRPr="00B8033D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Modern </w:t>
            </w:r>
            <w:r w:rsidRPr="00B8033D">
              <w:rPr>
                <w:rFonts w:asciiTheme="minorBidi" w:hAnsiTheme="minorBidi" w:cstheme="minorBidi"/>
                <w:color w:val="7A7A7A"/>
              </w:rPr>
              <w:t>JavaScript</w:t>
            </w:r>
            <w:r>
              <w:rPr>
                <w:rFonts w:asciiTheme="minorBidi" w:hAnsiTheme="minorBidi" w:cstheme="minorBidi"/>
                <w:color w:val="7A7A7A"/>
              </w:rPr>
              <w:t xml:space="preserve"> Standards with polyfoils for legacy browsers</w:t>
            </w:r>
          </w:p>
          <w:p w14:paraId="4D4464B9" w14:textId="77777777" w:rsidR="00233402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JSON, AJAX, REST API </w:t>
            </w:r>
          </w:p>
          <w:p w14:paraId="53D8E28D" w14:textId="77777777" w:rsidR="00233402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Angular </w:t>
            </w:r>
            <w:r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427810CA" w14:textId="77777777" w:rsidR="00233402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Various </w:t>
            </w:r>
            <w:r w:rsidRPr="00B8033D">
              <w:rPr>
                <w:rFonts w:asciiTheme="minorBidi" w:hAnsiTheme="minorBidi" w:cstheme="minorBidi"/>
                <w:color w:val="7A7A7A"/>
              </w:rPr>
              <w:t>Frontend Libraries</w:t>
            </w:r>
            <w:r>
              <w:rPr>
                <w:rFonts w:asciiTheme="minorBidi" w:hAnsiTheme="minorBidi" w:cstheme="minorBidi"/>
                <w:color w:val="7A7A7A"/>
              </w:rPr>
              <w:t xml:space="preserve"> (</w:t>
            </w:r>
            <w:r w:rsidRPr="00B83C53">
              <w:rPr>
                <w:rFonts w:asciiTheme="minorBidi" w:hAnsiTheme="minorBidi" w:cstheme="minorBidi"/>
                <w:color w:val="7A7A7A"/>
              </w:rPr>
              <w:t>Three.js</w:t>
            </w:r>
            <w:r>
              <w:rPr>
                <w:rFonts w:asciiTheme="minorBidi" w:hAnsiTheme="minorBidi" w:cstheme="minorBidi"/>
                <w:color w:val="7A7A7A"/>
              </w:rPr>
              <w:t>, Etc.)</w:t>
            </w:r>
          </w:p>
          <w:p w14:paraId="1328FFDC" w14:textId="77777777" w:rsidR="00233402" w:rsidRDefault="00233402" w:rsidP="00233402">
            <w:pPr>
              <w:spacing w:after="0"/>
              <w:rPr>
                <w:rFonts w:asciiTheme="minorBidi" w:hAnsiTheme="minorBidi" w:cstheme="minorBidi"/>
                <w:color w:val="7A7A7A"/>
              </w:rPr>
            </w:pPr>
          </w:p>
          <w:p w14:paraId="26EC52AC" w14:textId="77777777" w:rsidR="00233402" w:rsidRPr="00B8033D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t>Mobile Development (Apps)</w:t>
            </w:r>
          </w:p>
          <w:p w14:paraId="532C495B" w14:textId="77777777" w:rsidR="00233402" w:rsidRDefault="00233402" w:rsidP="00233402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React native </w:t>
            </w:r>
          </w:p>
          <w:p w14:paraId="4C786E5E" w14:textId="70124722" w:rsidR="00233402" w:rsidRPr="00B83C53" w:rsidRDefault="00233402" w:rsidP="00233402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color w:val="7A7A7A"/>
              </w:rPr>
            </w:pPr>
          </w:p>
        </w:tc>
        <w:tc>
          <w:tcPr>
            <w:tcW w:w="4918" w:type="dxa"/>
          </w:tcPr>
          <w:p w14:paraId="6506FCBA" w14:textId="77777777" w:rsidR="00233402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581A4F26" w14:textId="77777777" w:rsidR="00233402" w:rsidRPr="00B8033D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Back End Development (Server-side)</w:t>
            </w:r>
          </w:p>
          <w:p w14:paraId="045B4E02" w14:textId="77777777" w:rsidR="00233402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Node</w:t>
            </w:r>
            <w:r>
              <w:rPr>
                <w:rFonts w:asciiTheme="minorBidi" w:hAnsiTheme="minorBidi" w:cstheme="minorBidi"/>
                <w:color w:val="7A7A7A"/>
              </w:rPr>
              <w:t>J</w:t>
            </w:r>
            <w:r w:rsidRPr="00B8033D">
              <w:rPr>
                <w:rFonts w:asciiTheme="minorBidi" w:hAnsiTheme="minorBidi" w:cstheme="minorBidi"/>
                <w:color w:val="7A7A7A"/>
              </w:rPr>
              <w:t>S</w:t>
            </w:r>
            <w:r>
              <w:rPr>
                <w:rFonts w:asciiTheme="minorBidi" w:hAnsiTheme="minorBidi" w:cstheme="minorBidi"/>
                <w:color w:val="7A7A7A"/>
              </w:rPr>
              <w:t xml:space="preserve"> + Express.JS</w:t>
            </w:r>
          </w:p>
          <w:p w14:paraId="3DCC571A" w14:textId="77777777" w:rsidR="00233402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PHP</w:t>
            </w:r>
          </w:p>
          <w:p w14:paraId="63365902" w14:textId="77777777" w:rsidR="00233402" w:rsidRPr="00B8033D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No SQL (Firebase, MongoDB)</w:t>
            </w:r>
          </w:p>
          <w:p w14:paraId="37019664" w14:textId="77777777" w:rsidR="00233402" w:rsidRPr="00B8033D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SQL (MySQL &amp; MariaDB)</w:t>
            </w:r>
          </w:p>
          <w:p w14:paraId="52F34D0C" w14:textId="77777777" w:rsidR="00233402" w:rsidRPr="000038C3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proofErr w:type="spellStart"/>
            <w:r w:rsidRPr="000038C3">
              <w:rPr>
                <w:rFonts w:asciiTheme="minorBidi" w:hAnsiTheme="minorBidi" w:cstheme="minorBidi"/>
                <w:color w:val="7A7A7A"/>
              </w:rPr>
              <w:t>GraphQL</w:t>
            </w:r>
            <w:proofErr w:type="spellEnd"/>
          </w:p>
          <w:p w14:paraId="5ADFB394" w14:textId="77777777" w:rsidR="00233402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Elastic Search </w:t>
            </w:r>
            <w:r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52F91606" w14:textId="77777777" w:rsidR="00233402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Big data processing using </w:t>
            </w:r>
          </w:p>
          <w:p w14:paraId="38CEB52E" w14:textId="77777777" w:rsidR="00233402" w:rsidRDefault="00233402" w:rsidP="00233402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Nest.js </w:t>
            </w:r>
            <w:r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6D0966BF" w14:textId="77777777" w:rsidR="00233402" w:rsidRPr="00B83C53" w:rsidRDefault="00233402" w:rsidP="00233402">
            <w:pPr>
              <w:spacing w:after="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And many more… </w:t>
            </w:r>
          </w:p>
          <w:p w14:paraId="3A54C73C" w14:textId="77777777" w:rsidR="00233402" w:rsidRPr="00B8033D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233402" w:rsidRPr="00B8033D" w14:paraId="7F05B191" w14:textId="77777777" w:rsidTr="00FB5F8B">
        <w:tc>
          <w:tcPr>
            <w:tcW w:w="4917" w:type="dxa"/>
          </w:tcPr>
          <w:p w14:paraId="1CB7A0B4" w14:textId="77777777" w:rsidR="00233402" w:rsidRPr="00B8033D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DevOps (Cloud &amp; Server)</w:t>
            </w:r>
          </w:p>
          <w:p w14:paraId="4B9CE1D9" w14:textId="77777777" w:rsidR="00233402" w:rsidRPr="000038C3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Google Cloud &amp; AWS – </w:t>
            </w:r>
            <w:r w:rsidRPr="000038C3">
              <w:rPr>
                <w:rFonts w:asciiTheme="minorBidi" w:hAnsiTheme="minorBidi" w:cstheme="minorBidi"/>
                <w:color w:val="7A7A7A"/>
              </w:rPr>
              <w:t>Cloud functions</w:t>
            </w:r>
            <w:r>
              <w:rPr>
                <w:rFonts w:asciiTheme="minorBidi" w:hAnsiTheme="minorBidi" w:cstheme="minorBidi"/>
                <w:color w:val="7A7A7A"/>
              </w:rPr>
              <w:t>, GCE, App Engine, Kubernetes, BigQuery, and more.</w:t>
            </w:r>
          </w:p>
          <w:p w14:paraId="5C910E1C" w14:textId="77777777" w:rsidR="00233402" w:rsidRPr="00B8033D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Firebase (Firestore, cloud functions, etc.)</w:t>
            </w:r>
          </w:p>
          <w:p w14:paraId="43D71E90" w14:textId="77777777" w:rsidR="00233402" w:rsidRPr="00B8033D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WHM (Install, Manage) + cPanel </w:t>
            </w:r>
          </w:p>
          <w:p w14:paraId="2EBC64B6" w14:textId="77777777" w:rsidR="00233402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Linux</w:t>
            </w:r>
            <w:r>
              <w:rPr>
                <w:rFonts w:asciiTheme="minorBidi" w:hAnsiTheme="minorBidi" w:cstheme="minorBidi"/>
                <w:color w:val="7A7A7A"/>
              </w:rPr>
              <w:t xml:space="preserve"> distros, </w:t>
            </w:r>
            <w:r w:rsidRPr="00B8033D">
              <w:rPr>
                <w:rFonts w:asciiTheme="minorBidi" w:hAnsiTheme="minorBidi" w:cstheme="minorBidi"/>
                <w:color w:val="7A7A7A"/>
              </w:rPr>
              <w:t>CentOS</w:t>
            </w:r>
            <w:r>
              <w:rPr>
                <w:rFonts w:asciiTheme="minorBidi" w:hAnsiTheme="minorBidi" w:cstheme="minorBidi"/>
                <w:color w:val="7A7A7A"/>
              </w:rPr>
              <w:t xml:space="preserve">. (Vim, config, firewall, </w:t>
            </w:r>
          </w:p>
          <w:p w14:paraId="0C707143" w14:textId="77777777" w:rsidR="00233402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Nginx server configuration &amp; management </w:t>
            </w:r>
          </w:p>
          <w:p w14:paraId="50B5D455" w14:textId="77777777" w:rsidR="00233402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Apache server configuration &amp; management</w:t>
            </w:r>
          </w:p>
          <w:p w14:paraId="6A9F952C" w14:textId="77777777" w:rsidR="00233402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Linux Server &amp; DNS management </w:t>
            </w:r>
          </w:p>
          <w:p w14:paraId="072AA017" w14:textId="77777777" w:rsidR="00233402" w:rsidRDefault="00233402" w:rsidP="00233402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Some MS Azure cloud experience</w:t>
            </w:r>
          </w:p>
          <w:p w14:paraId="58C4635E" w14:textId="49214C42" w:rsidR="00233402" w:rsidRPr="0002711C" w:rsidRDefault="00233402" w:rsidP="00233402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918" w:type="dxa"/>
          </w:tcPr>
          <w:p w14:paraId="094C4370" w14:textId="77777777" w:rsidR="00233402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4DC3D230" w14:textId="77777777" w:rsidR="00233402" w:rsidRPr="00B8033D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t>Tools of the trade</w:t>
            </w:r>
          </w:p>
          <w:p w14:paraId="6C63659C" w14:textId="77777777" w:rsidR="00233402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Git hooks.</w:t>
            </w:r>
          </w:p>
          <w:p w14:paraId="3C3DFA46" w14:textId="77777777" w:rsidR="00233402" w:rsidRPr="009D7EBA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Using Jira (Atlassian) and agile work methodology.</w:t>
            </w:r>
          </w:p>
          <w:p w14:paraId="30B718C9" w14:textId="77777777" w:rsidR="00233402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Node.js automation using headless chrome and other packages at scale.</w:t>
            </w:r>
          </w:p>
          <w:p w14:paraId="7B3EAA30" w14:textId="77777777" w:rsidR="00233402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Some bash scripting (learning)</w:t>
            </w:r>
          </w:p>
          <w:p w14:paraId="2E13E51B" w14:textId="77777777" w:rsidR="00233402" w:rsidRPr="006B587F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Bash scripts </w:t>
            </w:r>
            <w:r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687C2E36" w14:textId="77777777" w:rsidR="00233402" w:rsidRPr="00B8033D" w:rsidRDefault="00233402" w:rsidP="00233402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233402" w:rsidRPr="00B8033D" w14:paraId="668246B7" w14:textId="77777777" w:rsidTr="00FB5F8B">
        <w:tc>
          <w:tcPr>
            <w:tcW w:w="4917" w:type="dxa"/>
          </w:tcPr>
          <w:p w14:paraId="4C49056A" w14:textId="77777777" w:rsidR="00233402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28618DB9" w14:textId="77777777" w:rsidR="00233402" w:rsidRPr="00B8033D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 xml:space="preserve">WordPress </w:t>
            </w:r>
            <w:r>
              <w:rPr>
                <w:rFonts w:asciiTheme="minorBidi" w:hAnsiTheme="minorBidi" w:cstheme="minorBidi"/>
                <w:b/>
                <w:bCs/>
                <w:color w:val="7A7A7A"/>
              </w:rPr>
              <w:t xml:space="preserve">&amp; other </w:t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CMS</w:t>
            </w:r>
            <w:r>
              <w:rPr>
                <w:rFonts w:asciiTheme="minorBidi" w:hAnsiTheme="minorBidi" w:cstheme="minorBidi"/>
                <w:b/>
                <w:bCs/>
                <w:color w:val="7A7A7A"/>
              </w:rPr>
              <w:t xml:space="preserve"> development </w:t>
            </w:r>
          </w:p>
          <w:p w14:paraId="4186C05C" w14:textId="77777777" w:rsidR="00233402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Custom Theme</w:t>
            </w:r>
            <w:r>
              <w:rPr>
                <w:rFonts w:asciiTheme="minorBidi" w:hAnsiTheme="minorBidi" w:cstheme="minorBidi"/>
                <w:color w:val="7A7A7A"/>
              </w:rPr>
              <w:t xml:space="preserve"> Development</w:t>
            </w:r>
          </w:p>
          <w:p w14:paraId="698E4E34" w14:textId="77777777" w:rsidR="00233402" w:rsidRPr="00B8033D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Custom </w:t>
            </w:r>
            <w:r w:rsidRPr="00B8033D">
              <w:rPr>
                <w:rFonts w:asciiTheme="minorBidi" w:hAnsiTheme="minorBidi" w:cstheme="minorBidi"/>
                <w:color w:val="7A7A7A"/>
              </w:rPr>
              <w:t xml:space="preserve">Plugin </w:t>
            </w:r>
            <w:r>
              <w:rPr>
                <w:rFonts w:asciiTheme="minorBidi" w:hAnsiTheme="minorBidi" w:cstheme="minorBidi"/>
                <w:color w:val="7A7A7A"/>
              </w:rPr>
              <w:t>Development</w:t>
            </w:r>
          </w:p>
          <w:p w14:paraId="135B175B" w14:textId="77777777" w:rsidR="00233402" w:rsidRPr="00B8033D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Architecture for </w:t>
            </w:r>
            <w:r>
              <w:rPr>
                <w:rFonts w:asciiTheme="minorBidi" w:hAnsiTheme="minorBidi" w:cstheme="minorBidi"/>
                <w:color w:val="7A7A7A"/>
              </w:rPr>
              <w:t xml:space="preserve">custom </w:t>
            </w:r>
            <w:r w:rsidRPr="00B8033D">
              <w:rPr>
                <w:rFonts w:asciiTheme="minorBidi" w:hAnsiTheme="minorBidi" w:cstheme="minorBidi"/>
                <w:color w:val="7A7A7A"/>
              </w:rPr>
              <w:t>headless CMS</w:t>
            </w:r>
          </w:p>
          <w:p w14:paraId="289BB834" w14:textId="77777777" w:rsidR="00233402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Mastery of </w:t>
            </w:r>
            <w:r w:rsidRPr="00B8033D">
              <w:rPr>
                <w:rFonts w:asciiTheme="minorBidi" w:hAnsiTheme="minorBidi" w:cstheme="minorBidi"/>
                <w:color w:val="7A7A7A"/>
              </w:rPr>
              <w:t>ACF, CPT, WPML</w:t>
            </w:r>
          </w:p>
          <w:p w14:paraId="78F67AEE" w14:textId="77777777" w:rsidR="00233402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Advanced WordPress Multi-site configurations on multiple domains.</w:t>
            </w:r>
          </w:p>
          <w:p w14:paraId="22D6E6B6" w14:textId="77777777" w:rsidR="00233402" w:rsidRPr="00B8033D" w:rsidRDefault="00233402" w:rsidP="00233402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WordPress WooCommerce </w:t>
            </w:r>
          </w:p>
          <w:p w14:paraId="275183A8" w14:textId="77777777" w:rsidR="00233402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918" w:type="dxa"/>
          </w:tcPr>
          <w:p w14:paraId="7D349D44" w14:textId="77777777" w:rsidR="00233402" w:rsidRDefault="00233402" w:rsidP="00233402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</w:tbl>
    <w:p w14:paraId="187A13B8" w14:textId="77777777" w:rsidR="00B83C53" w:rsidRPr="00C25E60" w:rsidRDefault="00B83C53" w:rsidP="00B83C53">
      <w:pPr>
        <w:ind w:firstLine="708"/>
        <w:rPr>
          <w:rFonts w:asciiTheme="minorBidi" w:hAnsiTheme="minorBidi" w:cstheme="minorBidi"/>
          <w:sz w:val="28"/>
          <w:szCs w:val="28"/>
        </w:rPr>
      </w:pPr>
    </w:p>
    <w:p w14:paraId="096CA134" w14:textId="77777777" w:rsidR="0002711C" w:rsidRDefault="0002711C">
      <w:pPr>
        <w:spacing w:after="0" w:line="240" w:lineRule="auto"/>
        <w:rPr>
          <w:rFonts w:asciiTheme="minorBidi" w:hAnsiTheme="minorBidi" w:cstheme="minorBidi"/>
          <w:color w:val="0D0D0D"/>
          <w:spacing w:val="22"/>
          <w:sz w:val="32"/>
          <w:szCs w:val="32"/>
          <w:rtl/>
          <w:lang w:val="en-GB" w:bidi="he-IL"/>
        </w:rPr>
      </w:pPr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br w:type="page"/>
      </w:r>
    </w:p>
    <w:p w14:paraId="44D43A7E" w14:textId="77777777" w:rsidR="0002711C" w:rsidRDefault="0002711C" w:rsidP="00165796">
      <w:pPr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</w:pPr>
    </w:p>
    <w:p w14:paraId="7E7CF0C9" w14:textId="758D326B" w:rsidR="00165796" w:rsidRPr="00165796" w:rsidRDefault="00165796" w:rsidP="00165796">
      <w:pPr>
        <w:ind w:right="567" w:firstLine="708"/>
        <w:rPr>
          <w:sz w:val="36"/>
          <w:szCs w:val="36"/>
          <w:lang w:bidi="he-IL"/>
        </w:rPr>
      </w:pPr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MILITARY SERVICE</w:t>
      </w:r>
    </w:p>
    <w:p w14:paraId="3E2EF8F7" w14:textId="77777777" w:rsidR="00165796" w:rsidRPr="00F55D23" w:rsidRDefault="00165796" w:rsidP="00165796">
      <w:pPr>
        <w:spacing w:after="0" w:line="360" w:lineRule="auto"/>
        <w:ind w:left="708" w:right="567"/>
        <w:rPr>
          <w:rFonts w:asciiTheme="minorBidi" w:hAnsiTheme="minorBidi" w:cstheme="minorBidi"/>
          <w:b/>
          <w:bCs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IDF - Israeli Defense Forces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Air force (IAF).</w:t>
      </w:r>
    </w:p>
    <w:p w14:paraId="2B11E743" w14:textId="77777777" w:rsidR="00165796" w:rsidRDefault="00165796" w:rsidP="00165796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Rank: Staff Sargent (Israeli equivalent to “</w:t>
      </w:r>
      <w:proofErr w:type="spellStart"/>
      <w:r>
        <w:rPr>
          <w:rFonts w:asciiTheme="minorBidi" w:hAnsiTheme="minorBidi" w:cstheme="minorBidi"/>
          <w:color w:val="7A7A7A"/>
        </w:rPr>
        <w:t>Samal</w:t>
      </w:r>
      <w:proofErr w:type="spellEnd"/>
      <w:r>
        <w:rPr>
          <w:rFonts w:asciiTheme="minorBidi" w:hAnsiTheme="minorBidi" w:cstheme="minorBidi"/>
          <w:color w:val="7A7A7A"/>
        </w:rPr>
        <w:t xml:space="preserve"> Rishon”)</w:t>
      </w:r>
    </w:p>
    <w:p w14:paraId="68E1AC69" w14:textId="77777777" w:rsidR="00165796" w:rsidRPr="00616022" w:rsidRDefault="00165796" w:rsidP="00165796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Duration: 3 years of service (2004 – 2007)</w:t>
      </w:r>
      <w:r>
        <w:rPr>
          <w:rFonts w:asciiTheme="minorBidi" w:hAnsiTheme="minorBidi" w:cstheme="minorBidi"/>
          <w:color w:val="7A7A7A"/>
        </w:rPr>
        <w:br/>
      </w:r>
    </w:p>
    <w:p w14:paraId="34A02564" w14:textId="7406CF42" w:rsidR="00165796" w:rsidRDefault="00165796" w:rsidP="00165796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 xml:space="preserve">As a </w:t>
      </w:r>
      <w:proofErr w:type="gramStart"/>
      <w:r>
        <w:rPr>
          <w:rFonts w:asciiTheme="minorBidi" w:hAnsiTheme="minorBidi" w:cstheme="minorBidi"/>
          <w:color w:val="7A7A7A"/>
        </w:rPr>
        <w:t>highly</w:t>
      </w:r>
      <w:r w:rsidR="00506044">
        <w:rPr>
          <w:rFonts w:asciiTheme="minorBidi" w:hAnsiTheme="minorBidi" w:cstheme="minorBidi"/>
          <w:color w:val="7A7A7A"/>
        </w:rPr>
        <w:t>-</w:t>
      </w:r>
      <w:r>
        <w:rPr>
          <w:rFonts w:asciiTheme="minorBidi" w:hAnsiTheme="minorBidi" w:cstheme="minorBidi"/>
          <w:color w:val="7A7A7A"/>
        </w:rPr>
        <w:t>skilled</w:t>
      </w:r>
      <w:proofErr w:type="gramEnd"/>
      <w:r>
        <w:rPr>
          <w:rFonts w:asciiTheme="minorBidi" w:hAnsiTheme="minorBidi" w:cstheme="minorBidi"/>
          <w:color w:val="7A7A7A"/>
        </w:rPr>
        <w:t xml:space="preserve"> technical soldier, I went through </w:t>
      </w:r>
      <w:r w:rsidRPr="006D7CC3">
        <w:rPr>
          <w:rFonts w:asciiTheme="minorBidi" w:hAnsiTheme="minorBidi" w:cstheme="minorBidi"/>
          <w:color w:val="7A7A7A"/>
        </w:rPr>
        <w:t>rigorous</w:t>
      </w:r>
      <w:r>
        <w:rPr>
          <w:rFonts w:asciiTheme="minorBidi" w:hAnsiTheme="minorBidi" w:cstheme="minorBidi"/>
          <w:color w:val="7A7A7A"/>
        </w:rPr>
        <w:t xml:space="preserve"> education &amp; training throughout my service, learning and advancing my skills while I was working on the air force’s state of the art Radars, made by Israeli “ELTA” high-tech industries as well as maintaining Israel’s defense airships, made by “T-COM”. </w:t>
      </w:r>
    </w:p>
    <w:p w14:paraId="7EC740B8" w14:textId="77777777" w:rsidR="00165796" w:rsidRDefault="00165796" w:rsidP="00165796">
      <w:pPr>
        <w:spacing w:after="0"/>
        <w:ind w:left="708" w:right="567"/>
        <w:rPr>
          <w:rFonts w:asciiTheme="minorBidi" w:hAnsiTheme="minorBidi" w:cstheme="minorBidi"/>
          <w:color w:val="7A7A7A"/>
        </w:rPr>
      </w:pPr>
    </w:p>
    <w:p w14:paraId="3D0AD96A" w14:textId="77777777" w:rsidR="00165796" w:rsidRPr="00F55D23" w:rsidRDefault="00165796" w:rsidP="00165796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A high level of self-discipline and motivation to learn from complicated technical documentation without guidance was required.</w:t>
      </w:r>
    </w:p>
    <w:p w14:paraId="22D2E3D2" w14:textId="30D36CD9" w:rsidR="00B8033D" w:rsidRDefault="00B8033D" w:rsidP="00165796">
      <w:pPr>
        <w:ind w:left="709" w:right="567"/>
        <w:rPr>
          <w:rFonts w:asciiTheme="minorBidi" w:hAnsiTheme="minorBidi" w:cstheme="minorBidi"/>
        </w:rPr>
      </w:pPr>
    </w:p>
    <w:p w14:paraId="34DC1D7C" w14:textId="4D814A7B" w:rsidR="00506044" w:rsidRPr="00165796" w:rsidRDefault="00506044" w:rsidP="00506044">
      <w:pPr>
        <w:ind w:right="567" w:firstLine="708"/>
        <w:rPr>
          <w:sz w:val="36"/>
          <w:szCs w:val="36"/>
          <w:lang w:bidi="he-IL"/>
        </w:rPr>
      </w:pPr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ABOUT ME</w:t>
      </w:r>
    </w:p>
    <w:p w14:paraId="2E580B22" w14:textId="177998C5" w:rsidR="00506044" w:rsidRDefault="00506044" w:rsidP="00506044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 xml:space="preserve">I love a good challenge, self-education, spending time with friends and family, photography, travel, and nature. I dream of owning a yacht and until I do I plan on getting my </w:t>
      </w:r>
      <w:proofErr w:type="gramStart"/>
      <w:r>
        <w:rPr>
          <w:rFonts w:asciiTheme="minorBidi" w:hAnsiTheme="minorBidi" w:cstheme="minorBidi"/>
          <w:color w:val="7A7A7A"/>
          <w:sz w:val="20"/>
          <w:szCs w:val="20"/>
        </w:rPr>
        <w:t>skippers</w:t>
      </w:r>
      <w:proofErr w:type="gramEnd"/>
      <w:r>
        <w:rPr>
          <w:rFonts w:asciiTheme="minorBidi" w:hAnsiTheme="minorBidi" w:cstheme="minorBidi"/>
          <w:color w:val="7A7A7A"/>
          <w:sz w:val="20"/>
          <w:szCs w:val="20"/>
        </w:rPr>
        <w:t xml:space="preserve"> license.</w:t>
      </w:r>
    </w:p>
    <w:p w14:paraId="710FF59B" w14:textId="77777777" w:rsidR="00C25E60" w:rsidRPr="00506044" w:rsidRDefault="00C25E60" w:rsidP="00C25E60">
      <w:pPr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</w:rPr>
      </w:pPr>
    </w:p>
    <w:p w14:paraId="33847481" w14:textId="47C6D732" w:rsidR="007C0155" w:rsidRPr="00C25E60" w:rsidRDefault="00C25E60" w:rsidP="00C25E60">
      <w:pPr>
        <w:ind w:right="567" w:firstLine="708"/>
      </w:pPr>
      <w:bookmarkStart w:id="1" w:name="ADDITIONAL_WORK_EXPERIENCE"/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ADDITIONAL WORK EXPERIENCE</w:t>
      </w:r>
    </w:p>
    <w:bookmarkEnd w:id="1"/>
    <w:p w14:paraId="22AFFB9E" w14:textId="77777777" w:rsidR="005C0858" w:rsidRDefault="005C0858" w:rsidP="005C0858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165796">
        <w:rPr>
          <w:rFonts w:asciiTheme="minorBidi" w:hAnsiTheme="minorBidi" w:cstheme="minorBidi"/>
          <w:b/>
          <w:bCs/>
          <w:color w:val="5E5E5E"/>
          <w:u w:val="single"/>
        </w:rPr>
        <w:t xml:space="preserve">Invest.com </w:t>
      </w:r>
      <w:r w:rsidRPr="00165796">
        <w:rPr>
          <w:rFonts w:asciiTheme="minorBidi" w:hAnsiTheme="minorBidi" w:cstheme="minorBidi"/>
          <w:b/>
          <w:bCs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  <w:t xml:space="preserve">      Herzliya, Israel</w:t>
      </w:r>
    </w:p>
    <w:p w14:paraId="3BC0A68B" w14:textId="56B0B07D" w:rsidR="005C0858" w:rsidRPr="005C0858" w:rsidRDefault="005C0858" w:rsidP="005C0858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5E5E5E"/>
          <w:spacing w:val="5"/>
        </w:rPr>
      </w:pP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Head of user acquisition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5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7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 </w:t>
      </w:r>
      <w:r w:rsidRPr="007C1330">
        <w:rPr>
          <w:rFonts w:asciiTheme="minorBidi" w:hAnsiTheme="minorBidi" w:cstheme="minorBidi"/>
          <w:color w:val="7A7A7A"/>
          <w:sz w:val="20"/>
          <w:szCs w:val="20"/>
        </w:rPr>
        <w:t xml:space="preserve">Forex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B2C </w:t>
      </w:r>
      <w:r w:rsidRPr="007C1330">
        <w:rPr>
          <w:rFonts w:asciiTheme="minorBidi" w:hAnsiTheme="minorBidi" w:cstheme="minorBidi"/>
          <w:color w:val="7A7A7A"/>
          <w:sz w:val="20"/>
          <w:szCs w:val="20"/>
        </w:rPr>
        <w:t>Startup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Managed $400K/M &amp; a team of 4 (PPC, CRM, Content &amp; Media), In charge of market penetration strategy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all marketing materials. (Landing pages, Tracking, </w:t>
      </w:r>
      <w:r w:rsidR="00AA2897">
        <w:rPr>
          <w:rFonts w:asciiTheme="minorBidi" w:hAnsiTheme="minorBidi" w:cstheme="minorBidi"/>
          <w:color w:val="7A7A7A"/>
          <w:sz w:val="20"/>
          <w:szCs w:val="20"/>
        </w:rPr>
        <w:t>e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tc.)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Growth &amp; Innovation.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H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ands</w:t>
      </w:r>
      <w:r>
        <w:rPr>
          <w:rFonts w:asciiTheme="minorBidi" w:hAnsiTheme="minorBidi" w:cstheme="minorBidi"/>
          <w:color w:val="7A7A7A"/>
          <w:sz w:val="20"/>
          <w:szCs w:val="20"/>
        </w:rPr>
        <w:t>-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on media buying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of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Native Ads,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on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RTB’s, </w:t>
      </w:r>
      <w:r>
        <w:rPr>
          <w:rFonts w:asciiTheme="minorBidi" w:hAnsiTheme="minorBidi" w:cstheme="minorBidi"/>
          <w:color w:val="7A7A7A"/>
          <w:sz w:val="20"/>
          <w:szCs w:val="20"/>
        </w:rPr>
        <w:t>direct i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nfluencer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marketing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, DSPs, Direct </w:t>
      </w:r>
      <w:r>
        <w:rPr>
          <w:rFonts w:asciiTheme="minorBidi" w:hAnsiTheme="minorBidi" w:cstheme="minorBidi"/>
          <w:color w:val="7A7A7A"/>
          <w:sz w:val="20"/>
          <w:szCs w:val="20"/>
        </w:rPr>
        <w:t>negotiations with publishers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, Etc</w:t>
      </w:r>
      <w:r>
        <w:rPr>
          <w:rFonts w:asciiTheme="minorBidi" w:hAnsiTheme="minorBidi" w:cstheme="minorBidi"/>
          <w:color w:val="7A7A7A"/>
          <w:sz w:val="20"/>
          <w:szCs w:val="20"/>
        </w:rPr>
        <w:t>.</w:t>
      </w:r>
    </w:p>
    <w:p w14:paraId="4978BB30" w14:textId="3D3F2D7B" w:rsidR="00C25E60" w:rsidRPr="005C0858" w:rsidRDefault="00C25E60" w:rsidP="005C0858">
      <w:pPr>
        <w:spacing w:line="360" w:lineRule="auto"/>
        <w:ind w:left="851" w:right="567" w:hanging="142"/>
        <w:rPr>
          <w:rFonts w:asciiTheme="minorBidi" w:hAnsiTheme="minorBidi" w:cstheme="minorBidi"/>
          <w:color w:val="5E5E5E"/>
          <w:u w:val="single"/>
        </w:rPr>
      </w:pPr>
      <w:proofErr w:type="spellStart"/>
      <w:r w:rsidRPr="005C0858">
        <w:rPr>
          <w:rFonts w:asciiTheme="minorBidi" w:hAnsiTheme="minorBidi" w:cstheme="minorBidi"/>
          <w:b/>
          <w:bCs/>
          <w:color w:val="5E5E5E"/>
          <w:u w:val="single"/>
        </w:rPr>
        <w:t>Netboostmedia</w:t>
      </w:r>
      <w:proofErr w:type="spellEnd"/>
      <w:r w:rsidRPr="005C0858">
        <w:rPr>
          <w:rFonts w:asciiTheme="minorBidi" w:hAnsiTheme="minorBidi" w:cstheme="minorBidi"/>
          <w:color w:val="5E5E5E"/>
          <w:u w:val="single"/>
        </w:rPr>
        <w:t xml:space="preserve"> </w:t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  <w:t>Ramat Gan, Israel</w:t>
      </w:r>
    </w:p>
    <w:p w14:paraId="37B205E4" w14:textId="47E87D4D" w:rsidR="00C25E60" w:rsidRPr="007C1330" w:rsidRDefault="00C25E60" w:rsidP="00C25E60">
      <w:pPr>
        <w:spacing w:line="360" w:lineRule="auto"/>
        <w:ind w:left="850" w:right="567" w:hanging="142"/>
        <w:rPr>
          <w:rFonts w:asciiTheme="minorBidi" w:hAnsiTheme="minorBidi" w:cstheme="minorBidi"/>
          <w:color w:val="7A7A7A"/>
          <w:sz w:val="24"/>
          <w:szCs w:val="24"/>
        </w:rPr>
      </w:pP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Marketing Manager, Head of Casino Dpt.</w:t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</w:t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 xml:space="preserve"> </w:t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3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5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br/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 B2C </w:t>
      </w:r>
      <w:r w:rsidRPr="007C1330">
        <w:rPr>
          <w:rFonts w:asciiTheme="minorBidi" w:hAnsiTheme="minorBidi" w:cstheme="minorBidi"/>
          <w:color w:val="7A7A7A"/>
          <w:sz w:val="20"/>
          <w:szCs w:val="20"/>
        </w:rPr>
        <w:t>Casino &amp; Bingo Brand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company. </w:t>
      </w:r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Managed 3 Casino brands, in charge of P&amp;L, Retention, CRM, player </w:t>
      </w:r>
      <w:proofErr w:type="gramStart"/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>life-cycle</w:t>
      </w:r>
      <w:proofErr w:type="gramEnd"/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 &amp; Financial KPI’s using advanced data analysis &amp; data-driven decisions. Launched 100’s of campaigns in Email, SMS, PUSH (CRM) &amp; </w:t>
      </w:r>
      <w:proofErr w:type="gramStart"/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>on site</w:t>
      </w:r>
      <w:proofErr w:type="gramEnd"/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 activities, as well as automated funnels and split testing. Fully managed all branding, marketing, creative, community &amp; social aspects for the casino brands. Proven results</w:t>
      </w:r>
      <w:r w:rsidR="00645469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proofErr w:type="gramStart"/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>-  increased</w:t>
      </w:r>
      <w:proofErr w:type="gramEnd"/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 Net Cash, </w:t>
      </w:r>
      <w:r w:rsidR="00645469">
        <w:rPr>
          <w:rFonts w:asciiTheme="minorBidi" w:hAnsiTheme="minorBidi" w:cstheme="minorBidi"/>
          <w:color w:val="7A7A7A"/>
          <w:sz w:val="20"/>
          <w:szCs w:val="20"/>
        </w:rPr>
        <w:t xml:space="preserve">Average LTV, </w:t>
      </w:r>
      <w:r w:rsidR="00645469" w:rsidRPr="00645469">
        <w:rPr>
          <w:rFonts w:asciiTheme="minorBidi" w:hAnsiTheme="minorBidi" w:cstheme="minorBidi"/>
          <w:color w:val="7A7A7A"/>
          <w:sz w:val="20"/>
          <w:szCs w:val="20"/>
        </w:rPr>
        <w:t>Deposits &amp; Activity rates the brands consecutively.  Successfully launched 2 new Casino brands, including market competitor research, UI/UX, Promotional &amp; marketing offers, branding, Project management &amp; promotions calendar planning.</w:t>
      </w:r>
    </w:p>
    <w:p w14:paraId="4398D36B" w14:textId="77777777" w:rsidR="00C25E60" w:rsidRPr="00165796" w:rsidRDefault="00C25E60" w:rsidP="00C25E60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</w:pPr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t>IGMD (Casino Brands)</w:t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  <w:t xml:space="preserve">          Ramat Gan, Israel</w:t>
      </w:r>
    </w:p>
    <w:p w14:paraId="13E8266B" w14:textId="49817028" w:rsidR="00C25E60" w:rsidRPr="00C25E60" w:rsidRDefault="00C25E60" w:rsidP="00C25E60">
      <w:pPr>
        <w:spacing w:line="360" w:lineRule="auto"/>
        <w:ind w:left="850" w:right="567" w:hanging="142"/>
        <w:rPr>
          <w:rFonts w:asciiTheme="minorBidi" w:hAnsiTheme="minorBidi" w:cstheme="minorBidi"/>
          <w:color w:val="0D0D0D"/>
          <w:spacing w:val="5"/>
        </w:rPr>
      </w:pP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Senior Casino Affiliate Manager.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ab/>
      </w:r>
      <w:r>
        <w:rPr>
          <w:rFonts w:asciiTheme="minorBidi" w:hAnsiTheme="minorBidi" w:cstheme="minorBidi"/>
          <w:b/>
          <w:bCs/>
          <w:color w:val="5E5E5E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1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3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 w:rsidR="00726187" w:rsidRPr="00726187">
        <w:rPr>
          <w:rFonts w:asciiTheme="minorBidi" w:hAnsiTheme="minorBidi" w:cstheme="minorBidi"/>
          <w:color w:val="7A7A7A"/>
          <w:sz w:val="20"/>
          <w:szCs w:val="20"/>
        </w:rPr>
        <w:t>A B2C Casino Brands company. Contact and negotiate deals with 100’s of new &amp; existing affiliates, while maximizing ROI &amp; Exceeding Targets. Attended multiple industry events and conferences.</w:t>
      </w:r>
    </w:p>
    <w:p w14:paraId="4C1699DB" w14:textId="5A2A7E38" w:rsidR="00C25E60" w:rsidRPr="00165796" w:rsidRDefault="00C25E60" w:rsidP="00C25E60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</w:pPr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t>GoWildCasino.com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 xml:space="preserve"> 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="00FA4592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="00FA4592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="00FA4592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 xml:space="preserve">   </w:t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ab/>
        <w:t xml:space="preserve">            </w:t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>Ramat Gan, Israel</w:t>
      </w:r>
    </w:p>
    <w:p w14:paraId="1A194F3C" w14:textId="7FBB5817" w:rsidR="00C25E60" w:rsidRPr="007C1330" w:rsidRDefault="00FA4592" w:rsidP="00FA4592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5E5E5E"/>
          <w:spacing w:val="5"/>
        </w:rPr>
      </w:pP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naged a team of </w:t>
      </w:r>
      <w:r w:rsidR="00C25E60"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Sales &amp; Support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agents</w:t>
      </w:r>
      <w:r w:rsidR="00C25E60"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 w:rsidR="00C25E60" w:rsidRPr="007F6FE4">
        <w:rPr>
          <w:rFonts w:asciiTheme="minorBidi" w:hAnsiTheme="minorBidi" w:cstheme="minorBidi"/>
          <w:color w:val="0D0D0D"/>
          <w:spacing w:val="5"/>
        </w:rPr>
        <w:tab/>
      </w:r>
      <w:r w:rsidR="00C25E60" w:rsidRPr="007F6FE4">
        <w:rPr>
          <w:rFonts w:asciiTheme="minorBidi" w:hAnsiTheme="minorBidi" w:cstheme="minorBidi"/>
          <w:color w:val="0D0D0D"/>
          <w:spacing w:val="5"/>
        </w:rPr>
        <w:tab/>
      </w:r>
      <w:r w:rsidR="00C25E60">
        <w:rPr>
          <w:rFonts w:asciiTheme="minorBidi" w:hAnsiTheme="minorBidi" w:cstheme="minorBidi"/>
          <w:color w:val="0D0D0D"/>
          <w:spacing w:val="5"/>
        </w:rPr>
        <w:tab/>
      </w:r>
      <w:r w:rsidR="00C25E60" w:rsidRPr="007F6FE4">
        <w:rPr>
          <w:rFonts w:asciiTheme="minorBidi" w:hAnsiTheme="minorBidi" w:cstheme="minorBidi"/>
          <w:color w:val="0D0D0D"/>
          <w:spacing w:val="5"/>
        </w:rPr>
        <w:t xml:space="preserve">              </w:t>
      </w:r>
      <w:r w:rsidR="00C25E60">
        <w:rPr>
          <w:rFonts w:asciiTheme="minorBidi" w:hAnsiTheme="minorBidi" w:cstheme="minorBidi"/>
          <w:color w:val="0D0D0D"/>
          <w:spacing w:val="5"/>
        </w:rPr>
        <w:tab/>
        <w:t xml:space="preserve">   </w:t>
      </w:r>
      <w:r w:rsidR="00C25E60" w:rsidRPr="007F6FE4">
        <w:rPr>
          <w:rFonts w:asciiTheme="minorBidi" w:hAnsiTheme="minorBidi" w:cstheme="minorBidi"/>
          <w:color w:val="0D0D0D"/>
          <w:spacing w:val="5"/>
        </w:rPr>
        <w:t xml:space="preserve">                             </w:t>
      </w:r>
      <w:r w:rsidR="00C25E60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10</w:t>
      </w:r>
      <w:r w:rsidR="00C25E60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 w:rsidR="00C25E60">
        <w:rPr>
          <w:rFonts w:asciiTheme="minorBidi" w:hAnsiTheme="minorBidi" w:cstheme="minorBidi"/>
          <w:b/>
          <w:bCs/>
          <w:color w:val="7A7A7A"/>
          <w:sz w:val="20"/>
          <w:szCs w:val="20"/>
        </w:rPr>
        <w:t>1</w:t>
      </w:r>
      <w:r w:rsidR="00C25E60"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 w:rsidR="00C25E60" w:rsidRPr="00B8033D">
        <w:rPr>
          <w:rFonts w:asciiTheme="minorBidi" w:hAnsiTheme="minorBidi" w:cstheme="minorBidi"/>
          <w:color w:val="7A7A7A"/>
          <w:sz w:val="20"/>
          <w:szCs w:val="20"/>
        </w:rPr>
        <w:t>Hands</w:t>
      </w:r>
      <w:r w:rsidR="00AA2897">
        <w:rPr>
          <w:rFonts w:asciiTheme="minorBidi" w:hAnsiTheme="minorBidi" w:cstheme="minorBidi"/>
          <w:color w:val="7A7A7A"/>
          <w:sz w:val="20"/>
          <w:szCs w:val="20"/>
        </w:rPr>
        <w:t xml:space="preserve">-on </w:t>
      </w:r>
      <w:r w:rsidR="00C25E60" w:rsidRPr="00B8033D">
        <w:rPr>
          <w:rFonts w:asciiTheme="minorBidi" w:hAnsiTheme="minorBidi" w:cstheme="minorBidi"/>
          <w:color w:val="7A7A7A"/>
          <w:sz w:val="20"/>
          <w:szCs w:val="20"/>
        </w:rPr>
        <w:t xml:space="preserve">recruitment &amp; management of offshore sales &amp; support teams, based in </w:t>
      </w:r>
      <w:r>
        <w:rPr>
          <w:rFonts w:asciiTheme="minorBidi" w:hAnsiTheme="minorBidi" w:cstheme="minorBidi"/>
          <w:color w:val="7A7A7A"/>
          <w:sz w:val="20"/>
          <w:szCs w:val="20"/>
        </w:rPr>
        <w:t>Romania</w:t>
      </w:r>
      <w:r w:rsidR="00C25E60" w:rsidRPr="00B8033D">
        <w:rPr>
          <w:rFonts w:asciiTheme="minorBidi" w:hAnsiTheme="minorBidi" w:cstheme="minorBidi"/>
          <w:color w:val="7A7A7A"/>
          <w:sz w:val="20"/>
          <w:szCs w:val="20"/>
        </w:rPr>
        <w:t>.</w:t>
      </w:r>
    </w:p>
    <w:p w14:paraId="16EF7B71" w14:textId="446DECE7" w:rsidR="00FA4592" w:rsidRPr="00165796" w:rsidRDefault="00FA4592" w:rsidP="00FA4592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</w:pPr>
      <w:proofErr w:type="spellStart"/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lastRenderedPageBreak/>
        <w:t>SBTech</w:t>
      </w:r>
      <w:proofErr w:type="spellEnd"/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t xml:space="preserve"> (10bet.com) &amp; GoWildCasino.com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 xml:space="preserve"> 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 xml:space="preserve">   </w:t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ab/>
      </w:r>
      <w:r>
        <w:rPr>
          <w:rFonts w:asciiTheme="minorBidi" w:hAnsiTheme="minorBidi" w:cstheme="minorBidi"/>
          <w:color w:val="7A7A7A"/>
          <w:sz w:val="20"/>
          <w:szCs w:val="20"/>
          <w:u w:val="single"/>
        </w:rPr>
        <w:t xml:space="preserve">     </w:t>
      </w:r>
      <w:r>
        <w:rPr>
          <w:rFonts w:asciiTheme="minorBidi" w:hAnsiTheme="minorBidi" w:cstheme="minorBidi"/>
          <w:color w:val="5E5E5E"/>
          <w:spacing w:val="5"/>
          <w:u w:val="single"/>
        </w:rPr>
        <w:t xml:space="preserve">Rishon </w:t>
      </w:r>
      <w:proofErr w:type="spellStart"/>
      <w:r>
        <w:rPr>
          <w:rFonts w:asciiTheme="minorBidi" w:hAnsiTheme="minorBidi" w:cstheme="minorBidi"/>
          <w:color w:val="5E5E5E"/>
          <w:spacing w:val="5"/>
          <w:u w:val="single"/>
        </w:rPr>
        <w:t>Leziyon</w:t>
      </w:r>
      <w:proofErr w:type="spellEnd"/>
      <w:r w:rsidRPr="00165796">
        <w:rPr>
          <w:rFonts w:asciiTheme="minorBidi" w:hAnsiTheme="minorBidi" w:cstheme="minorBidi"/>
          <w:color w:val="5E5E5E"/>
          <w:spacing w:val="5"/>
          <w:u w:val="single"/>
        </w:rPr>
        <w:t>, Israel</w:t>
      </w:r>
    </w:p>
    <w:p w14:paraId="7C5F6C6C" w14:textId="716E651D" w:rsidR="00FA4592" w:rsidRPr="007C1330" w:rsidRDefault="00FA4592" w:rsidP="00FA4592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5E5E5E"/>
          <w:spacing w:val="5"/>
        </w:rPr>
      </w:pP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naged a team of 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Sales &amp; Support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agents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>
        <w:rPr>
          <w:rFonts w:asciiTheme="minorBidi" w:hAnsiTheme="minorBidi" w:cstheme="minorBidi"/>
          <w:b/>
          <w:bCs/>
          <w:color w:val="5E5E5E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           </w:t>
      </w:r>
      <w:r>
        <w:rPr>
          <w:rFonts w:asciiTheme="minorBidi" w:hAnsiTheme="minorBidi" w:cstheme="minorBidi"/>
          <w:color w:val="0D0D0D"/>
          <w:spacing w:val="5"/>
        </w:rPr>
        <w:tab/>
        <w:t xml:space="preserve">   </w:t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                       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08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0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 w:rsidR="00AA2897" w:rsidRPr="00B8033D">
        <w:rPr>
          <w:rFonts w:asciiTheme="minorBidi" w:hAnsiTheme="minorBidi" w:cstheme="minorBidi"/>
          <w:color w:val="7A7A7A"/>
          <w:sz w:val="20"/>
          <w:szCs w:val="20"/>
        </w:rPr>
        <w:t>Hands</w:t>
      </w:r>
      <w:r w:rsidR="00AA2897">
        <w:rPr>
          <w:rFonts w:asciiTheme="minorBidi" w:hAnsiTheme="minorBidi" w:cstheme="minorBidi"/>
          <w:color w:val="7A7A7A"/>
          <w:sz w:val="20"/>
          <w:szCs w:val="20"/>
        </w:rPr>
        <w:t xml:space="preserve">-on </w:t>
      </w:r>
      <w:r w:rsidR="00AA2897" w:rsidRPr="00B8033D">
        <w:rPr>
          <w:rFonts w:asciiTheme="minorBidi" w:hAnsiTheme="minorBidi" w:cstheme="minorBidi"/>
          <w:color w:val="7A7A7A"/>
          <w:sz w:val="20"/>
          <w:szCs w:val="20"/>
        </w:rPr>
        <w:t>recruitment &amp; management of offshore sales &amp; support teams</w:t>
      </w:r>
      <w:r w:rsidRPr="00B8033D">
        <w:rPr>
          <w:rFonts w:asciiTheme="minorBidi" w:hAnsiTheme="minorBidi" w:cstheme="minorBidi"/>
          <w:color w:val="7A7A7A"/>
          <w:sz w:val="20"/>
          <w:szCs w:val="20"/>
        </w:rPr>
        <w:t>, based in Bulgaria.</w:t>
      </w:r>
    </w:p>
    <w:p w14:paraId="3C41F59F" w14:textId="77777777" w:rsidR="00C25E60" w:rsidRPr="00B8033D" w:rsidRDefault="00C25E60" w:rsidP="00165796">
      <w:pPr>
        <w:tabs>
          <w:tab w:val="left" w:pos="510"/>
          <w:tab w:val="left" w:pos="2450"/>
        </w:tabs>
        <w:ind w:right="567"/>
        <w:rPr>
          <w:rFonts w:asciiTheme="minorBidi" w:hAnsiTheme="minorBidi" w:cstheme="minorBidi"/>
        </w:rPr>
      </w:pPr>
    </w:p>
    <w:sectPr w:rsidR="00C25E60" w:rsidRPr="00B8033D" w:rsidSect="000D33A3">
      <w:pgSz w:w="11906" w:h="16838"/>
      <w:pgMar w:top="284" w:right="140" w:bottom="142" w:left="14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966E5" w14:textId="77777777" w:rsidR="007D19A4" w:rsidRDefault="007D19A4" w:rsidP="00B23532">
      <w:pPr>
        <w:spacing w:after="0" w:line="240" w:lineRule="auto"/>
      </w:pPr>
      <w:r>
        <w:separator/>
      </w:r>
    </w:p>
  </w:endnote>
  <w:endnote w:type="continuationSeparator" w:id="0">
    <w:p w14:paraId="29594BA1" w14:textId="77777777" w:rsidR="007D19A4" w:rsidRDefault="007D19A4" w:rsidP="00B23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12489" w14:textId="77777777" w:rsidR="007D19A4" w:rsidRDefault="007D19A4" w:rsidP="00B23532">
      <w:pPr>
        <w:spacing w:after="0" w:line="240" w:lineRule="auto"/>
      </w:pPr>
      <w:r>
        <w:separator/>
      </w:r>
    </w:p>
  </w:footnote>
  <w:footnote w:type="continuationSeparator" w:id="0">
    <w:p w14:paraId="3EB17536" w14:textId="77777777" w:rsidR="007D19A4" w:rsidRDefault="007D19A4" w:rsidP="00B23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BE2"/>
    <w:multiLevelType w:val="hybridMultilevel"/>
    <w:tmpl w:val="8548A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A39E1"/>
    <w:multiLevelType w:val="hybridMultilevel"/>
    <w:tmpl w:val="6992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873B4"/>
    <w:multiLevelType w:val="hybridMultilevel"/>
    <w:tmpl w:val="2012B238"/>
    <w:lvl w:ilvl="0" w:tplc="3786A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0D0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C01B8"/>
    <w:multiLevelType w:val="hybridMultilevel"/>
    <w:tmpl w:val="1E7E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2E44B8"/>
    <w:multiLevelType w:val="hybridMultilevel"/>
    <w:tmpl w:val="FD288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E51F1"/>
    <w:multiLevelType w:val="hybridMultilevel"/>
    <w:tmpl w:val="A7D29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03A0F"/>
    <w:multiLevelType w:val="hybridMultilevel"/>
    <w:tmpl w:val="0F0EF2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6228E"/>
    <w:multiLevelType w:val="hybridMultilevel"/>
    <w:tmpl w:val="A0AA02B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color w:val="0D0D0D"/>
      </w:rPr>
    </w:lvl>
    <w:lvl w:ilvl="1" w:tplc="04090003" w:tentative="1">
      <w:start w:val="1"/>
      <w:numFmt w:val="bullet"/>
      <w:lvlText w:val="o"/>
      <w:lvlJc w:val="left"/>
      <w:pPr>
        <w:ind w:left="1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8" w15:restartNumberingAfterBreak="0">
    <w:nsid w:val="67A72E42"/>
    <w:multiLevelType w:val="hybridMultilevel"/>
    <w:tmpl w:val="BCC8B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3242ED"/>
    <w:multiLevelType w:val="hybridMultilevel"/>
    <w:tmpl w:val="8ECED62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508FD"/>
    <w:multiLevelType w:val="hybridMultilevel"/>
    <w:tmpl w:val="FA0EA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7E7E07"/>
    <w:multiLevelType w:val="hybridMultilevel"/>
    <w:tmpl w:val="312A910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D46E38"/>
    <w:multiLevelType w:val="hybridMultilevel"/>
    <w:tmpl w:val="7760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5"/>
  </w:num>
  <w:num w:numId="5">
    <w:abstractNumId w:val="12"/>
  </w:num>
  <w:num w:numId="6">
    <w:abstractNumId w:val="0"/>
  </w:num>
  <w:num w:numId="7">
    <w:abstractNumId w:val="1"/>
  </w:num>
  <w:num w:numId="8">
    <w:abstractNumId w:val="8"/>
  </w:num>
  <w:num w:numId="9">
    <w:abstractNumId w:val="3"/>
  </w:num>
  <w:num w:numId="10">
    <w:abstractNumId w:val="10"/>
  </w:num>
  <w:num w:numId="11">
    <w:abstractNumId w:val="6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DQ2Njc3NjE2MjZT0lEKTi0uzszPAykwqQUAuXbgMywAAAA="/>
  </w:docVars>
  <w:rsids>
    <w:rsidRoot w:val="00137A27"/>
    <w:rsid w:val="000038C3"/>
    <w:rsid w:val="00005D0E"/>
    <w:rsid w:val="000101FC"/>
    <w:rsid w:val="00015D40"/>
    <w:rsid w:val="0002711C"/>
    <w:rsid w:val="00030375"/>
    <w:rsid w:val="000345D0"/>
    <w:rsid w:val="0003779D"/>
    <w:rsid w:val="00052E82"/>
    <w:rsid w:val="00060F9E"/>
    <w:rsid w:val="00063251"/>
    <w:rsid w:val="00065FEF"/>
    <w:rsid w:val="000711AF"/>
    <w:rsid w:val="0008047B"/>
    <w:rsid w:val="000935E4"/>
    <w:rsid w:val="000A194F"/>
    <w:rsid w:val="000A4B8E"/>
    <w:rsid w:val="000A6425"/>
    <w:rsid w:val="000B3C17"/>
    <w:rsid w:val="000B657E"/>
    <w:rsid w:val="000B7A7A"/>
    <w:rsid w:val="000D33A3"/>
    <w:rsid w:val="000D3B71"/>
    <w:rsid w:val="000D50A3"/>
    <w:rsid w:val="000D7C01"/>
    <w:rsid w:val="000E6824"/>
    <w:rsid w:val="00100A7E"/>
    <w:rsid w:val="00103D08"/>
    <w:rsid w:val="001063F7"/>
    <w:rsid w:val="00106911"/>
    <w:rsid w:val="00112834"/>
    <w:rsid w:val="00121C90"/>
    <w:rsid w:val="00126732"/>
    <w:rsid w:val="001335C4"/>
    <w:rsid w:val="00134B6A"/>
    <w:rsid w:val="001368FD"/>
    <w:rsid w:val="00137A27"/>
    <w:rsid w:val="0014396A"/>
    <w:rsid w:val="00154DE2"/>
    <w:rsid w:val="001638DF"/>
    <w:rsid w:val="001647B5"/>
    <w:rsid w:val="00165796"/>
    <w:rsid w:val="0016728B"/>
    <w:rsid w:val="001869A5"/>
    <w:rsid w:val="001876E8"/>
    <w:rsid w:val="0019075F"/>
    <w:rsid w:val="001B2E01"/>
    <w:rsid w:val="001B5E65"/>
    <w:rsid w:val="001B64F4"/>
    <w:rsid w:val="001C4895"/>
    <w:rsid w:val="001D7222"/>
    <w:rsid w:val="001E4FA4"/>
    <w:rsid w:val="001E6A0B"/>
    <w:rsid w:val="001E6C8C"/>
    <w:rsid w:val="002008FC"/>
    <w:rsid w:val="00202B9D"/>
    <w:rsid w:val="00212B96"/>
    <w:rsid w:val="00212F54"/>
    <w:rsid w:val="00216FBE"/>
    <w:rsid w:val="0022143F"/>
    <w:rsid w:val="00225E34"/>
    <w:rsid w:val="00226B27"/>
    <w:rsid w:val="00233402"/>
    <w:rsid w:val="0023374B"/>
    <w:rsid w:val="0023659E"/>
    <w:rsid w:val="00240390"/>
    <w:rsid w:val="00255CEB"/>
    <w:rsid w:val="0025789F"/>
    <w:rsid w:val="00260AC0"/>
    <w:rsid w:val="00260E9C"/>
    <w:rsid w:val="002619F7"/>
    <w:rsid w:val="00261C93"/>
    <w:rsid w:val="002650A8"/>
    <w:rsid w:val="002660D5"/>
    <w:rsid w:val="00270B6A"/>
    <w:rsid w:val="00271367"/>
    <w:rsid w:val="0029138E"/>
    <w:rsid w:val="0029642F"/>
    <w:rsid w:val="002A26CD"/>
    <w:rsid w:val="002C5D06"/>
    <w:rsid w:val="002E52E2"/>
    <w:rsid w:val="002E6668"/>
    <w:rsid w:val="002E799D"/>
    <w:rsid w:val="002E7CD6"/>
    <w:rsid w:val="002F39D7"/>
    <w:rsid w:val="002F5470"/>
    <w:rsid w:val="003051D1"/>
    <w:rsid w:val="00316CB6"/>
    <w:rsid w:val="00317280"/>
    <w:rsid w:val="00327448"/>
    <w:rsid w:val="0033109C"/>
    <w:rsid w:val="003378F7"/>
    <w:rsid w:val="0035503F"/>
    <w:rsid w:val="0035581D"/>
    <w:rsid w:val="0036385E"/>
    <w:rsid w:val="003715BA"/>
    <w:rsid w:val="003738AE"/>
    <w:rsid w:val="00375943"/>
    <w:rsid w:val="00386083"/>
    <w:rsid w:val="00387A08"/>
    <w:rsid w:val="00394953"/>
    <w:rsid w:val="003B4CE8"/>
    <w:rsid w:val="003C1508"/>
    <w:rsid w:val="003C2EAC"/>
    <w:rsid w:val="003C6447"/>
    <w:rsid w:val="003E4ABE"/>
    <w:rsid w:val="003E5519"/>
    <w:rsid w:val="003F115D"/>
    <w:rsid w:val="004170AC"/>
    <w:rsid w:val="00425C14"/>
    <w:rsid w:val="004317D0"/>
    <w:rsid w:val="00431F86"/>
    <w:rsid w:val="00440726"/>
    <w:rsid w:val="00441E94"/>
    <w:rsid w:val="00444777"/>
    <w:rsid w:val="0045474A"/>
    <w:rsid w:val="00454CD1"/>
    <w:rsid w:val="004613DC"/>
    <w:rsid w:val="00490812"/>
    <w:rsid w:val="004A49BD"/>
    <w:rsid w:val="004B1D90"/>
    <w:rsid w:val="004C4378"/>
    <w:rsid w:val="004C44E9"/>
    <w:rsid w:val="004C6CA3"/>
    <w:rsid w:val="004D290A"/>
    <w:rsid w:val="004D2AB5"/>
    <w:rsid w:val="004D2BA0"/>
    <w:rsid w:val="004E1CC9"/>
    <w:rsid w:val="00506044"/>
    <w:rsid w:val="00506886"/>
    <w:rsid w:val="00507030"/>
    <w:rsid w:val="00516BBF"/>
    <w:rsid w:val="00517450"/>
    <w:rsid w:val="005403FC"/>
    <w:rsid w:val="005427E5"/>
    <w:rsid w:val="005440DC"/>
    <w:rsid w:val="00552408"/>
    <w:rsid w:val="00553047"/>
    <w:rsid w:val="00563F11"/>
    <w:rsid w:val="00563F71"/>
    <w:rsid w:val="00564A44"/>
    <w:rsid w:val="005717C3"/>
    <w:rsid w:val="0057707A"/>
    <w:rsid w:val="0057750C"/>
    <w:rsid w:val="00583C9F"/>
    <w:rsid w:val="00592523"/>
    <w:rsid w:val="005B7459"/>
    <w:rsid w:val="005C0858"/>
    <w:rsid w:val="005C3B58"/>
    <w:rsid w:val="005E3176"/>
    <w:rsid w:val="005E4EBC"/>
    <w:rsid w:val="005F601D"/>
    <w:rsid w:val="005F6E00"/>
    <w:rsid w:val="0060360B"/>
    <w:rsid w:val="00606E2E"/>
    <w:rsid w:val="0061304F"/>
    <w:rsid w:val="00615C41"/>
    <w:rsid w:val="00616022"/>
    <w:rsid w:val="00622D35"/>
    <w:rsid w:val="00626624"/>
    <w:rsid w:val="0063455C"/>
    <w:rsid w:val="00645469"/>
    <w:rsid w:val="00645961"/>
    <w:rsid w:val="00652F9E"/>
    <w:rsid w:val="0065513C"/>
    <w:rsid w:val="0065519B"/>
    <w:rsid w:val="00674779"/>
    <w:rsid w:val="006772CE"/>
    <w:rsid w:val="00680E6F"/>
    <w:rsid w:val="006845C7"/>
    <w:rsid w:val="00685B8B"/>
    <w:rsid w:val="00685C17"/>
    <w:rsid w:val="00694371"/>
    <w:rsid w:val="00694BA7"/>
    <w:rsid w:val="006A345F"/>
    <w:rsid w:val="006A7180"/>
    <w:rsid w:val="006B487A"/>
    <w:rsid w:val="006B6635"/>
    <w:rsid w:val="006D445F"/>
    <w:rsid w:val="006D6969"/>
    <w:rsid w:val="006D7CC3"/>
    <w:rsid w:val="006E0D78"/>
    <w:rsid w:val="006F32CD"/>
    <w:rsid w:val="006F59DA"/>
    <w:rsid w:val="006F607F"/>
    <w:rsid w:val="007003D2"/>
    <w:rsid w:val="0070053D"/>
    <w:rsid w:val="00705036"/>
    <w:rsid w:val="007169C2"/>
    <w:rsid w:val="00726187"/>
    <w:rsid w:val="007332EE"/>
    <w:rsid w:val="00735456"/>
    <w:rsid w:val="00741D68"/>
    <w:rsid w:val="007853F9"/>
    <w:rsid w:val="007944F9"/>
    <w:rsid w:val="007A0369"/>
    <w:rsid w:val="007A738B"/>
    <w:rsid w:val="007B35B4"/>
    <w:rsid w:val="007B56F7"/>
    <w:rsid w:val="007C0155"/>
    <w:rsid w:val="007C0FA2"/>
    <w:rsid w:val="007C1330"/>
    <w:rsid w:val="007C65A1"/>
    <w:rsid w:val="007D19A4"/>
    <w:rsid w:val="007E263A"/>
    <w:rsid w:val="007E7562"/>
    <w:rsid w:val="007F40F2"/>
    <w:rsid w:val="007F45AD"/>
    <w:rsid w:val="007F5292"/>
    <w:rsid w:val="007F6FE4"/>
    <w:rsid w:val="008036B3"/>
    <w:rsid w:val="00815811"/>
    <w:rsid w:val="00815D27"/>
    <w:rsid w:val="0082337A"/>
    <w:rsid w:val="0083072B"/>
    <w:rsid w:val="008351DF"/>
    <w:rsid w:val="008410B9"/>
    <w:rsid w:val="00841333"/>
    <w:rsid w:val="00845416"/>
    <w:rsid w:val="008507F1"/>
    <w:rsid w:val="00853335"/>
    <w:rsid w:val="008649E6"/>
    <w:rsid w:val="008744FE"/>
    <w:rsid w:val="00876217"/>
    <w:rsid w:val="008870E6"/>
    <w:rsid w:val="0089086D"/>
    <w:rsid w:val="008B4B47"/>
    <w:rsid w:val="008C5D43"/>
    <w:rsid w:val="008D73BD"/>
    <w:rsid w:val="008E1D96"/>
    <w:rsid w:val="008E6666"/>
    <w:rsid w:val="00900002"/>
    <w:rsid w:val="00902DBC"/>
    <w:rsid w:val="00904FA5"/>
    <w:rsid w:val="00905047"/>
    <w:rsid w:val="00910906"/>
    <w:rsid w:val="00912DE4"/>
    <w:rsid w:val="00916054"/>
    <w:rsid w:val="009172BA"/>
    <w:rsid w:val="009204A3"/>
    <w:rsid w:val="009330C0"/>
    <w:rsid w:val="00944C12"/>
    <w:rsid w:val="0095537D"/>
    <w:rsid w:val="0095615C"/>
    <w:rsid w:val="0095736F"/>
    <w:rsid w:val="00960ECC"/>
    <w:rsid w:val="0096669A"/>
    <w:rsid w:val="00984FCD"/>
    <w:rsid w:val="00986DFD"/>
    <w:rsid w:val="00997AE0"/>
    <w:rsid w:val="009C2BD3"/>
    <w:rsid w:val="009C6B97"/>
    <w:rsid w:val="009D081D"/>
    <w:rsid w:val="009D2600"/>
    <w:rsid w:val="009D7EBA"/>
    <w:rsid w:val="009F1C26"/>
    <w:rsid w:val="00A029DD"/>
    <w:rsid w:val="00A074A8"/>
    <w:rsid w:val="00A0798C"/>
    <w:rsid w:val="00A07FC6"/>
    <w:rsid w:val="00A11FB5"/>
    <w:rsid w:val="00A16818"/>
    <w:rsid w:val="00A20415"/>
    <w:rsid w:val="00A22627"/>
    <w:rsid w:val="00A23C21"/>
    <w:rsid w:val="00A42FDE"/>
    <w:rsid w:val="00A4711E"/>
    <w:rsid w:val="00A5274B"/>
    <w:rsid w:val="00A66B12"/>
    <w:rsid w:val="00A7248E"/>
    <w:rsid w:val="00A72EB3"/>
    <w:rsid w:val="00A744D2"/>
    <w:rsid w:val="00A778CC"/>
    <w:rsid w:val="00A83406"/>
    <w:rsid w:val="00A86C7C"/>
    <w:rsid w:val="00A91471"/>
    <w:rsid w:val="00A92059"/>
    <w:rsid w:val="00AA018C"/>
    <w:rsid w:val="00AA2897"/>
    <w:rsid w:val="00AA2AAC"/>
    <w:rsid w:val="00AA6885"/>
    <w:rsid w:val="00AB51A2"/>
    <w:rsid w:val="00AE1C03"/>
    <w:rsid w:val="00AE2C7B"/>
    <w:rsid w:val="00AE5523"/>
    <w:rsid w:val="00AE68DE"/>
    <w:rsid w:val="00AF0F28"/>
    <w:rsid w:val="00B07B2A"/>
    <w:rsid w:val="00B17C3E"/>
    <w:rsid w:val="00B21C44"/>
    <w:rsid w:val="00B226A7"/>
    <w:rsid w:val="00B23532"/>
    <w:rsid w:val="00B33304"/>
    <w:rsid w:val="00B3387B"/>
    <w:rsid w:val="00B47130"/>
    <w:rsid w:val="00B51DE5"/>
    <w:rsid w:val="00B53748"/>
    <w:rsid w:val="00B57388"/>
    <w:rsid w:val="00B778BC"/>
    <w:rsid w:val="00B8033D"/>
    <w:rsid w:val="00B81E48"/>
    <w:rsid w:val="00B820E6"/>
    <w:rsid w:val="00B8233D"/>
    <w:rsid w:val="00B82C3E"/>
    <w:rsid w:val="00B83C53"/>
    <w:rsid w:val="00B944C0"/>
    <w:rsid w:val="00BA042B"/>
    <w:rsid w:val="00BA4E8B"/>
    <w:rsid w:val="00BB3B95"/>
    <w:rsid w:val="00BC167B"/>
    <w:rsid w:val="00BC585E"/>
    <w:rsid w:val="00BD03CB"/>
    <w:rsid w:val="00BD4460"/>
    <w:rsid w:val="00BD5326"/>
    <w:rsid w:val="00BE2AD1"/>
    <w:rsid w:val="00BE2E6E"/>
    <w:rsid w:val="00BE52B1"/>
    <w:rsid w:val="00BF1F70"/>
    <w:rsid w:val="00C02AC3"/>
    <w:rsid w:val="00C05483"/>
    <w:rsid w:val="00C0790A"/>
    <w:rsid w:val="00C13EF9"/>
    <w:rsid w:val="00C15EEB"/>
    <w:rsid w:val="00C164B0"/>
    <w:rsid w:val="00C25E60"/>
    <w:rsid w:val="00C3079C"/>
    <w:rsid w:val="00C35068"/>
    <w:rsid w:val="00C457FE"/>
    <w:rsid w:val="00C46E28"/>
    <w:rsid w:val="00C53781"/>
    <w:rsid w:val="00C571F4"/>
    <w:rsid w:val="00C6239E"/>
    <w:rsid w:val="00C65486"/>
    <w:rsid w:val="00C72992"/>
    <w:rsid w:val="00C74697"/>
    <w:rsid w:val="00C90C5A"/>
    <w:rsid w:val="00C92A54"/>
    <w:rsid w:val="00CA4A11"/>
    <w:rsid w:val="00CB17BB"/>
    <w:rsid w:val="00CB2B5C"/>
    <w:rsid w:val="00CC2F33"/>
    <w:rsid w:val="00CC4961"/>
    <w:rsid w:val="00CD6C31"/>
    <w:rsid w:val="00CF12DB"/>
    <w:rsid w:val="00D0147B"/>
    <w:rsid w:val="00D016E2"/>
    <w:rsid w:val="00D02AA9"/>
    <w:rsid w:val="00D04B48"/>
    <w:rsid w:val="00D071C2"/>
    <w:rsid w:val="00D1243D"/>
    <w:rsid w:val="00D13D79"/>
    <w:rsid w:val="00D14076"/>
    <w:rsid w:val="00D20442"/>
    <w:rsid w:val="00D3562C"/>
    <w:rsid w:val="00D36590"/>
    <w:rsid w:val="00D36C4A"/>
    <w:rsid w:val="00D51100"/>
    <w:rsid w:val="00D64D35"/>
    <w:rsid w:val="00D70C9C"/>
    <w:rsid w:val="00D73A0E"/>
    <w:rsid w:val="00D825BC"/>
    <w:rsid w:val="00D85E29"/>
    <w:rsid w:val="00D86950"/>
    <w:rsid w:val="00D86DBC"/>
    <w:rsid w:val="00D967C8"/>
    <w:rsid w:val="00DA48E6"/>
    <w:rsid w:val="00DA7B29"/>
    <w:rsid w:val="00DB4546"/>
    <w:rsid w:val="00DC7803"/>
    <w:rsid w:val="00DE51AD"/>
    <w:rsid w:val="00E00A91"/>
    <w:rsid w:val="00E03C8E"/>
    <w:rsid w:val="00E06575"/>
    <w:rsid w:val="00E229C2"/>
    <w:rsid w:val="00E248DF"/>
    <w:rsid w:val="00E41F42"/>
    <w:rsid w:val="00E56566"/>
    <w:rsid w:val="00E6201F"/>
    <w:rsid w:val="00E6640F"/>
    <w:rsid w:val="00E71F64"/>
    <w:rsid w:val="00E771D3"/>
    <w:rsid w:val="00E86267"/>
    <w:rsid w:val="00E941E8"/>
    <w:rsid w:val="00E95286"/>
    <w:rsid w:val="00EA1474"/>
    <w:rsid w:val="00EA38D4"/>
    <w:rsid w:val="00EA5E84"/>
    <w:rsid w:val="00EB072C"/>
    <w:rsid w:val="00EB7F8A"/>
    <w:rsid w:val="00EC5ADD"/>
    <w:rsid w:val="00EE53F8"/>
    <w:rsid w:val="00EF189E"/>
    <w:rsid w:val="00EF583C"/>
    <w:rsid w:val="00F1087A"/>
    <w:rsid w:val="00F26E2D"/>
    <w:rsid w:val="00F304F3"/>
    <w:rsid w:val="00F36D1F"/>
    <w:rsid w:val="00F416CC"/>
    <w:rsid w:val="00F53B47"/>
    <w:rsid w:val="00F558AB"/>
    <w:rsid w:val="00F55D23"/>
    <w:rsid w:val="00F572F6"/>
    <w:rsid w:val="00F61A78"/>
    <w:rsid w:val="00F719CD"/>
    <w:rsid w:val="00F73E73"/>
    <w:rsid w:val="00F80EF5"/>
    <w:rsid w:val="00F840EC"/>
    <w:rsid w:val="00F87A84"/>
    <w:rsid w:val="00F90861"/>
    <w:rsid w:val="00F93185"/>
    <w:rsid w:val="00F9668D"/>
    <w:rsid w:val="00FA1198"/>
    <w:rsid w:val="00FA44A8"/>
    <w:rsid w:val="00FA4592"/>
    <w:rsid w:val="00FA4F54"/>
    <w:rsid w:val="00FB4A87"/>
    <w:rsid w:val="00FC669D"/>
    <w:rsid w:val="00FD0001"/>
    <w:rsid w:val="00FD15A1"/>
    <w:rsid w:val="00FE0B84"/>
    <w:rsid w:val="00FE1550"/>
    <w:rsid w:val="00FE3AAF"/>
    <w:rsid w:val="00FF0698"/>
    <w:rsid w:val="00FF08F6"/>
    <w:rsid w:val="00FF1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04DFB"/>
  <w15:chartTrackingRefBased/>
  <w15:docId w15:val="{CC8BE8D6-C06A-4A2B-90F2-8163CDAF7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FE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03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37A2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NoParagraphStyle">
    <w:name w:val="[No Paragraph Style]"/>
    <w:rsid w:val="00B226A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4547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38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38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35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23532"/>
    <w:rPr>
      <w:sz w:val="22"/>
      <w:szCs w:val="22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B235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23532"/>
    <w:rPr>
      <w:sz w:val="22"/>
      <w:szCs w:val="22"/>
      <w:lang w:val="tr-TR"/>
    </w:rPr>
  </w:style>
  <w:style w:type="character" w:styleId="Hyperlink">
    <w:name w:val="Hyperlink"/>
    <w:basedOn w:val="DefaultParagraphFont"/>
    <w:uiPriority w:val="99"/>
    <w:unhideWhenUsed/>
    <w:rsid w:val="00887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9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672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23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3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39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3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39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003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H1">
    <w:name w:val="H1_"/>
    <w:basedOn w:val="Normal"/>
    <w:link w:val="H1Char"/>
    <w:qFormat/>
    <w:rsid w:val="007003D2"/>
    <w:pPr>
      <w:ind w:right="567"/>
    </w:pPr>
    <w:rPr>
      <w:rFonts w:asciiTheme="minorBidi" w:hAnsiTheme="minorBidi" w:cstheme="minorBidi"/>
      <w:color w:val="0D0D0D"/>
      <w:spacing w:val="22"/>
      <w:sz w:val="26"/>
      <w:szCs w:val="26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003D2"/>
    <w:rPr>
      <w:color w:val="954F72" w:themeColor="followedHyperlink"/>
      <w:u w:val="single"/>
    </w:rPr>
  </w:style>
  <w:style w:type="character" w:customStyle="1" w:styleId="H1Char">
    <w:name w:val="H1_ Char"/>
    <w:basedOn w:val="DefaultParagraphFont"/>
    <w:link w:val="H1"/>
    <w:rsid w:val="007003D2"/>
    <w:rPr>
      <w:rFonts w:asciiTheme="minorBidi" w:hAnsiTheme="minorBidi" w:cstheme="minorBidi"/>
      <w:color w:val="0D0D0D"/>
      <w:spacing w:val="22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5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diekleine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inkedin.com/in/eduard-klein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66E5F8-059C-426C-BD26-F37665652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4</TotalTime>
  <Pages>5</Pages>
  <Words>1311</Words>
  <Characters>7476</Characters>
  <Application>Microsoft Office Word</Application>
  <DocSecurity>0</DocSecurity>
  <Lines>62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8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nsdesign</dc:creator>
  <cp:keywords/>
  <dc:description/>
  <cp:lastModifiedBy>Eduard Klainer</cp:lastModifiedBy>
  <cp:revision>59</cp:revision>
  <cp:lastPrinted>2017-08-24T03:00:00Z</cp:lastPrinted>
  <dcterms:created xsi:type="dcterms:W3CDTF">2021-08-27T16:16:00Z</dcterms:created>
  <dcterms:modified xsi:type="dcterms:W3CDTF">2021-09-07T19:30:00Z</dcterms:modified>
</cp:coreProperties>
</file>